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6F6D1D" w14:textId="4975CFE6" w:rsidR="00C32062" w:rsidRPr="00C32062" w:rsidRDefault="00C32062" w:rsidP="00C32062">
      <w:pPr>
        <w:pStyle w:val="NoSpacing"/>
        <w:rPr>
          <w:i/>
          <w:iCs/>
        </w:rPr>
      </w:pPr>
      <w:r w:rsidRPr="00C32062">
        <w:rPr>
          <w:i/>
          <w:iCs/>
        </w:rPr>
        <w:t xml:space="preserve">This is an editable moving inventory that you can fill out as you </w:t>
      </w:r>
      <w:r>
        <w:rPr>
          <w:i/>
          <w:iCs/>
        </w:rPr>
        <w:t xml:space="preserve">work your way around the house. We’ve pre-populated it with some </w:t>
      </w:r>
      <w:r w:rsidR="0023433E">
        <w:rPr>
          <w:i/>
          <w:iCs/>
        </w:rPr>
        <w:t>everyday</w:t>
      </w:r>
      <w:r>
        <w:rPr>
          <w:i/>
          <w:iCs/>
        </w:rPr>
        <w:t xml:space="preserve"> household items you will likely have.</w:t>
      </w:r>
    </w:p>
    <w:p w14:paraId="4D90DCB8" w14:textId="739724E5" w:rsidR="00B521F0" w:rsidRPr="00B521F0" w:rsidRDefault="00B521F0" w:rsidP="00B521F0">
      <w:pPr>
        <w:pStyle w:val="Heading1"/>
        <w:jc w:val="center"/>
        <w:rPr>
          <w:color w:val="007FFF"/>
          <w:sz w:val="48"/>
          <w:szCs w:val="14"/>
        </w:rPr>
      </w:pPr>
      <w:r w:rsidRPr="00B521F0">
        <w:rPr>
          <w:color w:val="007FFF"/>
          <w:sz w:val="48"/>
          <w:szCs w:val="14"/>
        </w:rPr>
        <w:t>Living Room</w:t>
      </w:r>
    </w:p>
    <w:tbl>
      <w:tblPr>
        <w:tblStyle w:val="TableGrid"/>
        <w:tblW w:w="10800" w:type="dxa"/>
        <w:tblBorders>
          <w:top w:val="single" w:sz="4" w:space="0" w:color="007FFF"/>
          <w:left w:val="single" w:sz="4" w:space="0" w:color="007FFF"/>
          <w:bottom w:val="single" w:sz="4" w:space="0" w:color="007FFF"/>
          <w:right w:val="single" w:sz="4" w:space="0" w:color="007FFF"/>
          <w:insideH w:val="single" w:sz="4" w:space="0" w:color="007FFF"/>
          <w:insideV w:val="single" w:sz="4" w:space="0" w:color="007FFF"/>
        </w:tblBorders>
        <w:tblLook w:val="04A0" w:firstRow="1" w:lastRow="0" w:firstColumn="1" w:lastColumn="0" w:noHBand="0" w:noVBand="1"/>
      </w:tblPr>
      <w:tblGrid>
        <w:gridCol w:w="3960"/>
        <w:gridCol w:w="1440"/>
        <w:gridCol w:w="3960"/>
        <w:gridCol w:w="1440"/>
      </w:tblGrid>
      <w:tr w:rsidR="00B521F0" w:rsidRPr="00B521F0" w14:paraId="50F16134" w14:textId="77777777" w:rsidTr="00B521F0">
        <w:tc>
          <w:tcPr>
            <w:tcW w:w="3960" w:type="dxa"/>
            <w:shd w:val="clear" w:color="auto" w:fill="007FFF"/>
          </w:tcPr>
          <w:p w14:paraId="12F1079B" w14:textId="34F15356" w:rsidR="00B521F0" w:rsidRPr="00B521F0" w:rsidRDefault="00B521F0" w:rsidP="00B521F0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43BD8B24" w14:textId="615ED272" w:rsidR="00B521F0" w:rsidRPr="00B521F0" w:rsidRDefault="00B521F0" w:rsidP="00B521F0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  <w:tc>
          <w:tcPr>
            <w:tcW w:w="3960" w:type="dxa"/>
            <w:shd w:val="clear" w:color="auto" w:fill="007FFF"/>
          </w:tcPr>
          <w:p w14:paraId="598FC901" w14:textId="1AB43FE2" w:rsidR="00B521F0" w:rsidRPr="00B521F0" w:rsidRDefault="00B521F0" w:rsidP="00B521F0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7C1F1EE6" w14:textId="230424E5" w:rsidR="00B521F0" w:rsidRPr="00B521F0" w:rsidRDefault="00B521F0" w:rsidP="00B521F0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</w:tr>
      <w:tr w:rsidR="00B521F0" w14:paraId="67752B44" w14:textId="77777777" w:rsidTr="00B521F0">
        <w:tc>
          <w:tcPr>
            <w:tcW w:w="3960" w:type="dxa"/>
          </w:tcPr>
          <w:p w14:paraId="250810AC" w14:textId="3890BDDB" w:rsidR="00B521F0" w:rsidRPr="00B521F0" w:rsidRDefault="00B521F0" w:rsidP="00B521F0">
            <w:pPr>
              <w:pStyle w:val="NoSpacing"/>
            </w:pPr>
            <w:r w:rsidRPr="00B521F0">
              <w:t>Sofa</w:t>
            </w:r>
            <w:r>
              <w:t xml:space="preserve"> Red</w:t>
            </w:r>
          </w:p>
        </w:tc>
        <w:tc>
          <w:tcPr>
            <w:tcW w:w="1440" w:type="dxa"/>
          </w:tcPr>
          <w:p w14:paraId="417466BC" w14:textId="67258BDB" w:rsidR="00B521F0" w:rsidRDefault="00B521F0" w:rsidP="00B521F0">
            <w:pPr>
              <w:pStyle w:val="NoSpacing"/>
              <w:jc w:val="center"/>
            </w:pPr>
            <w:r>
              <w:t>LV-01</w:t>
            </w:r>
          </w:p>
        </w:tc>
        <w:tc>
          <w:tcPr>
            <w:tcW w:w="3960" w:type="dxa"/>
          </w:tcPr>
          <w:p w14:paraId="29960261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7AE61309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4860BA13" w14:textId="77777777" w:rsidTr="00B521F0">
        <w:tc>
          <w:tcPr>
            <w:tcW w:w="3960" w:type="dxa"/>
          </w:tcPr>
          <w:p w14:paraId="64F52579" w14:textId="47048C88" w:rsidR="00B521F0" w:rsidRPr="00B521F0" w:rsidRDefault="00B521F0" w:rsidP="00B521F0">
            <w:pPr>
              <w:pStyle w:val="NoSpacing"/>
            </w:pPr>
            <w:r w:rsidRPr="00B521F0">
              <w:t>Chair</w:t>
            </w:r>
            <w:r>
              <w:t xml:space="preserve"> Black Leather</w:t>
            </w:r>
          </w:p>
        </w:tc>
        <w:tc>
          <w:tcPr>
            <w:tcW w:w="1440" w:type="dxa"/>
          </w:tcPr>
          <w:p w14:paraId="2BAB7809" w14:textId="26732B99" w:rsidR="00B521F0" w:rsidRDefault="00B521F0" w:rsidP="00B521F0">
            <w:pPr>
              <w:pStyle w:val="NoSpacing"/>
              <w:jc w:val="center"/>
            </w:pPr>
            <w:r>
              <w:t>LV-02</w:t>
            </w:r>
          </w:p>
        </w:tc>
        <w:tc>
          <w:tcPr>
            <w:tcW w:w="3960" w:type="dxa"/>
          </w:tcPr>
          <w:p w14:paraId="6C28CC61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7435A0A4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7EEFB681" w14:textId="77777777" w:rsidTr="00B521F0">
        <w:tc>
          <w:tcPr>
            <w:tcW w:w="3960" w:type="dxa"/>
          </w:tcPr>
          <w:p w14:paraId="59BC95B9" w14:textId="0D37B54A" w:rsidR="00B521F0" w:rsidRPr="00B521F0" w:rsidRDefault="00B521F0" w:rsidP="00B521F0">
            <w:pPr>
              <w:pStyle w:val="NoSpacing"/>
            </w:pPr>
            <w:r>
              <w:t xml:space="preserve">Floor </w:t>
            </w:r>
            <w:r w:rsidRPr="00B521F0">
              <w:t>Lamp</w:t>
            </w:r>
          </w:p>
        </w:tc>
        <w:tc>
          <w:tcPr>
            <w:tcW w:w="1440" w:type="dxa"/>
          </w:tcPr>
          <w:p w14:paraId="32C8B09A" w14:textId="2B5C5AA9" w:rsidR="00B521F0" w:rsidRDefault="00B521F0" w:rsidP="00B521F0">
            <w:pPr>
              <w:pStyle w:val="NoSpacing"/>
              <w:jc w:val="center"/>
            </w:pPr>
            <w:r>
              <w:t>LV-03</w:t>
            </w:r>
          </w:p>
        </w:tc>
        <w:tc>
          <w:tcPr>
            <w:tcW w:w="3960" w:type="dxa"/>
          </w:tcPr>
          <w:p w14:paraId="582BC7FB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22A3BF54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3F9B91C4" w14:textId="77777777" w:rsidTr="00B521F0">
        <w:tc>
          <w:tcPr>
            <w:tcW w:w="3960" w:type="dxa"/>
          </w:tcPr>
          <w:p w14:paraId="05B636F8" w14:textId="2BCC011B" w:rsidR="00B521F0" w:rsidRPr="00B521F0" w:rsidRDefault="00B521F0" w:rsidP="00B521F0">
            <w:pPr>
              <w:pStyle w:val="NoSpacing"/>
            </w:pPr>
            <w:r>
              <w:t>Ottoman</w:t>
            </w:r>
          </w:p>
        </w:tc>
        <w:tc>
          <w:tcPr>
            <w:tcW w:w="1440" w:type="dxa"/>
          </w:tcPr>
          <w:p w14:paraId="3A676E62" w14:textId="110EC337" w:rsidR="00B521F0" w:rsidRDefault="00B521F0" w:rsidP="00B521F0">
            <w:pPr>
              <w:pStyle w:val="NoSpacing"/>
              <w:jc w:val="center"/>
            </w:pPr>
            <w:r>
              <w:t>LV-04</w:t>
            </w:r>
          </w:p>
        </w:tc>
        <w:tc>
          <w:tcPr>
            <w:tcW w:w="3960" w:type="dxa"/>
          </w:tcPr>
          <w:p w14:paraId="2D027879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52D48FC0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13F8865A" w14:textId="77777777" w:rsidTr="00B521F0">
        <w:tc>
          <w:tcPr>
            <w:tcW w:w="3960" w:type="dxa"/>
          </w:tcPr>
          <w:p w14:paraId="2D85EFE8" w14:textId="76DC0FD2" w:rsidR="00B521F0" w:rsidRPr="00B521F0" w:rsidRDefault="00B521F0" w:rsidP="00B521F0">
            <w:pPr>
              <w:pStyle w:val="NoSpacing"/>
            </w:pPr>
            <w:r>
              <w:t>Coffee t</w:t>
            </w:r>
            <w:r w:rsidRPr="00B521F0">
              <w:t>able</w:t>
            </w:r>
          </w:p>
        </w:tc>
        <w:tc>
          <w:tcPr>
            <w:tcW w:w="1440" w:type="dxa"/>
          </w:tcPr>
          <w:p w14:paraId="06516A28" w14:textId="7E63C2D5" w:rsidR="00B521F0" w:rsidRDefault="00B521F0" w:rsidP="00B521F0">
            <w:pPr>
              <w:pStyle w:val="NoSpacing"/>
              <w:jc w:val="center"/>
            </w:pPr>
            <w:r>
              <w:t>LV-05</w:t>
            </w:r>
          </w:p>
        </w:tc>
        <w:tc>
          <w:tcPr>
            <w:tcW w:w="3960" w:type="dxa"/>
          </w:tcPr>
          <w:p w14:paraId="7C622FF5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5DD6C961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235364D0" w14:textId="77777777" w:rsidTr="00B521F0">
        <w:tc>
          <w:tcPr>
            <w:tcW w:w="3960" w:type="dxa"/>
          </w:tcPr>
          <w:p w14:paraId="462A483F" w14:textId="0A557E4D" w:rsidR="00B521F0" w:rsidRPr="00B521F0" w:rsidRDefault="00B521F0" w:rsidP="00B521F0">
            <w:pPr>
              <w:pStyle w:val="NoSpacing"/>
            </w:pPr>
            <w:r>
              <w:t>Stereo</w:t>
            </w:r>
          </w:p>
        </w:tc>
        <w:tc>
          <w:tcPr>
            <w:tcW w:w="1440" w:type="dxa"/>
          </w:tcPr>
          <w:p w14:paraId="5F227CEA" w14:textId="47937B7C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491F09A7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46C2340B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7361E2AD" w14:textId="77777777" w:rsidTr="00B521F0">
        <w:tc>
          <w:tcPr>
            <w:tcW w:w="3960" w:type="dxa"/>
          </w:tcPr>
          <w:p w14:paraId="4D15F976" w14:textId="03B5FD35" w:rsidR="00B521F0" w:rsidRPr="00B521F0" w:rsidRDefault="00B521F0" w:rsidP="00B521F0">
            <w:pPr>
              <w:pStyle w:val="NoSpacing"/>
            </w:pPr>
            <w:r>
              <w:t>Television</w:t>
            </w:r>
          </w:p>
        </w:tc>
        <w:tc>
          <w:tcPr>
            <w:tcW w:w="1440" w:type="dxa"/>
          </w:tcPr>
          <w:p w14:paraId="5F10019A" w14:textId="78BF2830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041A53B4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0109E34E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09940397" w14:textId="77777777" w:rsidTr="00B521F0">
        <w:tc>
          <w:tcPr>
            <w:tcW w:w="3960" w:type="dxa"/>
          </w:tcPr>
          <w:p w14:paraId="2474A6F2" w14:textId="1C2532C3" w:rsidR="00B521F0" w:rsidRPr="00B521F0" w:rsidRDefault="00B521F0" w:rsidP="00B521F0">
            <w:pPr>
              <w:pStyle w:val="NoSpacing"/>
            </w:pPr>
            <w:r>
              <w:t>Rug</w:t>
            </w:r>
          </w:p>
        </w:tc>
        <w:tc>
          <w:tcPr>
            <w:tcW w:w="1440" w:type="dxa"/>
          </w:tcPr>
          <w:p w14:paraId="2A355BF2" w14:textId="348B3AEB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5C151812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30495D7B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58FF07E3" w14:textId="77777777" w:rsidTr="00B521F0">
        <w:tc>
          <w:tcPr>
            <w:tcW w:w="3960" w:type="dxa"/>
          </w:tcPr>
          <w:p w14:paraId="312E2E36" w14:textId="4361149C" w:rsidR="00B521F0" w:rsidRPr="00B521F0" w:rsidRDefault="00B521F0" w:rsidP="00B521F0">
            <w:pPr>
              <w:pStyle w:val="NoSpacing"/>
            </w:pPr>
            <w:r>
              <w:t>Bookcase</w:t>
            </w:r>
          </w:p>
        </w:tc>
        <w:tc>
          <w:tcPr>
            <w:tcW w:w="1440" w:type="dxa"/>
          </w:tcPr>
          <w:p w14:paraId="53AF9848" w14:textId="6AD57298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1271EF5E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37F8A5D7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7F68431D" w14:textId="77777777" w:rsidTr="00B521F0">
        <w:tc>
          <w:tcPr>
            <w:tcW w:w="3960" w:type="dxa"/>
          </w:tcPr>
          <w:p w14:paraId="4D068556" w14:textId="794959D2" w:rsidR="00B521F0" w:rsidRPr="00B521F0" w:rsidRDefault="00B521F0" w:rsidP="00B521F0">
            <w:pPr>
              <w:pStyle w:val="NoSpacing"/>
            </w:pPr>
            <w:r>
              <w:t>Piano</w:t>
            </w:r>
          </w:p>
        </w:tc>
        <w:tc>
          <w:tcPr>
            <w:tcW w:w="1440" w:type="dxa"/>
          </w:tcPr>
          <w:p w14:paraId="0E360B89" w14:textId="4A1C3CC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4A6551B3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2BFC0C15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770B51AD" w14:textId="77777777" w:rsidTr="00B521F0">
        <w:tc>
          <w:tcPr>
            <w:tcW w:w="3960" w:type="dxa"/>
          </w:tcPr>
          <w:p w14:paraId="729F975F" w14:textId="30ECAEB9" w:rsidR="00B521F0" w:rsidRPr="00B521F0" w:rsidRDefault="00B521F0" w:rsidP="00B521F0">
            <w:pPr>
              <w:pStyle w:val="NoSpacing"/>
            </w:pPr>
            <w:r>
              <w:t>Box – Curtains</w:t>
            </w:r>
          </w:p>
        </w:tc>
        <w:tc>
          <w:tcPr>
            <w:tcW w:w="1440" w:type="dxa"/>
          </w:tcPr>
          <w:p w14:paraId="6F7F0175" w14:textId="1D888B65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7667DFB5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09FE2CDA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600454CB" w14:textId="77777777" w:rsidTr="00B521F0">
        <w:tc>
          <w:tcPr>
            <w:tcW w:w="3960" w:type="dxa"/>
          </w:tcPr>
          <w:p w14:paraId="1EAF7703" w14:textId="03A15AB4" w:rsidR="00B521F0" w:rsidRPr="00B521F0" w:rsidRDefault="00B521F0" w:rsidP="00B521F0">
            <w:pPr>
              <w:pStyle w:val="NoSpacing"/>
            </w:pPr>
            <w:r>
              <w:t>Box – Pillows</w:t>
            </w:r>
          </w:p>
        </w:tc>
        <w:tc>
          <w:tcPr>
            <w:tcW w:w="1440" w:type="dxa"/>
          </w:tcPr>
          <w:p w14:paraId="4C7570DA" w14:textId="4ADEF7BF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50772EF7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0751966C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3B786D34" w14:textId="77777777" w:rsidTr="00B521F0">
        <w:tc>
          <w:tcPr>
            <w:tcW w:w="3960" w:type="dxa"/>
          </w:tcPr>
          <w:p w14:paraId="0A85FAEA" w14:textId="1D68D396" w:rsidR="00B521F0" w:rsidRPr="00B521F0" w:rsidRDefault="00B521F0" w:rsidP="00B521F0">
            <w:pPr>
              <w:pStyle w:val="NoSpacing"/>
            </w:pPr>
            <w:r>
              <w:t>Box – Pictures</w:t>
            </w:r>
          </w:p>
        </w:tc>
        <w:tc>
          <w:tcPr>
            <w:tcW w:w="1440" w:type="dxa"/>
          </w:tcPr>
          <w:p w14:paraId="50F78B18" w14:textId="52CBE11C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439FF860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6B0860DA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36C61C19" w14:textId="77777777" w:rsidTr="00B521F0">
        <w:tc>
          <w:tcPr>
            <w:tcW w:w="3960" w:type="dxa"/>
          </w:tcPr>
          <w:p w14:paraId="463256EB" w14:textId="39E095A1" w:rsidR="00B521F0" w:rsidRPr="00B521F0" w:rsidRDefault="00B521F0" w:rsidP="00B521F0">
            <w:pPr>
              <w:pStyle w:val="NoSpacing"/>
            </w:pPr>
            <w:r>
              <w:t>Painting</w:t>
            </w:r>
          </w:p>
        </w:tc>
        <w:tc>
          <w:tcPr>
            <w:tcW w:w="1440" w:type="dxa"/>
          </w:tcPr>
          <w:p w14:paraId="143D4AF1" w14:textId="5CA7BBBD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0E70C3AA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170F0882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18F8848F" w14:textId="77777777" w:rsidTr="00B521F0">
        <w:tc>
          <w:tcPr>
            <w:tcW w:w="3960" w:type="dxa"/>
          </w:tcPr>
          <w:p w14:paraId="3228210E" w14:textId="10441C98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4888D2DA" w14:textId="77777777" w:rsidR="00B521F0" w:rsidRDefault="00B521F0" w:rsidP="00B521F0">
            <w:pPr>
              <w:pStyle w:val="NoSpacing"/>
              <w:jc w:val="center"/>
            </w:pPr>
          </w:p>
        </w:tc>
        <w:tc>
          <w:tcPr>
            <w:tcW w:w="3960" w:type="dxa"/>
          </w:tcPr>
          <w:p w14:paraId="440DDAF3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62956960" w14:textId="77777777" w:rsidR="00B521F0" w:rsidRDefault="00B521F0" w:rsidP="00B521F0">
            <w:pPr>
              <w:pStyle w:val="NoSpacing"/>
              <w:jc w:val="center"/>
            </w:pPr>
          </w:p>
        </w:tc>
      </w:tr>
    </w:tbl>
    <w:p w14:paraId="15F5ADAF" w14:textId="5882CD60" w:rsidR="00B521F0" w:rsidRPr="00B521F0" w:rsidRDefault="00B521F0" w:rsidP="00B521F0">
      <w:pPr>
        <w:pStyle w:val="Heading1"/>
        <w:jc w:val="center"/>
        <w:rPr>
          <w:color w:val="007FFF"/>
          <w:sz w:val="48"/>
          <w:szCs w:val="14"/>
        </w:rPr>
      </w:pPr>
      <w:r>
        <w:rPr>
          <w:color w:val="007FFF"/>
          <w:sz w:val="48"/>
          <w:szCs w:val="14"/>
        </w:rPr>
        <w:t>Dining</w:t>
      </w:r>
      <w:r w:rsidRPr="00B521F0">
        <w:rPr>
          <w:color w:val="007FFF"/>
          <w:sz w:val="48"/>
          <w:szCs w:val="14"/>
        </w:rPr>
        <w:t xml:space="preserve"> Room</w:t>
      </w:r>
    </w:p>
    <w:tbl>
      <w:tblPr>
        <w:tblStyle w:val="TableGrid"/>
        <w:tblW w:w="10800" w:type="dxa"/>
        <w:tblBorders>
          <w:top w:val="single" w:sz="4" w:space="0" w:color="007FFF"/>
          <w:left w:val="single" w:sz="4" w:space="0" w:color="007FFF"/>
          <w:bottom w:val="single" w:sz="4" w:space="0" w:color="007FFF"/>
          <w:right w:val="single" w:sz="4" w:space="0" w:color="007FFF"/>
          <w:insideH w:val="single" w:sz="4" w:space="0" w:color="007FFF"/>
          <w:insideV w:val="single" w:sz="4" w:space="0" w:color="007FFF"/>
        </w:tblBorders>
        <w:tblLook w:val="04A0" w:firstRow="1" w:lastRow="0" w:firstColumn="1" w:lastColumn="0" w:noHBand="0" w:noVBand="1"/>
      </w:tblPr>
      <w:tblGrid>
        <w:gridCol w:w="3960"/>
        <w:gridCol w:w="1440"/>
        <w:gridCol w:w="3960"/>
        <w:gridCol w:w="1440"/>
      </w:tblGrid>
      <w:tr w:rsidR="00B521F0" w:rsidRPr="00B521F0" w14:paraId="7A87C969" w14:textId="77777777" w:rsidTr="00B521F0">
        <w:tc>
          <w:tcPr>
            <w:tcW w:w="3960" w:type="dxa"/>
            <w:shd w:val="clear" w:color="auto" w:fill="007FFF"/>
          </w:tcPr>
          <w:p w14:paraId="0D14CFA5" w14:textId="77777777" w:rsidR="00B521F0" w:rsidRPr="00B521F0" w:rsidRDefault="00B521F0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726EA1D7" w14:textId="77777777" w:rsidR="00B521F0" w:rsidRPr="00B521F0" w:rsidRDefault="00B521F0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  <w:tc>
          <w:tcPr>
            <w:tcW w:w="3960" w:type="dxa"/>
            <w:shd w:val="clear" w:color="auto" w:fill="007FFF"/>
          </w:tcPr>
          <w:p w14:paraId="19439817" w14:textId="77777777" w:rsidR="00B521F0" w:rsidRPr="00B521F0" w:rsidRDefault="00B521F0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512E5BE2" w14:textId="77777777" w:rsidR="00B521F0" w:rsidRPr="00B521F0" w:rsidRDefault="00B521F0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</w:tr>
      <w:tr w:rsidR="00B521F0" w14:paraId="44710E4F" w14:textId="77777777" w:rsidTr="00B521F0">
        <w:tc>
          <w:tcPr>
            <w:tcW w:w="3960" w:type="dxa"/>
          </w:tcPr>
          <w:p w14:paraId="4646B8F4" w14:textId="71EC809A" w:rsidR="00B521F0" w:rsidRPr="00B521F0" w:rsidRDefault="00B521F0" w:rsidP="00B521F0">
            <w:pPr>
              <w:pStyle w:val="NoSpacing"/>
            </w:pPr>
            <w:r w:rsidRPr="00B521F0">
              <w:t>Table</w:t>
            </w:r>
          </w:p>
        </w:tc>
        <w:tc>
          <w:tcPr>
            <w:tcW w:w="1440" w:type="dxa"/>
          </w:tcPr>
          <w:p w14:paraId="22325391" w14:textId="771CD6AE" w:rsidR="00B521F0" w:rsidRDefault="00B521F0" w:rsidP="00B521F0">
            <w:pPr>
              <w:pStyle w:val="NoSpacing"/>
              <w:jc w:val="center"/>
            </w:pPr>
            <w:r>
              <w:t>D-01</w:t>
            </w:r>
          </w:p>
        </w:tc>
        <w:tc>
          <w:tcPr>
            <w:tcW w:w="3960" w:type="dxa"/>
          </w:tcPr>
          <w:p w14:paraId="7FBC9CDE" w14:textId="0A13BF69" w:rsidR="00B521F0" w:rsidRDefault="00B521F0" w:rsidP="00B521F0">
            <w:pPr>
              <w:pStyle w:val="NoSpacing"/>
            </w:pPr>
            <w:r>
              <w:t>Box – Silver</w:t>
            </w:r>
          </w:p>
        </w:tc>
        <w:tc>
          <w:tcPr>
            <w:tcW w:w="1440" w:type="dxa"/>
          </w:tcPr>
          <w:p w14:paraId="01DADD86" w14:textId="228B517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492876D7" w14:textId="77777777" w:rsidTr="00B521F0">
        <w:tc>
          <w:tcPr>
            <w:tcW w:w="3960" w:type="dxa"/>
          </w:tcPr>
          <w:p w14:paraId="403EC21F" w14:textId="18D936BA" w:rsidR="00B521F0" w:rsidRPr="00B521F0" w:rsidRDefault="00B521F0" w:rsidP="00B521F0">
            <w:pPr>
              <w:pStyle w:val="NoSpacing"/>
            </w:pPr>
            <w:r w:rsidRPr="00B521F0">
              <w:t>Chair</w:t>
            </w:r>
            <w:r>
              <w:t>s</w:t>
            </w:r>
          </w:p>
        </w:tc>
        <w:tc>
          <w:tcPr>
            <w:tcW w:w="1440" w:type="dxa"/>
          </w:tcPr>
          <w:p w14:paraId="42A9EC70" w14:textId="2DA6EFDE" w:rsidR="00B521F0" w:rsidRDefault="00B521F0" w:rsidP="00B521F0">
            <w:pPr>
              <w:pStyle w:val="NoSpacing"/>
              <w:jc w:val="center"/>
            </w:pPr>
            <w:r>
              <w:t>D-02 to 05</w:t>
            </w:r>
          </w:p>
        </w:tc>
        <w:tc>
          <w:tcPr>
            <w:tcW w:w="3960" w:type="dxa"/>
          </w:tcPr>
          <w:p w14:paraId="0BE061FA" w14:textId="05C45CB7" w:rsidR="00B521F0" w:rsidRDefault="00B521F0" w:rsidP="00B521F0">
            <w:pPr>
              <w:pStyle w:val="NoSpacing"/>
            </w:pPr>
            <w:r>
              <w:t>Box – Pictures</w:t>
            </w:r>
          </w:p>
        </w:tc>
        <w:tc>
          <w:tcPr>
            <w:tcW w:w="1440" w:type="dxa"/>
          </w:tcPr>
          <w:p w14:paraId="3A1B6CC4" w14:textId="684E1F06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6FD4A9F1" w14:textId="77777777" w:rsidTr="00B521F0">
        <w:tc>
          <w:tcPr>
            <w:tcW w:w="3960" w:type="dxa"/>
          </w:tcPr>
          <w:p w14:paraId="3063F591" w14:textId="6B27DA2A" w:rsidR="00B521F0" w:rsidRPr="00B521F0" w:rsidRDefault="00B521F0" w:rsidP="00B521F0">
            <w:pPr>
              <w:pStyle w:val="NoSpacing"/>
            </w:pPr>
            <w:r w:rsidRPr="00B521F0">
              <w:t>China closet</w:t>
            </w:r>
          </w:p>
        </w:tc>
        <w:tc>
          <w:tcPr>
            <w:tcW w:w="1440" w:type="dxa"/>
          </w:tcPr>
          <w:p w14:paraId="05D07EE4" w14:textId="042C2B0C" w:rsidR="00B521F0" w:rsidRDefault="00B521F0" w:rsidP="00B521F0">
            <w:pPr>
              <w:pStyle w:val="NoSpacing"/>
              <w:jc w:val="center"/>
            </w:pPr>
            <w:r>
              <w:t>D-06</w:t>
            </w:r>
          </w:p>
        </w:tc>
        <w:tc>
          <w:tcPr>
            <w:tcW w:w="3960" w:type="dxa"/>
          </w:tcPr>
          <w:p w14:paraId="2AA0A1AF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6F677A88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5E3B146F" w14:textId="77777777" w:rsidTr="00B521F0">
        <w:tc>
          <w:tcPr>
            <w:tcW w:w="3960" w:type="dxa"/>
          </w:tcPr>
          <w:p w14:paraId="4C886A2D" w14:textId="4BA9CD8A" w:rsidR="00B521F0" w:rsidRPr="00B521F0" w:rsidRDefault="00B521F0" w:rsidP="00B521F0">
            <w:pPr>
              <w:pStyle w:val="NoSpacing"/>
            </w:pPr>
            <w:r>
              <w:t>Side table</w:t>
            </w:r>
          </w:p>
        </w:tc>
        <w:tc>
          <w:tcPr>
            <w:tcW w:w="1440" w:type="dxa"/>
          </w:tcPr>
          <w:p w14:paraId="285E2248" w14:textId="107249FE" w:rsidR="00B521F0" w:rsidRDefault="00B521F0" w:rsidP="00B521F0">
            <w:pPr>
              <w:pStyle w:val="NoSpacing"/>
              <w:jc w:val="center"/>
            </w:pPr>
            <w:r>
              <w:t>D-07</w:t>
            </w:r>
          </w:p>
        </w:tc>
        <w:tc>
          <w:tcPr>
            <w:tcW w:w="3960" w:type="dxa"/>
          </w:tcPr>
          <w:p w14:paraId="3E55E724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009138C2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61CE9DCC" w14:textId="77777777" w:rsidTr="00B521F0">
        <w:tc>
          <w:tcPr>
            <w:tcW w:w="3960" w:type="dxa"/>
          </w:tcPr>
          <w:p w14:paraId="1B8BDBBE" w14:textId="25DA9B62" w:rsidR="00B521F0" w:rsidRPr="00B521F0" w:rsidRDefault="00B521F0" w:rsidP="00B521F0">
            <w:pPr>
              <w:pStyle w:val="NoSpacing"/>
            </w:pPr>
            <w:r>
              <w:t>Lamp</w:t>
            </w:r>
          </w:p>
        </w:tc>
        <w:tc>
          <w:tcPr>
            <w:tcW w:w="1440" w:type="dxa"/>
          </w:tcPr>
          <w:p w14:paraId="5F79B8CD" w14:textId="4583270D" w:rsidR="00B521F0" w:rsidRDefault="00B521F0" w:rsidP="00B521F0">
            <w:pPr>
              <w:pStyle w:val="NoSpacing"/>
              <w:jc w:val="center"/>
            </w:pPr>
            <w:r>
              <w:t>D-08</w:t>
            </w:r>
          </w:p>
        </w:tc>
        <w:tc>
          <w:tcPr>
            <w:tcW w:w="3960" w:type="dxa"/>
          </w:tcPr>
          <w:p w14:paraId="5BB373D4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0E6F6050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723D5F33" w14:textId="77777777" w:rsidTr="00B521F0">
        <w:tc>
          <w:tcPr>
            <w:tcW w:w="3960" w:type="dxa"/>
          </w:tcPr>
          <w:p w14:paraId="4E8898EA" w14:textId="16560EFD" w:rsidR="00B521F0" w:rsidRPr="00B521F0" w:rsidRDefault="00B521F0" w:rsidP="00B521F0">
            <w:pPr>
              <w:pStyle w:val="NoSpacing"/>
            </w:pPr>
            <w:r>
              <w:t>Chandelier</w:t>
            </w:r>
          </w:p>
        </w:tc>
        <w:tc>
          <w:tcPr>
            <w:tcW w:w="1440" w:type="dxa"/>
          </w:tcPr>
          <w:p w14:paraId="695F21DF" w14:textId="414682B8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01A35230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7194BDAC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26AED1ED" w14:textId="77777777" w:rsidTr="00B521F0">
        <w:tc>
          <w:tcPr>
            <w:tcW w:w="3960" w:type="dxa"/>
          </w:tcPr>
          <w:p w14:paraId="377A2CAD" w14:textId="3EE35AAD" w:rsidR="00B521F0" w:rsidRPr="00B521F0" w:rsidRDefault="00B521F0" w:rsidP="00B521F0">
            <w:pPr>
              <w:pStyle w:val="NoSpacing"/>
            </w:pPr>
            <w:r>
              <w:t>Rug</w:t>
            </w:r>
          </w:p>
        </w:tc>
        <w:tc>
          <w:tcPr>
            <w:tcW w:w="1440" w:type="dxa"/>
          </w:tcPr>
          <w:p w14:paraId="6510BA25" w14:textId="458A955E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4DC1FA5A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25AE3187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47AB772A" w14:textId="77777777" w:rsidTr="00B521F0">
        <w:tc>
          <w:tcPr>
            <w:tcW w:w="3960" w:type="dxa"/>
          </w:tcPr>
          <w:p w14:paraId="1BB82853" w14:textId="0F036AB1" w:rsidR="00B521F0" w:rsidRPr="00B521F0" w:rsidRDefault="00B521F0" w:rsidP="00B521F0">
            <w:pPr>
              <w:pStyle w:val="NoSpacing"/>
            </w:pPr>
            <w:r>
              <w:t>Mirror</w:t>
            </w:r>
          </w:p>
        </w:tc>
        <w:tc>
          <w:tcPr>
            <w:tcW w:w="1440" w:type="dxa"/>
          </w:tcPr>
          <w:p w14:paraId="02EFA69D" w14:textId="06EC9B1B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3ED779D3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6B69749C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1BE38460" w14:textId="77777777" w:rsidTr="00B521F0">
        <w:tc>
          <w:tcPr>
            <w:tcW w:w="3960" w:type="dxa"/>
          </w:tcPr>
          <w:p w14:paraId="18074EB7" w14:textId="7B2EF2AB" w:rsidR="00B521F0" w:rsidRPr="00B521F0" w:rsidRDefault="00B521F0" w:rsidP="00B521F0">
            <w:pPr>
              <w:pStyle w:val="NoSpacing"/>
            </w:pPr>
            <w:r>
              <w:t>Box – Curtains</w:t>
            </w:r>
          </w:p>
        </w:tc>
        <w:tc>
          <w:tcPr>
            <w:tcW w:w="1440" w:type="dxa"/>
          </w:tcPr>
          <w:p w14:paraId="6B638EC1" w14:textId="2F0F5FF4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65687EDE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74D7F51E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0EF0030B" w14:textId="77777777" w:rsidTr="00B521F0">
        <w:tc>
          <w:tcPr>
            <w:tcW w:w="3960" w:type="dxa"/>
          </w:tcPr>
          <w:p w14:paraId="025A0FC0" w14:textId="3BEE427D" w:rsidR="00B521F0" w:rsidRPr="00B521F0" w:rsidRDefault="00B521F0" w:rsidP="00B521F0">
            <w:pPr>
              <w:pStyle w:val="NoSpacing"/>
            </w:pPr>
            <w:r>
              <w:t>Box – Glassware</w:t>
            </w:r>
          </w:p>
        </w:tc>
        <w:tc>
          <w:tcPr>
            <w:tcW w:w="1440" w:type="dxa"/>
          </w:tcPr>
          <w:p w14:paraId="541AE70E" w14:textId="7BC1BEDB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271EE7AB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67AA64F5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394CC46B" w14:textId="77777777" w:rsidTr="00B521F0">
        <w:tc>
          <w:tcPr>
            <w:tcW w:w="3960" w:type="dxa"/>
          </w:tcPr>
          <w:p w14:paraId="28B17006" w14:textId="53174441" w:rsidR="00B521F0" w:rsidRPr="00B521F0" w:rsidRDefault="00B521F0" w:rsidP="00B521F0">
            <w:pPr>
              <w:pStyle w:val="NoSpacing"/>
            </w:pPr>
            <w:r>
              <w:t>Box – China</w:t>
            </w:r>
          </w:p>
        </w:tc>
        <w:tc>
          <w:tcPr>
            <w:tcW w:w="1440" w:type="dxa"/>
          </w:tcPr>
          <w:p w14:paraId="3A236468" w14:textId="3F081C4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7ACFB588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0D7414C0" w14:textId="77777777" w:rsidR="00B521F0" w:rsidRDefault="00B521F0" w:rsidP="00B521F0">
            <w:pPr>
              <w:pStyle w:val="NoSpacing"/>
              <w:jc w:val="center"/>
            </w:pPr>
          </w:p>
        </w:tc>
      </w:tr>
    </w:tbl>
    <w:p w14:paraId="3FCC17AC" w14:textId="0ABE0646" w:rsidR="00B521F0" w:rsidRPr="00B521F0" w:rsidRDefault="00B521F0" w:rsidP="00B521F0">
      <w:pPr>
        <w:pStyle w:val="Heading1"/>
        <w:jc w:val="center"/>
        <w:rPr>
          <w:color w:val="007FFF"/>
          <w:sz w:val="48"/>
          <w:szCs w:val="14"/>
        </w:rPr>
      </w:pPr>
      <w:r>
        <w:rPr>
          <w:color w:val="007FFF"/>
          <w:sz w:val="48"/>
          <w:szCs w:val="14"/>
        </w:rPr>
        <w:t>Kitchen</w:t>
      </w:r>
    </w:p>
    <w:tbl>
      <w:tblPr>
        <w:tblStyle w:val="TableGrid"/>
        <w:tblW w:w="10800" w:type="dxa"/>
        <w:tblBorders>
          <w:top w:val="single" w:sz="4" w:space="0" w:color="007FFF"/>
          <w:left w:val="single" w:sz="4" w:space="0" w:color="007FFF"/>
          <w:bottom w:val="single" w:sz="4" w:space="0" w:color="007FFF"/>
          <w:right w:val="single" w:sz="4" w:space="0" w:color="007FFF"/>
          <w:insideH w:val="single" w:sz="4" w:space="0" w:color="007FFF"/>
          <w:insideV w:val="single" w:sz="4" w:space="0" w:color="007FFF"/>
        </w:tblBorders>
        <w:tblLook w:val="04A0" w:firstRow="1" w:lastRow="0" w:firstColumn="1" w:lastColumn="0" w:noHBand="0" w:noVBand="1"/>
      </w:tblPr>
      <w:tblGrid>
        <w:gridCol w:w="3960"/>
        <w:gridCol w:w="1440"/>
        <w:gridCol w:w="3960"/>
        <w:gridCol w:w="1440"/>
      </w:tblGrid>
      <w:tr w:rsidR="00B521F0" w:rsidRPr="00B521F0" w14:paraId="78B40A59" w14:textId="77777777" w:rsidTr="00C11E74">
        <w:tc>
          <w:tcPr>
            <w:tcW w:w="3960" w:type="dxa"/>
            <w:shd w:val="clear" w:color="auto" w:fill="007FFF"/>
          </w:tcPr>
          <w:p w14:paraId="13B4ED17" w14:textId="77777777" w:rsidR="00B521F0" w:rsidRPr="00B521F0" w:rsidRDefault="00B521F0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1EF84966" w14:textId="77777777" w:rsidR="00B521F0" w:rsidRPr="00B521F0" w:rsidRDefault="00B521F0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  <w:tc>
          <w:tcPr>
            <w:tcW w:w="3960" w:type="dxa"/>
            <w:shd w:val="clear" w:color="auto" w:fill="007FFF"/>
          </w:tcPr>
          <w:p w14:paraId="362490D1" w14:textId="77777777" w:rsidR="00B521F0" w:rsidRPr="00B521F0" w:rsidRDefault="00B521F0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33D475B2" w14:textId="77777777" w:rsidR="00B521F0" w:rsidRPr="00B521F0" w:rsidRDefault="00B521F0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</w:tr>
      <w:tr w:rsidR="00B521F0" w14:paraId="6B659D60" w14:textId="77777777" w:rsidTr="00C11E74">
        <w:tc>
          <w:tcPr>
            <w:tcW w:w="3960" w:type="dxa"/>
          </w:tcPr>
          <w:p w14:paraId="2DFDEC9F" w14:textId="64000079" w:rsidR="00B521F0" w:rsidRPr="00B521F0" w:rsidRDefault="00B521F0" w:rsidP="00B521F0">
            <w:pPr>
              <w:pStyle w:val="NoSpacing"/>
            </w:pPr>
            <w:r>
              <w:t>Table</w:t>
            </w:r>
          </w:p>
        </w:tc>
        <w:tc>
          <w:tcPr>
            <w:tcW w:w="1440" w:type="dxa"/>
          </w:tcPr>
          <w:p w14:paraId="016B6602" w14:textId="77777777" w:rsidR="00B521F0" w:rsidRDefault="00B521F0" w:rsidP="00B521F0">
            <w:pPr>
              <w:pStyle w:val="NoSpacing"/>
              <w:jc w:val="center"/>
            </w:pPr>
            <w:r>
              <w:t>SB-01</w:t>
            </w:r>
          </w:p>
        </w:tc>
        <w:tc>
          <w:tcPr>
            <w:tcW w:w="3960" w:type="dxa"/>
          </w:tcPr>
          <w:p w14:paraId="103510D4" w14:textId="15F97944" w:rsidR="00B521F0" w:rsidRDefault="00B521F0" w:rsidP="00B521F0">
            <w:pPr>
              <w:pStyle w:val="NoSpacing"/>
            </w:pPr>
            <w:r>
              <w:t>Box –</w:t>
            </w:r>
            <w:r w:rsidRPr="00B521F0">
              <w:t xml:space="preserve"> Cleaning supp</w:t>
            </w:r>
            <w:r>
              <w:t>lies</w:t>
            </w:r>
          </w:p>
        </w:tc>
        <w:tc>
          <w:tcPr>
            <w:tcW w:w="1440" w:type="dxa"/>
          </w:tcPr>
          <w:p w14:paraId="5ED34E09" w14:textId="7777777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2B701A95" w14:textId="77777777" w:rsidTr="00C11E74">
        <w:tc>
          <w:tcPr>
            <w:tcW w:w="3960" w:type="dxa"/>
          </w:tcPr>
          <w:p w14:paraId="345355D3" w14:textId="711C2B8E" w:rsidR="00B521F0" w:rsidRPr="00B521F0" w:rsidRDefault="00B521F0" w:rsidP="00B521F0">
            <w:pPr>
              <w:pStyle w:val="NoSpacing"/>
            </w:pPr>
            <w:r>
              <w:t>Cabinet</w:t>
            </w:r>
          </w:p>
        </w:tc>
        <w:tc>
          <w:tcPr>
            <w:tcW w:w="1440" w:type="dxa"/>
          </w:tcPr>
          <w:p w14:paraId="7C10537E" w14:textId="77777777" w:rsidR="00B521F0" w:rsidRDefault="00B521F0" w:rsidP="00B521F0">
            <w:pPr>
              <w:pStyle w:val="NoSpacing"/>
              <w:jc w:val="center"/>
            </w:pPr>
            <w:r>
              <w:t>SB</w:t>
            </w:r>
            <w:r w:rsidRPr="00AF0385">
              <w:t>-0</w:t>
            </w:r>
            <w:r>
              <w:t>2</w:t>
            </w:r>
          </w:p>
        </w:tc>
        <w:tc>
          <w:tcPr>
            <w:tcW w:w="3960" w:type="dxa"/>
          </w:tcPr>
          <w:p w14:paraId="196012CB" w14:textId="480FD6FF" w:rsidR="00B521F0" w:rsidRDefault="00B521F0" w:rsidP="00B521F0">
            <w:pPr>
              <w:pStyle w:val="NoSpacing"/>
            </w:pPr>
            <w:r>
              <w:t>Box –</w:t>
            </w:r>
            <w:r w:rsidRPr="00B521F0">
              <w:t xml:space="preserve"> Dinette set</w:t>
            </w:r>
          </w:p>
        </w:tc>
        <w:tc>
          <w:tcPr>
            <w:tcW w:w="1440" w:type="dxa"/>
          </w:tcPr>
          <w:p w14:paraId="15BDBFB4" w14:textId="7777777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77C7ED04" w14:textId="77777777" w:rsidTr="00C11E74">
        <w:tc>
          <w:tcPr>
            <w:tcW w:w="3960" w:type="dxa"/>
          </w:tcPr>
          <w:p w14:paraId="06B896D5" w14:textId="4B5E9861" w:rsidR="00B521F0" w:rsidRPr="00B521F0" w:rsidRDefault="00B521F0" w:rsidP="00B521F0">
            <w:pPr>
              <w:pStyle w:val="NoSpacing"/>
            </w:pPr>
            <w:r w:rsidRPr="00B521F0">
              <w:t>Dishwasher</w:t>
            </w:r>
          </w:p>
        </w:tc>
        <w:tc>
          <w:tcPr>
            <w:tcW w:w="1440" w:type="dxa"/>
          </w:tcPr>
          <w:p w14:paraId="727F0E8A" w14:textId="77777777" w:rsidR="00B521F0" w:rsidRDefault="00B521F0" w:rsidP="00B521F0">
            <w:pPr>
              <w:pStyle w:val="NoSpacing"/>
              <w:jc w:val="center"/>
            </w:pPr>
            <w:r>
              <w:t>SB</w:t>
            </w:r>
            <w:r w:rsidRPr="00AF0385">
              <w:t>-0</w:t>
            </w:r>
            <w:r>
              <w:t>3</w:t>
            </w:r>
          </w:p>
        </w:tc>
        <w:tc>
          <w:tcPr>
            <w:tcW w:w="3960" w:type="dxa"/>
          </w:tcPr>
          <w:p w14:paraId="0F5DC7EF" w14:textId="316B6892" w:rsidR="00B521F0" w:rsidRDefault="00B521F0" w:rsidP="00B521F0">
            <w:pPr>
              <w:pStyle w:val="NoSpacing"/>
            </w:pPr>
            <w:r>
              <w:t>Box –</w:t>
            </w:r>
            <w:r w:rsidRPr="00B521F0">
              <w:t xml:space="preserve"> Electrical appl.</w:t>
            </w:r>
          </w:p>
        </w:tc>
        <w:tc>
          <w:tcPr>
            <w:tcW w:w="1440" w:type="dxa"/>
          </w:tcPr>
          <w:p w14:paraId="1BCBE2C9" w14:textId="009CE849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0E894F21" w14:textId="77777777" w:rsidTr="00C11E74">
        <w:tc>
          <w:tcPr>
            <w:tcW w:w="3960" w:type="dxa"/>
          </w:tcPr>
          <w:p w14:paraId="4BDCB4E7" w14:textId="1F857B77" w:rsidR="00B521F0" w:rsidRPr="00B521F0" w:rsidRDefault="00B521F0" w:rsidP="00B521F0">
            <w:pPr>
              <w:pStyle w:val="NoSpacing"/>
            </w:pPr>
            <w:r w:rsidRPr="00B521F0">
              <w:t>Oven/range</w:t>
            </w:r>
          </w:p>
        </w:tc>
        <w:tc>
          <w:tcPr>
            <w:tcW w:w="1440" w:type="dxa"/>
          </w:tcPr>
          <w:p w14:paraId="6D14E4E5" w14:textId="77777777" w:rsidR="00B521F0" w:rsidRDefault="00B521F0" w:rsidP="00B521F0">
            <w:pPr>
              <w:pStyle w:val="NoSpacing"/>
              <w:jc w:val="center"/>
            </w:pPr>
            <w:r>
              <w:t>SB</w:t>
            </w:r>
            <w:r w:rsidRPr="00AF0385">
              <w:t>-0</w:t>
            </w:r>
            <w:r>
              <w:t>4</w:t>
            </w:r>
          </w:p>
        </w:tc>
        <w:tc>
          <w:tcPr>
            <w:tcW w:w="3960" w:type="dxa"/>
          </w:tcPr>
          <w:p w14:paraId="559E235F" w14:textId="090E53C9" w:rsidR="00B521F0" w:rsidRDefault="00B521F0" w:rsidP="00B521F0">
            <w:pPr>
              <w:pStyle w:val="NoSpacing"/>
            </w:pPr>
            <w:r>
              <w:t>Box –</w:t>
            </w:r>
            <w:r w:rsidRPr="00B521F0">
              <w:t xml:space="preserve"> Linens/curtain</w:t>
            </w:r>
          </w:p>
        </w:tc>
        <w:tc>
          <w:tcPr>
            <w:tcW w:w="1440" w:type="dxa"/>
          </w:tcPr>
          <w:p w14:paraId="2EBFC8DB" w14:textId="1E87F2E4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224C2CC5" w14:textId="77777777" w:rsidTr="00C11E74">
        <w:tc>
          <w:tcPr>
            <w:tcW w:w="3960" w:type="dxa"/>
          </w:tcPr>
          <w:p w14:paraId="44AD6919" w14:textId="77196856" w:rsidR="00B521F0" w:rsidRPr="00B521F0" w:rsidRDefault="00B521F0" w:rsidP="00B521F0">
            <w:pPr>
              <w:pStyle w:val="NoSpacing"/>
            </w:pPr>
            <w:r w:rsidRPr="00B521F0">
              <w:t>Microwave</w:t>
            </w:r>
          </w:p>
        </w:tc>
        <w:tc>
          <w:tcPr>
            <w:tcW w:w="1440" w:type="dxa"/>
          </w:tcPr>
          <w:p w14:paraId="4BA5C231" w14:textId="7777777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3117B109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74EF7AF0" w14:textId="607DDB69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67E257B0" w14:textId="77777777" w:rsidTr="00C11E74">
        <w:tc>
          <w:tcPr>
            <w:tcW w:w="3960" w:type="dxa"/>
          </w:tcPr>
          <w:p w14:paraId="5F5E447A" w14:textId="73536659" w:rsidR="00B521F0" w:rsidRPr="00B521F0" w:rsidRDefault="00B521F0" w:rsidP="00B521F0">
            <w:pPr>
              <w:pStyle w:val="NoSpacing"/>
            </w:pPr>
            <w:r>
              <w:t>Box –</w:t>
            </w:r>
            <w:r w:rsidRPr="00B521F0">
              <w:t xml:space="preserve"> Dishes</w:t>
            </w:r>
          </w:p>
        </w:tc>
        <w:tc>
          <w:tcPr>
            <w:tcW w:w="1440" w:type="dxa"/>
          </w:tcPr>
          <w:p w14:paraId="3E75DE07" w14:textId="7777777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4AD386FD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2FEE6696" w14:textId="57573488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7A7AB705" w14:textId="77777777" w:rsidTr="00C11E74">
        <w:tc>
          <w:tcPr>
            <w:tcW w:w="3960" w:type="dxa"/>
          </w:tcPr>
          <w:p w14:paraId="714AFAEA" w14:textId="567A06BE" w:rsidR="00B521F0" w:rsidRPr="00B521F0" w:rsidRDefault="00B521F0" w:rsidP="00B521F0">
            <w:pPr>
              <w:pStyle w:val="NoSpacing"/>
            </w:pPr>
            <w:r>
              <w:t>Box –</w:t>
            </w:r>
            <w:r w:rsidRPr="00B521F0">
              <w:t xml:space="preserve"> Utensils/</w:t>
            </w:r>
            <w:proofErr w:type="spellStart"/>
            <w:r w:rsidRPr="00B521F0">
              <w:t>cutl</w:t>
            </w:r>
            <w:proofErr w:type="spellEnd"/>
            <w:r w:rsidRPr="00B521F0">
              <w:t>.</w:t>
            </w:r>
          </w:p>
        </w:tc>
        <w:tc>
          <w:tcPr>
            <w:tcW w:w="1440" w:type="dxa"/>
          </w:tcPr>
          <w:p w14:paraId="6488C623" w14:textId="7777777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6E26128A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45A23291" w14:textId="47871E6C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2545C2F9" w14:textId="77777777" w:rsidTr="00C11E74">
        <w:tc>
          <w:tcPr>
            <w:tcW w:w="3960" w:type="dxa"/>
          </w:tcPr>
          <w:p w14:paraId="50CC2C8F" w14:textId="0A21A547" w:rsidR="00B521F0" w:rsidRPr="00B521F0" w:rsidRDefault="00B521F0" w:rsidP="00B521F0">
            <w:pPr>
              <w:pStyle w:val="NoSpacing"/>
            </w:pPr>
            <w:r>
              <w:t>Box –</w:t>
            </w:r>
            <w:r w:rsidRPr="00B521F0">
              <w:t xml:space="preserve"> Pots &amp; pans</w:t>
            </w:r>
          </w:p>
        </w:tc>
        <w:tc>
          <w:tcPr>
            <w:tcW w:w="1440" w:type="dxa"/>
          </w:tcPr>
          <w:p w14:paraId="43D63999" w14:textId="79048220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0C6C7FA5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3969A759" w14:textId="25A6E6FC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790888FF" w14:textId="77777777" w:rsidTr="00C11E74">
        <w:tc>
          <w:tcPr>
            <w:tcW w:w="3960" w:type="dxa"/>
          </w:tcPr>
          <w:p w14:paraId="0055826F" w14:textId="27CA0D15" w:rsidR="00B521F0" w:rsidRPr="00B521F0" w:rsidRDefault="00B521F0" w:rsidP="00B521F0">
            <w:pPr>
              <w:pStyle w:val="NoSpacing"/>
            </w:pPr>
            <w:r>
              <w:t>Box –</w:t>
            </w:r>
            <w:r w:rsidRPr="00B521F0">
              <w:t xml:space="preserve"> Bowls/trays</w:t>
            </w:r>
          </w:p>
        </w:tc>
        <w:tc>
          <w:tcPr>
            <w:tcW w:w="1440" w:type="dxa"/>
          </w:tcPr>
          <w:p w14:paraId="6B7983BC" w14:textId="6B9CC3EF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2FBFB1F8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681B43E5" w14:textId="0EF80B8B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639CD4E9" w14:textId="77777777" w:rsidTr="00C11E74">
        <w:tc>
          <w:tcPr>
            <w:tcW w:w="3960" w:type="dxa"/>
          </w:tcPr>
          <w:p w14:paraId="577C928D" w14:textId="765C32F3" w:rsidR="00B521F0" w:rsidRPr="00B521F0" w:rsidRDefault="00B521F0" w:rsidP="00B521F0">
            <w:pPr>
              <w:pStyle w:val="NoSpacing"/>
            </w:pPr>
            <w:r w:rsidRPr="00B521F0">
              <w:t>Refrig</w:t>
            </w:r>
            <w:r>
              <w:t>erator</w:t>
            </w:r>
          </w:p>
        </w:tc>
        <w:tc>
          <w:tcPr>
            <w:tcW w:w="1440" w:type="dxa"/>
          </w:tcPr>
          <w:p w14:paraId="610F050F" w14:textId="71210EC5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1842087D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384C5670" w14:textId="5CDF9D99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5752737C" w14:textId="77777777" w:rsidTr="00C11E74">
        <w:tc>
          <w:tcPr>
            <w:tcW w:w="3960" w:type="dxa"/>
          </w:tcPr>
          <w:p w14:paraId="12A0E0C3" w14:textId="64B1C6FE" w:rsidR="00B521F0" w:rsidRPr="00B521F0" w:rsidRDefault="00B521F0" w:rsidP="00B521F0">
            <w:pPr>
              <w:pStyle w:val="NoSpacing"/>
            </w:pPr>
            <w:r>
              <w:t>Deep Freezer</w:t>
            </w:r>
          </w:p>
        </w:tc>
        <w:tc>
          <w:tcPr>
            <w:tcW w:w="1440" w:type="dxa"/>
          </w:tcPr>
          <w:p w14:paraId="40DB64D1" w14:textId="71D35248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3BB786CF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0ABB87B9" w14:textId="09ADE913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1A20A4D0" w14:textId="77777777" w:rsidTr="00C11E74">
        <w:tc>
          <w:tcPr>
            <w:tcW w:w="3960" w:type="dxa"/>
          </w:tcPr>
          <w:p w14:paraId="2DE1E7DD" w14:textId="3783B6F8" w:rsidR="00B521F0" w:rsidRPr="00B521F0" w:rsidRDefault="00B521F0" w:rsidP="00B521F0">
            <w:pPr>
              <w:pStyle w:val="NoSpacing"/>
            </w:pPr>
            <w:r>
              <w:t>Trash bin</w:t>
            </w:r>
          </w:p>
        </w:tc>
        <w:tc>
          <w:tcPr>
            <w:tcW w:w="1440" w:type="dxa"/>
          </w:tcPr>
          <w:p w14:paraId="4E88E0BA" w14:textId="53088898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7422186F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5B10447F" w14:textId="6FD3465B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</w:tbl>
    <w:p w14:paraId="58BD0AA8" w14:textId="21105342" w:rsidR="00B521F0" w:rsidRDefault="00B521F0" w:rsidP="00B521F0">
      <w:pPr>
        <w:pStyle w:val="Heading1"/>
        <w:jc w:val="center"/>
        <w:rPr>
          <w:color w:val="007FFF"/>
          <w:sz w:val="48"/>
          <w:szCs w:val="14"/>
        </w:rPr>
      </w:pPr>
      <w:r>
        <w:rPr>
          <w:color w:val="007FFF"/>
          <w:sz w:val="48"/>
          <w:szCs w:val="14"/>
        </w:rPr>
        <w:lastRenderedPageBreak/>
        <w:t>Linen</w:t>
      </w:r>
    </w:p>
    <w:tbl>
      <w:tblPr>
        <w:tblStyle w:val="TableGrid"/>
        <w:tblW w:w="10800" w:type="dxa"/>
        <w:tblBorders>
          <w:top w:val="single" w:sz="4" w:space="0" w:color="007FFF"/>
          <w:left w:val="single" w:sz="4" w:space="0" w:color="007FFF"/>
          <w:bottom w:val="single" w:sz="4" w:space="0" w:color="007FFF"/>
          <w:right w:val="single" w:sz="4" w:space="0" w:color="007FFF"/>
          <w:insideH w:val="single" w:sz="4" w:space="0" w:color="007FFF"/>
          <w:insideV w:val="single" w:sz="4" w:space="0" w:color="007FFF"/>
        </w:tblBorders>
        <w:tblLook w:val="04A0" w:firstRow="1" w:lastRow="0" w:firstColumn="1" w:lastColumn="0" w:noHBand="0" w:noVBand="1"/>
      </w:tblPr>
      <w:tblGrid>
        <w:gridCol w:w="3960"/>
        <w:gridCol w:w="1440"/>
        <w:gridCol w:w="3960"/>
        <w:gridCol w:w="1440"/>
      </w:tblGrid>
      <w:tr w:rsidR="00B521F0" w:rsidRPr="00B521F0" w14:paraId="71B108B3" w14:textId="77777777" w:rsidTr="00C11E74">
        <w:tc>
          <w:tcPr>
            <w:tcW w:w="3960" w:type="dxa"/>
            <w:shd w:val="clear" w:color="auto" w:fill="007FFF"/>
          </w:tcPr>
          <w:p w14:paraId="56BE3509" w14:textId="77777777" w:rsidR="00B521F0" w:rsidRPr="00B521F0" w:rsidRDefault="00B521F0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5A058318" w14:textId="77777777" w:rsidR="00B521F0" w:rsidRPr="00B521F0" w:rsidRDefault="00B521F0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  <w:tc>
          <w:tcPr>
            <w:tcW w:w="3960" w:type="dxa"/>
            <w:shd w:val="clear" w:color="auto" w:fill="007FFF"/>
          </w:tcPr>
          <w:p w14:paraId="20830DFB" w14:textId="77777777" w:rsidR="00B521F0" w:rsidRPr="00B521F0" w:rsidRDefault="00B521F0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5EBC1CFD" w14:textId="77777777" w:rsidR="00B521F0" w:rsidRPr="00B521F0" w:rsidRDefault="00B521F0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</w:tr>
      <w:tr w:rsidR="00B521F0" w14:paraId="730C41CD" w14:textId="77777777" w:rsidTr="00C11E74">
        <w:tc>
          <w:tcPr>
            <w:tcW w:w="3960" w:type="dxa"/>
          </w:tcPr>
          <w:p w14:paraId="2FA79F5C" w14:textId="4DE51D66" w:rsidR="00B521F0" w:rsidRPr="00B521F0" w:rsidRDefault="00B521F0" w:rsidP="00B521F0">
            <w:pPr>
              <w:pStyle w:val="NoSpacing"/>
            </w:pPr>
            <w:r w:rsidRPr="005B784C">
              <w:t xml:space="preserve">Box – </w:t>
            </w:r>
            <w:r>
              <w:t>Sheets and Pillowcases</w:t>
            </w:r>
          </w:p>
        </w:tc>
        <w:tc>
          <w:tcPr>
            <w:tcW w:w="1440" w:type="dxa"/>
          </w:tcPr>
          <w:p w14:paraId="4C99484A" w14:textId="69A5B3D5" w:rsidR="00B521F0" w:rsidRDefault="00B521F0" w:rsidP="00B521F0">
            <w:pPr>
              <w:pStyle w:val="NoSpacing"/>
              <w:jc w:val="center"/>
            </w:pPr>
            <w:r>
              <w:t>LN-01</w:t>
            </w:r>
          </w:p>
        </w:tc>
        <w:tc>
          <w:tcPr>
            <w:tcW w:w="3960" w:type="dxa"/>
          </w:tcPr>
          <w:p w14:paraId="2F771DBE" w14:textId="108ED279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07BCDA38" w14:textId="0766DF3D" w:rsidR="00B521F0" w:rsidRDefault="00B521F0" w:rsidP="00B521F0">
            <w:pPr>
              <w:pStyle w:val="NoSpacing"/>
              <w:jc w:val="center"/>
            </w:pPr>
          </w:p>
        </w:tc>
      </w:tr>
      <w:tr w:rsidR="00B521F0" w14:paraId="253CDDB6" w14:textId="77777777" w:rsidTr="00C11E74">
        <w:tc>
          <w:tcPr>
            <w:tcW w:w="3960" w:type="dxa"/>
          </w:tcPr>
          <w:p w14:paraId="38453CCD" w14:textId="14F0F428" w:rsidR="00B521F0" w:rsidRPr="00B521F0" w:rsidRDefault="00B521F0" w:rsidP="00B521F0">
            <w:pPr>
              <w:pStyle w:val="NoSpacing"/>
            </w:pPr>
            <w:r w:rsidRPr="005B784C">
              <w:t xml:space="preserve">Box – </w:t>
            </w:r>
            <w:r>
              <w:t>Blankets</w:t>
            </w:r>
          </w:p>
        </w:tc>
        <w:tc>
          <w:tcPr>
            <w:tcW w:w="1440" w:type="dxa"/>
          </w:tcPr>
          <w:p w14:paraId="533A4A88" w14:textId="7AD36D15" w:rsidR="00B521F0" w:rsidRDefault="00B521F0" w:rsidP="00B521F0">
            <w:pPr>
              <w:pStyle w:val="NoSpacing"/>
              <w:jc w:val="center"/>
            </w:pPr>
            <w:r w:rsidRPr="00AF0385">
              <w:t>LN-0</w:t>
            </w:r>
            <w:r>
              <w:t>2</w:t>
            </w:r>
          </w:p>
        </w:tc>
        <w:tc>
          <w:tcPr>
            <w:tcW w:w="3960" w:type="dxa"/>
          </w:tcPr>
          <w:p w14:paraId="7E4A16DF" w14:textId="3A50AF8D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7B5C768C" w14:textId="34A1B2AF" w:rsidR="00B521F0" w:rsidRDefault="00B521F0" w:rsidP="00B521F0">
            <w:pPr>
              <w:pStyle w:val="NoSpacing"/>
              <w:jc w:val="center"/>
            </w:pPr>
          </w:p>
        </w:tc>
      </w:tr>
      <w:tr w:rsidR="00B521F0" w14:paraId="2E609455" w14:textId="77777777" w:rsidTr="00C11E74">
        <w:tc>
          <w:tcPr>
            <w:tcW w:w="3960" w:type="dxa"/>
          </w:tcPr>
          <w:p w14:paraId="2B12448B" w14:textId="1C0CB492" w:rsidR="00B521F0" w:rsidRPr="00B521F0" w:rsidRDefault="00B521F0" w:rsidP="00B521F0">
            <w:pPr>
              <w:pStyle w:val="NoSpacing"/>
            </w:pPr>
            <w:r w:rsidRPr="005B784C">
              <w:t xml:space="preserve">Box – </w:t>
            </w:r>
            <w:r>
              <w:t>Quilts</w:t>
            </w:r>
          </w:p>
        </w:tc>
        <w:tc>
          <w:tcPr>
            <w:tcW w:w="1440" w:type="dxa"/>
          </w:tcPr>
          <w:p w14:paraId="76DC4F86" w14:textId="2E77F4EB" w:rsidR="00B521F0" w:rsidRDefault="00B521F0" w:rsidP="00B521F0">
            <w:pPr>
              <w:pStyle w:val="NoSpacing"/>
              <w:jc w:val="center"/>
            </w:pPr>
            <w:r w:rsidRPr="00AF0385">
              <w:t>LN-0</w:t>
            </w:r>
            <w:r>
              <w:t>3</w:t>
            </w:r>
          </w:p>
        </w:tc>
        <w:tc>
          <w:tcPr>
            <w:tcW w:w="3960" w:type="dxa"/>
          </w:tcPr>
          <w:p w14:paraId="7CE3CF5F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4A976DEA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1BE8E052" w14:textId="77777777" w:rsidTr="00C11E74">
        <w:tc>
          <w:tcPr>
            <w:tcW w:w="3960" w:type="dxa"/>
          </w:tcPr>
          <w:p w14:paraId="4A27510D" w14:textId="4AFBB7D5" w:rsidR="00B521F0" w:rsidRPr="00B521F0" w:rsidRDefault="00B521F0" w:rsidP="00B521F0">
            <w:pPr>
              <w:pStyle w:val="NoSpacing"/>
            </w:pPr>
            <w:r w:rsidRPr="005B784C">
              <w:t xml:space="preserve">Box – </w:t>
            </w:r>
            <w:r>
              <w:t>Comforters</w:t>
            </w:r>
          </w:p>
        </w:tc>
        <w:tc>
          <w:tcPr>
            <w:tcW w:w="1440" w:type="dxa"/>
          </w:tcPr>
          <w:p w14:paraId="615D4732" w14:textId="35C845C3" w:rsidR="00B521F0" w:rsidRDefault="00B521F0" w:rsidP="00B521F0">
            <w:pPr>
              <w:pStyle w:val="NoSpacing"/>
              <w:jc w:val="center"/>
            </w:pPr>
            <w:r w:rsidRPr="00AF0385">
              <w:t>LN-0</w:t>
            </w:r>
            <w:r>
              <w:t>4</w:t>
            </w:r>
          </w:p>
        </w:tc>
        <w:tc>
          <w:tcPr>
            <w:tcW w:w="3960" w:type="dxa"/>
          </w:tcPr>
          <w:p w14:paraId="52814372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44055709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1758D732" w14:textId="77777777" w:rsidTr="00C11E74">
        <w:tc>
          <w:tcPr>
            <w:tcW w:w="3960" w:type="dxa"/>
          </w:tcPr>
          <w:p w14:paraId="4FF25A6B" w14:textId="55FEFABB" w:rsidR="00B521F0" w:rsidRP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1F83904B" w14:textId="00FBC69C" w:rsidR="00B521F0" w:rsidRDefault="00B521F0" w:rsidP="00B521F0">
            <w:pPr>
              <w:pStyle w:val="NoSpacing"/>
              <w:jc w:val="center"/>
            </w:pPr>
          </w:p>
        </w:tc>
        <w:tc>
          <w:tcPr>
            <w:tcW w:w="3960" w:type="dxa"/>
          </w:tcPr>
          <w:p w14:paraId="1543436C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507E4639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6521E4D0" w14:textId="77777777" w:rsidTr="00C11E74">
        <w:tc>
          <w:tcPr>
            <w:tcW w:w="3960" w:type="dxa"/>
          </w:tcPr>
          <w:p w14:paraId="46444E83" w14:textId="52C262FF" w:rsidR="00B521F0" w:rsidRP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4584DE04" w14:textId="31E5AA48" w:rsidR="00B521F0" w:rsidRDefault="00B521F0" w:rsidP="00B521F0">
            <w:pPr>
              <w:pStyle w:val="NoSpacing"/>
              <w:jc w:val="center"/>
            </w:pPr>
          </w:p>
        </w:tc>
        <w:tc>
          <w:tcPr>
            <w:tcW w:w="3960" w:type="dxa"/>
          </w:tcPr>
          <w:p w14:paraId="154624E9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3F02AFDF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557C18A3" w14:textId="77777777" w:rsidTr="00C11E74">
        <w:tc>
          <w:tcPr>
            <w:tcW w:w="3960" w:type="dxa"/>
          </w:tcPr>
          <w:p w14:paraId="6053E17E" w14:textId="2F045977" w:rsidR="00B521F0" w:rsidRP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0CFE8820" w14:textId="065CBE7C" w:rsidR="00B521F0" w:rsidRDefault="00B521F0" w:rsidP="00B521F0">
            <w:pPr>
              <w:pStyle w:val="NoSpacing"/>
              <w:jc w:val="center"/>
            </w:pPr>
          </w:p>
        </w:tc>
        <w:tc>
          <w:tcPr>
            <w:tcW w:w="3960" w:type="dxa"/>
          </w:tcPr>
          <w:p w14:paraId="1BB8F5F0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21BFC883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748BE763" w14:textId="77777777" w:rsidTr="00C11E74">
        <w:tc>
          <w:tcPr>
            <w:tcW w:w="3960" w:type="dxa"/>
          </w:tcPr>
          <w:p w14:paraId="14CA1742" w14:textId="06518620" w:rsidR="00B521F0" w:rsidRP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27EB03FD" w14:textId="54E8E978" w:rsidR="00B521F0" w:rsidRDefault="00B521F0" w:rsidP="00B521F0">
            <w:pPr>
              <w:pStyle w:val="NoSpacing"/>
              <w:jc w:val="center"/>
            </w:pPr>
          </w:p>
        </w:tc>
        <w:tc>
          <w:tcPr>
            <w:tcW w:w="3960" w:type="dxa"/>
          </w:tcPr>
          <w:p w14:paraId="7E04BF8C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1735585F" w14:textId="77777777" w:rsidR="00B521F0" w:rsidRDefault="00B521F0" w:rsidP="00B521F0">
            <w:pPr>
              <w:pStyle w:val="NoSpacing"/>
              <w:jc w:val="center"/>
            </w:pPr>
          </w:p>
        </w:tc>
      </w:tr>
    </w:tbl>
    <w:p w14:paraId="57796BB3" w14:textId="57253F0B" w:rsidR="00B521F0" w:rsidRPr="00B521F0" w:rsidRDefault="00B521F0" w:rsidP="00B521F0">
      <w:pPr>
        <w:pStyle w:val="Heading1"/>
        <w:jc w:val="center"/>
        <w:rPr>
          <w:color w:val="007FFF"/>
          <w:sz w:val="48"/>
          <w:szCs w:val="14"/>
        </w:rPr>
      </w:pPr>
      <w:r>
        <w:rPr>
          <w:color w:val="007FFF"/>
          <w:sz w:val="48"/>
          <w:szCs w:val="14"/>
        </w:rPr>
        <w:t>Master Bedroom</w:t>
      </w:r>
    </w:p>
    <w:tbl>
      <w:tblPr>
        <w:tblStyle w:val="TableGrid"/>
        <w:tblW w:w="10800" w:type="dxa"/>
        <w:tblBorders>
          <w:top w:val="single" w:sz="4" w:space="0" w:color="007FFF"/>
          <w:left w:val="single" w:sz="4" w:space="0" w:color="007FFF"/>
          <w:bottom w:val="single" w:sz="4" w:space="0" w:color="007FFF"/>
          <w:right w:val="single" w:sz="4" w:space="0" w:color="007FFF"/>
          <w:insideH w:val="single" w:sz="4" w:space="0" w:color="007FFF"/>
          <w:insideV w:val="single" w:sz="4" w:space="0" w:color="007FFF"/>
        </w:tblBorders>
        <w:tblLook w:val="04A0" w:firstRow="1" w:lastRow="0" w:firstColumn="1" w:lastColumn="0" w:noHBand="0" w:noVBand="1"/>
      </w:tblPr>
      <w:tblGrid>
        <w:gridCol w:w="3960"/>
        <w:gridCol w:w="1440"/>
        <w:gridCol w:w="3960"/>
        <w:gridCol w:w="1440"/>
      </w:tblGrid>
      <w:tr w:rsidR="00B521F0" w:rsidRPr="00B521F0" w14:paraId="05C935AE" w14:textId="77777777" w:rsidTr="00C11E74">
        <w:tc>
          <w:tcPr>
            <w:tcW w:w="3960" w:type="dxa"/>
            <w:shd w:val="clear" w:color="auto" w:fill="007FFF"/>
          </w:tcPr>
          <w:p w14:paraId="67B45939" w14:textId="77777777" w:rsidR="00B521F0" w:rsidRPr="00B521F0" w:rsidRDefault="00B521F0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0CCFBD5F" w14:textId="77777777" w:rsidR="00B521F0" w:rsidRPr="00B521F0" w:rsidRDefault="00B521F0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  <w:tc>
          <w:tcPr>
            <w:tcW w:w="3960" w:type="dxa"/>
            <w:shd w:val="clear" w:color="auto" w:fill="007FFF"/>
          </w:tcPr>
          <w:p w14:paraId="18A09AF0" w14:textId="77777777" w:rsidR="00B521F0" w:rsidRPr="00B521F0" w:rsidRDefault="00B521F0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6464B038" w14:textId="77777777" w:rsidR="00B521F0" w:rsidRPr="00B521F0" w:rsidRDefault="00B521F0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</w:tr>
      <w:tr w:rsidR="00B521F0" w14:paraId="116A5D2A" w14:textId="77777777" w:rsidTr="00C11E74">
        <w:tc>
          <w:tcPr>
            <w:tcW w:w="3960" w:type="dxa"/>
          </w:tcPr>
          <w:p w14:paraId="131D05D1" w14:textId="50707D9C" w:rsidR="00B521F0" w:rsidRPr="00B521F0" w:rsidRDefault="00B521F0" w:rsidP="00B521F0">
            <w:pPr>
              <w:pStyle w:val="NoSpacing"/>
            </w:pPr>
            <w:r>
              <w:t>Bed Frame</w:t>
            </w:r>
          </w:p>
        </w:tc>
        <w:tc>
          <w:tcPr>
            <w:tcW w:w="1440" w:type="dxa"/>
          </w:tcPr>
          <w:p w14:paraId="5B74DFD7" w14:textId="4E361922" w:rsidR="00B521F0" w:rsidRDefault="00B521F0" w:rsidP="00B521F0">
            <w:pPr>
              <w:pStyle w:val="NoSpacing"/>
              <w:jc w:val="center"/>
            </w:pPr>
            <w:r>
              <w:t>MB-01</w:t>
            </w:r>
          </w:p>
        </w:tc>
        <w:tc>
          <w:tcPr>
            <w:tcW w:w="3960" w:type="dxa"/>
          </w:tcPr>
          <w:p w14:paraId="2DBC2ECC" w14:textId="5EBFB1F6" w:rsidR="00B521F0" w:rsidRDefault="00B521F0" w:rsidP="00B521F0">
            <w:pPr>
              <w:pStyle w:val="NoSpacing"/>
            </w:pPr>
            <w:r>
              <w:t>Floor Lamp</w:t>
            </w:r>
          </w:p>
        </w:tc>
        <w:tc>
          <w:tcPr>
            <w:tcW w:w="1440" w:type="dxa"/>
          </w:tcPr>
          <w:p w14:paraId="275C0CF8" w14:textId="2F794F3A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07F49DBB" w14:textId="77777777" w:rsidTr="00C11E74">
        <w:tc>
          <w:tcPr>
            <w:tcW w:w="3960" w:type="dxa"/>
          </w:tcPr>
          <w:p w14:paraId="3884CA48" w14:textId="1C6ABDD8" w:rsidR="00B521F0" w:rsidRPr="00B521F0" w:rsidRDefault="00B521F0" w:rsidP="00B521F0">
            <w:pPr>
              <w:pStyle w:val="NoSpacing"/>
            </w:pPr>
            <w:r>
              <w:t>Mattress</w:t>
            </w:r>
          </w:p>
        </w:tc>
        <w:tc>
          <w:tcPr>
            <w:tcW w:w="1440" w:type="dxa"/>
          </w:tcPr>
          <w:p w14:paraId="59510492" w14:textId="4C847B0A" w:rsidR="00B521F0" w:rsidRDefault="00B521F0" w:rsidP="00B521F0">
            <w:pPr>
              <w:pStyle w:val="NoSpacing"/>
              <w:jc w:val="center"/>
            </w:pPr>
            <w:r>
              <w:t>MB</w:t>
            </w:r>
            <w:r w:rsidRPr="00AF0385">
              <w:t>-0</w:t>
            </w:r>
            <w:r>
              <w:t>2</w:t>
            </w:r>
          </w:p>
        </w:tc>
        <w:tc>
          <w:tcPr>
            <w:tcW w:w="3960" w:type="dxa"/>
          </w:tcPr>
          <w:p w14:paraId="14293BC5" w14:textId="0EFA8752" w:rsidR="00B521F0" w:rsidRDefault="00B521F0" w:rsidP="00B521F0">
            <w:pPr>
              <w:pStyle w:val="NoSpacing"/>
            </w:pPr>
            <w:r>
              <w:t>Box – Curtains</w:t>
            </w:r>
          </w:p>
        </w:tc>
        <w:tc>
          <w:tcPr>
            <w:tcW w:w="1440" w:type="dxa"/>
          </w:tcPr>
          <w:p w14:paraId="0CE6A92B" w14:textId="5BE13A76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1ED0AF1A" w14:textId="77777777" w:rsidTr="00C11E74">
        <w:tc>
          <w:tcPr>
            <w:tcW w:w="3960" w:type="dxa"/>
          </w:tcPr>
          <w:p w14:paraId="4E53D0DF" w14:textId="3BA355FF" w:rsidR="00B521F0" w:rsidRPr="00B521F0" w:rsidRDefault="00B521F0" w:rsidP="00B521F0">
            <w:pPr>
              <w:pStyle w:val="NoSpacing"/>
            </w:pPr>
            <w:r>
              <w:t>Side tables</w:t>
            </w:r>
          </w:p>
        </w:tc>
        <w:tc>
          <w:tcPr>
            <w:tcW w:w="1440" w:type="dxa"/>
          </w:tcPr>
          <w:p w14:paraId="0080CEDC" w14:textId="3B269DF9" w:rsidR="00B521F0" w:rsidRDefault="00B521F0" w:rsidP="00B521F0">
            <w:pPr>
              <w:pStyle w:val="NoSpacing"/>
              <w:jc w:val="center"/>
            </w:pPr>
            <w:r>
              <w:t>MB</w:t>
            </w:r>
            <w:r w:rsidRPr="00AF0385">
              <w:t>-0</w:t>
            </w:r>
            <w:r>
              <w:t>3 to 04</w:t>
            </w:r>
          </w:p>
        </w:tc>
        <w:tc>
          <w:tcPr>
            <w:tcW w:w="3960" w:type="dxa"/>
          </w:tcPr>
          <w:p w14:paraId="688C8B36" w14:textId="7BC5C5C0" w:rsidR="00B521F0" w:rsidRDefault="00B521F0" w:rsidP="00B521F0">
            <w:pPr>
              <w:pStyle w:val="NoSpacing"/>
            </w:pPr>
            <w:r>
              <w:t>Bookcase</w:t>
            </w:r>
          </w:p>
        </w:tc>
        <w:tc>
          <w:tcPr>
            <w:tcW w:w="1440" w:type="dxa"/>
          </w:tcPr>
          <w:p w14:paraId="72C586C9" w14:textId="6A8CAB43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072995C2" w14:textId="77777777" w:rsidTr="00C11E74">
        <w:tc>
          <w:tcPr>
            <w:tcW w:w="3960" w:type="dxa"/>
          </w:tcPr>
          <w:p w14:paraId="46DA4971" w14:textId="4CB5B6CC" w:rsidR="00B521F0" w:rsidRPr="00B521F0" w:rsidRDefault="00B521F0" w:rsidP="00B521F0">
            <w:pPr>
              <w:pStyle w:val="NoSpacing"/>
            </w:pPr>
            <w:r w:rsidRPr="005B784C">
              <w:t xml:space="preserve">Box – </w:t>
            </w:r>
            <w:r>
              <w:t>Pillows</w:t>
            </w:r>
          </w:p>
        </w:tc>
        <w:tc>
          <w:tcPr>
            <w:tcW w:w="1440" w:type="dxa"/>
          </w:tcPr>
          <w:p w14:paraId="3F405B74" w14:textId="1A24C6F5" w:rsidR="00B521F0" w:rsidRDefault="00B521F0" w:rsidP="00B521F0">
            <w:pPr>
              <w:pStyle w:val="NoSpacing"/>
              <w:jc w:val="center"/>
            </w:pPr>
            <w:r>
              <w:t>MB</w:t>
            </w:r>
            <w:r w:rsidRPr="00AF0385">
              <w:t>-0</w:t>
            </w:r>
            <w:r>
              <w:t>4</w:t>
            </w:r>
          </w:p>
        </w:tc>
        <w:tc>
          <w:tcPr>
            <w:tcW w:w="3960" w:type="dxa"/>
          </w:tcPr>
          <w:p w14:paraId="23013E18" w14:textId="58E5F5F9" w:rsidR="00B521F0" w:rsidRDefault="00B521F0" w:rsidP="00B521F0">
            <w:pPr>
              <w:pStyle w:val="NoSpacing"/>
            </w:pPr>
            <w:r>
              <w:t>Armoire</w:t>
            </w:r>
          </w:p>
        </w:tc>
        <w:tc>
          <w:tcPr>
            <w:tcW w:w="1440" w:type="dxa"/>
          </w:tcPr>
          <w:p w14:paraId="01B7E71B" w14:textId="319326D9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5BE6D6BC" w14:textId="77777777" w:rsidTr="00C11E74">
        <w:tc>
          <w:tcPr>
            <w:tcW w:w="3960" w:type="dxa"/>
          </w:tcPr>
          <w:p w14:paraId="6162E7A1" w14:textId="71075048" w:rsidR="00B521F0" w:rsidRPr="00B521F0" w:rsidRDefault="00B521F0" w:rsidP="00B521F0">
            <w:pPr>
              <w:pStyle w:val="NoSpacing"/>
            </w:pPr>
            <w:r>
              <w:t>Vanity</w:t>
            </w:r>
          </w:p>
        </w:tc>
        <w:tc>
          <w:tcPr>
            <w:tcW w:w="1440" w:type="dxa"/>
          </w:tcPr>
          <w:p w14:paraId="2A5CE625" w14:textId="4CDCABF3" w:rsidR="00B521F0" w:rsidRDefault="00B521F0" w:rsidP="00B521F0">
            <w:pPr>
              <w:pStyle w:val="NoSpacing"/>
              <w:jc w:val="center"/>
            </w:pPr>
            <w:r>
              <w:t>MB-05</w:t>
            </w:r>
          </w:p>
        </w:tc>
        <w:tc>
          <w:tcPr>
            <w:tcW w:w="3960" w:type="dxa"/>
          </w:tcPr>
          <w:p w14:paraId="48F5DBC1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1AFC4B70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56F64075" w14:textId="77777777" w:rsidTr="00C11E74">
        <w:tc>
          <w:tcPr>
            <w:tcW w:w="3960" w:type="dxa"/>
          </w:tcPr>
          <w:p w14:paraId="41C8DC57" w14:textId="1C0BE13D" w:rsidR="00B521F0" w:rsidRPr="00B521F0" w:rsidRDefault="00B521F0" w:rsidP="00B521F0">
            <w:pPr>
              <w:pStyle w:val="NoSpacing"/>
            </w:pPr>
            <w:r>
              <w:t>Chairs</w:t>
            </w:r>
          </w:p>
        </w:tc>
        <w:tc>
          <w:tcPr>
            <w:tcW w:w="1440" w:type="dxa"/>
          </w:tcPr>
          <w:p w14:paraId="51B9BA9D" w14:textId="230C3908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5D38FE09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6E7699C6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1FF08E10" w14:textId="77777777" w:rsidTr="00C11E74">
        <w:tc>
          <w:tcPr>
            <w:tcW w:w="3960" w:type="dxa"/>
          </w:tcPr>
          <w:p w14:paraId="4013A856" w14:textId="38AB7841" w:rsidR="00B521F0" w:rsidRPr="00B521F0" w:rsidRDefault="00B521F0" w:rsidP="00B521F0">
            <w:pPr>
              <w:pStyle w:val="NoSpacing"/>
            </w:pPr>
            <w:r>
              <w:t>Chest of drawers 1</w:t>
            </w:r>
          </w:p>
        </w:tc>
        <w:tc>
          <w:tcPr>
            <w:tcW w:w="1440" w:type="dxa"/>
          </w:tcPr>
          <w:p w14:paraId="4D2DD14B" w14:textId="13CB4FD1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71C31338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63C5378A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2890BFAE" w14:textId="77777777" w:rsidTr="00C11E74">
        <w:tc>
          <w:tcPr>
            <w:tcW w:w="3960" w:type="dxa"/>
          </w:tcPr>
          <w:p w14:paraId="6A86C8FD" w14:textId="14E8A329" w:rsidR="00B521F0" w:rsidRPr="00B521F0" w:rsidRDefault="00B521F0" w:rsidP="00B521F0">
            <w:pPr>
              <w:pStyle w:val="NoSpacing"/>
            </w:pPr>
            <w:r>
              <w:t>Chest of drawers 2</w:t>
            </w:r>
          </w:p>
        </w:tc>
        <w:tc>
          <w:tcPr>
            <w:tcW w:w="1440" w:type="dxa"/>
          </w:tcPr>
          <w:p w14:paraId="4FD96F32" w14:textId="17F17769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638BB079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00FDED99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324774CC" w14:textId="77777777" w:rsidTr="00C11E74">
        <w:tc>
          <w:tcPr>
            <w:tcW w:w="3960" w:type="dxa"/>
          </w:tcPr>
          <w:p w14:paraId="5416396C" w14:textId="6033BEFC" w:rsidR="00B521F0" w:rsidRPr="00B521F0" w:rsidRDefault="00B521F0" w:rsidP="00B521F0">
            <w:pPr>
              <w:pStyle w:val="NoSpacing"/>
            </w:pPr>
            <w:r>
              <w:t>Mirror</w:t>
            </w:r>
          </w:p>
        </w:tc>
        <w:tc>
          <w:tcPr>
            <w:tcW w:w="1440" w:type="dxa"/>
          </w:tcPr>
          <w:p w14:paraId="73A5C6F3" w14:textId="6D189612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39CE5136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3B0E650D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3AE45F44" w14:textId="77777777" w:rsidTr="00C11E74">
        <w:tc>
          <w:tcPr>
            <w:tcW w:w="3960" w:type="dxa"/>
          </w:tcPr>
          <w:p w14:paraId="7A587E1D" w14:textId="53FAD0AB" w:rsidR="00B521F0" w:rsidRPr="00B521F0" w:rsidRDefault="00B521F0" w:rsidP="00B521F0">
            <w:pPr>
              <w:pStyle w:val="NoSpacing"/>
            </w:pPr>
            <w:r>
              <w:t>Rug</w:t>
            </w:r>
          </w:p>
        </w:tc>
        <w:tc>
          <w:tcPr>
            <w:tcW w:w="1440" w:type="dxa"/>
          </w:tcPr>
          <w:p w14:paraId="2FEB0DBB" w14:textId="63421CF5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677A87B0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62B45316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6B2DCD2E" w14:textId="77777777" w:rsidTr="00C11E74">
        <w:tc>
          <w:tcPr>
            <w:tcW w:w="3960" w:type="dxa"/>
          </w:tcPr>
          <w:p w14:paraId="6627793C" w14:textId="2DFB9BA8" w:rsidR="00B521F0" w:rsidRPr="00B521F0" w:rsidRDefault="00B521F0" w:rsidP="00B521F0">
            <w:pPr>
              <w:pStyle w:val="NoSpacing"/>
            </w:pPr>
            <w:r>
              <w:t>Side table Lamps</w:t>
            </w:r>
          </w:p>
        </w:tc>
        <w:tc>
          <w:tcPr>
            <w:tcW w:w="1440" w:type="dxa"/>
          </w:tcPr>
          <w:p w14:paraId="1362E238" w14:textId="7A5DDCE9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538D35A4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6B4FB05D" w14:textId="77777777" w:rsidR="00B521F0" w:rsidRDefault="00B521F0" w:rsidP="00B521F0">
            <w:pPr>
              <w:pStyle w:val="NoSpacing"/>
              <w:jc w:val="center"/>
            </w:pPr>
          </w:p>
        </w:tc>
      </w:tr>
    </w:tbl>
    <w:p w14:paraId="635172C4" w14:textId="77777777" w:rsidR="00B521F0" w:rsidRPr="00B521F0" w:rsidRDefault="00B521F0" w:rsidP="00B521F0">
      <w:pPr>
        <w:pStyle w:val="Heading1"/>
        <w:jc w:val="center"/>
        <w:rPr>
          <w:color w:val="007FFF"/>
          <w:sz w:val="48"/>
          <w:szCs w:val="14"/>
        </w:rPr>
      </w:pPr>
      <w:r>
        <w:rPr>
          <w:color w:val="007FFF"/>
          <w:sz w:val="48"/>
          <w:szCs w:val="14"/>
        </w:rPr>
        <w:t>In suite Bathroom</w:t>
      </w:r>
    </w:p>
    <w:tbl>
      <w:tblPr>
        <w:tblStyle w:val="TableGrid"/>
        <w:tblW w:w="10800" w:type="dxa"/>
        <w:tblBorders>
          <w:top w:val="single" w:sz="4" w:space="0" w:color="007FFF"/>
          <w:left w:val="single" w:sz="4" w:space="0" w:color="007FFF"/>
          <w:bottom w:val="single" w:sz="4" w:space="0" w:color="007FFF"/>
          <w:right w:val="single" w:sz="4" w:space="0" w:color="007FFF"/>
          <w:insideH w:val="single" w:sz="4" w:space="0" w:color="007FFF"/>
          <w:insideV w:val="single" w:sz="4" w:space="0" w:color="007FFF"/>
        </w:tblBorders>
        <w:tblLook w:val="04A0" w:firstRow="1" w:lastRow="0" w:firstColumn="1" w:lastColumn="0" w:noHBand="0" w:noVBand="1"/>
      </w:tblPr>
      <w:tblGrid>
        <w:gridCol w:w="3960"/>
        <w:gridCol w:w="1440"/>
        <w:gridCol w:w="3960"/>
        <w:gridCol w:w="1440"/>
      </w:tblGrid>
      <w:tr w:rsidR="00B521F0" w:rsidRPr="00B521F0" w14:paraId="1B9C419E" w14:textId="77777777" w:rsidTr="00C11E74">
        <w:tc>
          <w:tcPr>
            <w:tcW w:w="3960" w:type="dxa"/>
            <w:shd w:val="clear" w:color="auto" w:fill="007FFF"/>
          </w:tcPr>
          <w:p w14:paraId="46ACA883" w14:textId="77777777" w:rsidR="00B521F0" w:rsidRPr="00B521F0" w:rsidRDefault="00B521F0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68C9853A" w14:textId="77777777" w:rsidR="00B521F0" w:rsidRPr="00B521F0" w:rsidRDefault="00B521F0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  <w:tc>
          <w:tcPr>
            <w:tcW w:w="3960" w:type="dxa"/>
            <w:shd w:val="clear" w:color="auto" w:fill="007FFF"/>
          </w:tcPr>
          <w:p w14:paraId="1608E188" w14:textId="77777777" w:rsidR="00B521F0" w:rsidRPr="00B521F0" w:rsidRDefault="00B521F0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6DC0E19D" w14:textId="77777777" w:rsidR="00B521F0" w:rsidRPr="00B521F0" w:rsidRDefault="00B521F0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</w:tr>
      <w:tr w:rsidR="00B521F0" w14:paraId="279EC7C1" w14:textId="77777777" w:rsidTr="00C11E74">
        <w:tc>
          <w:tcPr>
            <w:tcW w:w="3960" w:type="dxa"/>
          </w:tcPr>
          <w:p w14:paraId="548E0E5C" w14:textId="69B45F57" w:rsidR="00B521F0" w:rsidRPr="00B521F0" w:rsidRDefault="00B521F0" w:rsidP="00C11E74">
            <w:pPr>
              <w:pStyle w:val="NoSpacing"/>
            </w:pPr>
            <w:r>
              <w:t>Shower Curtain</w:t>
            </w:r>
          </w:p>
        </w:tc>
        <w:tc>
          <w:tcPr>
            <w:tcW w:w="1440" w:type="dxa"/>
          </w:tcPr>
          <w:p w14:paraId="68C9AF98" w14:textId="190AAB59" w:rsidR="00B521F0" w:rsidRDefault="00B521F0" w:rsidP="00C11E74">
            <w:pPr>
              <w:pStyle w:val="NoSpacing"/>
              <w:jc w:val="center"/>
            </w:pPr>
            <w:r>
              <w:t>IB-01</w:t>
            </w:r>
          </w:p>
        </w:tc>
        <w:tc>
          <w:tcPr>
            <w:tcW w:w="3960" w:type="dxa"/>
          </w:tcPr>
          <w:p w14:paraId="1C6241B2" w14:textId="783B7957" w:rsidR="00B521F0" w:rsidRDefault="00B521F0" w:rsidP="00C11E74">
            <w:pPr>
              <w:pStyle w:val="NoSpacing"/>
            </w:pPr>
          </w:p>
        </w:tc>
        <w:tc>
          <w:tcPr>
            <w:tcW w:w="1440" w:type="dxa"/>
          </w:tcPr>
          <w:p w14:paraId="007F1D97" w14:textId="77777777" w:rsidR="00B521F0" w:rsidRDefault="00B521F0" w:rsidP="00C11E74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01F78AC8" w14:textId="77777777" w:rsidTr="00C11E74">
        <w:tc>
          <w:tcPr>
            <w:tcW w:w="3960" w:type="dxa"/>
          </w:tcPr>
          <w:p w14:paraId="1161FCCD" w14:textId="644901EC" w:rsidR="00B521F0" w:rsidRPr="00B521F0" w:rsidRDefault="00B521F0" w:rsidP="00B521F0">
            <w:pPr>
              <w:pStyle w:val="NoSpacing"/>
            </w:pPr>
            <w:r>
              <w:t>Box – Shampoo, Conditioner, and Soap</w:t>
            </w:r>
          </w:p>
        </w:tc>
        <w:tc>
          <w:tcPr>
            <w:tcW w:w="1440" w:type="dxa"/>
          </w:tcPr>
          <w:p w14:paraId="772C0099" w14:textId="460969D1" w:rsidR="00B521F0" w:rsidRDefault="00B521F0" w:rsidP="00B521F0">
            <w:pPr>
              <w:pStyle w:val="NoSpacing"/>
              <w:jc w:val="center"/>
            </w:pPr>
            <w:r>
              <w:t>IB</w:t>
            </w:r>
            <w:r w:rsidRPr="00AF0385">
              <w:t>-0</w:t>
            </w:r>
            <w:r>
              <w:t>2</w:t>
            </w:r>
          </w:p>
        </w:tc>
        <w:tc>
          <w:tcPr>
            <w:tcW w:w="3960" w:type="dxa"/>
          </w:tcPr>
          <w:p w14:paraId="6E1FF802" w14:textId="1CAAF83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5B7A6813" w14:textId="7777777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5CAD0950" w14:textId="77777777" w:rsidTr="00C11E74">
        <w:tc>
          <w:tcPr>
            <w:tcW w:w="3960" w:type="dxa"/>
          </w:tcPr>
          <w:p w14:paraId="1093C106" w14:textId="61958930" w:rsidR="00B521F0" w:rsidRPr="00B521F0" w:rsidRDefault="00B521F0" w:rsidP="00B521F0">
            <w:pPr>
              <w:pStyle w:val="NoSpacing"/>
            </w:pPr>
            <w:r>
              <w:t>Box –</w:t>
            </w:r>
          </w:p>
        </w:tc>
        <w:tc>
          <w:tcPr>
            <w:tcW w:w="1440" w:type="dxa"/>
          </w:tcPr>
          <w:p w14:paraId="0F60B6A9" w14:textId="2CDD6F73" w:rsidR="00B521F0" w:rsidRDefault="00B521F0" w:rsidP="00B521F0">
            <w:pPr>
              <w:pStyle w:val="NoSpacing"/>
              <w:jc w:val="center"/>
            </w:pPr>
            <w:r>
              <w:t>IB</w:t>
            </w:r>
            <w:r w:rsidRPr="00AF0385">
              <w:t>-0</w:t>
            </w:r>
            <w:r>
              <w:t>3</w:t>
            </w:r>
          </w:p>
        </w:tc>
        <w:tc>
          <w:tcPr>
            <w:tcW w:w="3960" w:type="dxa"/>
          </w:tcPr>
          <w:p w14:paraId="0C4C33B6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62687713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7E762D5C" w14:textId="77777777" w:rsidTr="00C11E74">
        <w:tc>
          <w:tcPr>
            <w:tcW w:w="3960" w:type="dxa"/>
          </w:tcPr>
          <w:p w14:paraId="754B341A" w14:textId="40BCD6CC" w:rsidR="00B521F0" w:rsidRPr="00B521F0" w:rsidRDefault="00B521F0" w:rsidP="00B521F0">
            <w:pPr>
              <w:pStyle w:val="NoSpacing"/>
            </w:pPr>
            <w:r>
              <w:t>Box –</w:t>
            </w:r>
          </w:p>
        </w:tc>
        <w:tc>
          <w:tcPr>
            <w:tcW w:w="1440" w:type="dxa"/>
          </w:tcPr>
          <w:p w14:paraId="611AB4D1" w14:textId="5B5D7EFC" w:rsidR="00B521F0" w:rsidRDefault="00B521F0" w:rsidP="00B521F0">
            <w:pPr>
              <w:pStyle w:val="NoSpacing"/>
              <w:jc w:val="center"/>
            </w:pPr>
            <w:r>
              <w:t>IB</w:t>
            </w:r>
            <w:r w:rsidRPr="00AF0385">
              <w:t>-0</w:t>
            </w:r>
            <w:r>
              <w:t>4</w:t>
            </w:r>
          </w:p>
        </w:tc>
        <w:tc>
          <w:tcPr>
            <w:tcW w:w="3960" w:type="dxa"/>
          </w:tcPr>
          <w:p w14:paraId="58979B01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4B22507A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2B84675B" w14:textId="77777777" w:rsidTr="00C11E74">
        <w:tc>
          <w:tcPr>
            <w:tcW w:w="3960" w:type="dxa"/>
          </w:tcPr>
          <w:p w14:paraId="16B728D9" w14:textId="4AF46FAC" w:rsidR="00B521F0" w:rsidRP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0BA6BB37" w14:textId="3A0906A1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1668F12B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52F8BD56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67F653DA" w14:textId="77777777" w:rsidTr="00C11E74">
        <w:tc>
          <w:tcPr>
            <w:tcW w:w="3960" w:type="dxa"/>
          </w:tcPr>
          <w:p w14:paraId="117DE31B" w14:textId="1E6CF25A" w:rsidR="00B521F0" w:rsidRP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257E3C81" w14:textId="7777777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76E3F574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224C661E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0AFE6B73" w14:textId="77777777" w:rsidTr="00C11E74">
        <w:tc>
          <w:tcPr>
            <w:tcW w:w="3960" w:type="dxa"/>
          </w:tcPr>
          <w:p w14:paraId="6FFBD2EB" w14:textId="549A2A81" w:rsidR="00B521F0" w:rsidRP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2AD783D3" w14:textId="7777777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28E8F245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0BA318E3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33F4E4BC" w14:textId="77777777" w:rsidTr="00C11E74">
        <w:tc>
          <w:tcPr>
            <w:tcW w:w="3960" w:type="dxa"/>
          </w:tcPr>
          <w:p w14:paraId="5D6CC9FB" w14:textId="395D7F77" w:rsidR="00B521F0" w:rsidRP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318D8CA8" w14:textId="7777777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1E59E725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7A052F4F" w14:textId="77777777" w:rsidR="00B521F0" w:rsidRDefault="00B521F0" w:rsidP="00B521F0">
            <w:pPr>
              <w:pStyle w:val="NoSpacing"/>
              <w:jc w:val="center"/>
            </w:pPr>
          </w:p>
        </w:tc>
      </w:tr>
    </w:tbl>
    <w:p w14:paraId="2ADFC7D2" w14:textId="4E52BC88" w:rsidR="00B521F0" w:rsidRPr="00B521F0" w:rsidRDefault="00B521F0" w:rsidP="00B521F0">
      <w:pPr>
        <w:pStyle w:val="Heading1"/>
        <w:jc w:val="center"/>
        <w:rPr>
          <w:color w:val="007FFF"/>
          <w:sz w:val="48"/>
          <w:szCs w:val="14"/>
        </w:rPr>
      </w:pPr>
      <w:r>
        <w:rPr>
          <w:color w:val="007FFF"/>
          <w:sz w:val="48"/>
          <w:szCs w:val="14"/>
        </w:rPr>
        <w:t>Second Bedroom</w:t>
      </w:r>
    </w:p>
    <w:tbl>
      <w:tblPr>
        <w:tblStyle w:val="TableGrid"/>
        <w:tblW w:w="10800" w:type="dxa"/>
        <w:tblBorders>
          <w:top w:val="single" w:sz="4" w:space="0" w:color="007FFF"/>
          <w:left w:val="single" w:sz="4" w:space="0" w:color="007FFF"/>
          <w:bottom w:val="single" w:sz="4" w:space="0" w:color="007FFF"/>
          <w:right w:val="single" w:sz="4" w:space="0" w:color="007FFF"/>
          <w:insideH w:val="single" w:sz="4" w:space="0" w:color="007FFF"/>
          <w:insideV w:val="single" w:sz="4" w:space="0" w:color="007FFF"/>
        </w:tblBorders>
        <w:tblLook w:val="04A0" w:firstRow="1" w:lastRow="0" w:firstColumn="1" w:lastColumn="0" w:noHBand="0" w:noVBand="1"/>
      </w:tblPr>
      <w:tblGrid>
        <w:gridCol w:w="3960"/>
        <w:gridCol w:w="1440"/>
        <w:gridCol w:w="3960"/>
        <w:gridCol w:w="1440"/>
      </w:tblGrid>
      <w:tr w:rsidR="00B521F0" w:rsidRPr="00B521F0" w14:paraId="0ACFD032" w14:textId="77777777" w:rsidTr="00C11E74">
        <w:tc>
          <w:tcPr>
            <w:tcW w:w="3960" w:type="dxa"/>
            <w:shd w:val="clear" w:color="auto" w:fill="007FFF"/>
          </w:tcPr>
          <w:p w14:paraId="66018513" w14:textId="77777777" w:rsidR="00B521F0" w:rsidRPr="00B521F0" w:rsidRDefault="00B521F0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635B162C" w14:textId="77777777" w:rsidR="00B521F0" w:rsidRPr="00B521F0" w:rsidRDefault="00B521F0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  <w:tc>
          <w:tcPr>
            <w:tcW w:w="3960" w:type="dxa"/>
            <w:shd w:val="clear" w:color="auto" w:fill="007FFF"/>
          </w:tcPr>
          <w:p w14:paraId="386E81E2" w14:textId="77777777" w:rsidR="00B521F0" w:rsidRPr="00B521F0" w:rsidRDefault="00B521F0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02798429" w14:textId="77777777" w:rsidR="00B521F0" w:rsidRPr="00B521F0" w:rsidRDefault="00B521F0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</w:tr>
      <w:tr w:rsidR="00B521F0" w14:paraId="68837DC5" w14:textId="77777777" w:rsidTr="00C11E74">
        <w:tc>
          <w:tcPr>
            <w:tcW w:w="3960" w:type="dxa"/>
          </w:tcPr>
          <w:p w14:paraId="6172C397" w14:textId="4663AD30" w:rsidR="00B521F0" w:rsidRPr="00B521F0" w:rsidRDefault="00B521F0" w:rsidP="00B521F0">
            <w:pPr>
              <w:pStyle w:val="NoSpacing"/>
            </w:pPr>
            <w:r>
              <w:t>Shower Curtain</w:t>
            </w:r>
          </w:p>
        </w:tc>
        <w:tc>
          <w:tcPr>
            <w:tcW w:w="1440" w:type="dxa"/>
          </w:tcPr>
          <w:p w14:paraId="0AC655E2" w14:textId="5BD1A8E0" w:rsidR="00B521F0" w:rsidRDefault="00B521F0" w:rsidP="00B521F0">
            <w:pPr>
              <w:pStyle w:val="NoSpacing"/>
              <w:jc w:val="center"/>
            </w:pPr>
            <w:r>
              <w:t>IB-01</w:t>
            </w:r>
          </w:p>
        </w:tc>
        <w:tc>
          <w:tcPr>
            <w:tcW w:w="3960" w:type="dxa"/>
          </w:tcPr>
          <w:p w14:paraId="75D98814" w14:textId="15487038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35466452" w14:textId="56CF126E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0C1B5F63" w14:textId="77777777" w:rsidTr="00C11E74">
        <w:tc>
          <w:tcPr>
            <w:tcW w:w="3960" w:type="dxa"/>
          </w:tcPr>
          <w:p w14:paraId="177CE28F" w14:textId="5FDBB59D" w:rsidR="00B521F0" w:rsidRPr="00B521F0" w:rsidRDefault="00B521F0" w:rsidP="00B521F0">
            <w:pPr>
              <w:pStyle w:val="NoSpacing"/>
            </w:pPr>
            <w:r>
              <w:t>Box – Shampoo, Conditioner, and Soap</w:t>
            </w:r>
          </w:p>
        </w:tc>
        <w:tc>
          <w:tcPr>
            <w:tcW w:w="1440" w:type="dxa"/>
          </w:tcPr>
          <w:p w14:paraId="2D0C4252" w14:textId="11D7F271" w:rsidR="00B521F0" w:rsidRDefault="00B521F0" w:rsidP="00B521F0">
            <w:pPr>
              <w:pStyle w:val="NoSpacing"/>
              <w:jc w:val="center"/>
            </w:pPr>
            <w:r>
              <w:t>IB</w:t>
            </w:r>
            <w:r w:rsidRPr="00AF0385">
              <w:t>-0</w:t>
            </w:r>
            <w:r>
              <w:t>2</w:t>
            </w:r>
          </w:p>
        </w:tc>
        <w:tc>
          <w:tcPr>
            <w:tcW w:w="3960" w:type="dxa"/>
          </w:tcPr>
          <w:p w14:paraId="4A590A5F" w14:textId="247C94FF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54EFBC65" w14:textId="182C4B85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3227B160" w14:textId="77777777" w:rsidTr="00C11E74">
        <w:tc>
          <w:tcPr>
            <w:tcW w:w="3960" w:type="dxa"/>
          </w:tcPr>
          <w:p w14:paraId="112713A3" w14:textId="6FEC6A9B" w:rsidR="00B521F0" w:rsidRPr="00B521F0" w:rsidRDefault="00B521F0" w:rsidP="00B521F0">
            <w:pPr>
              <w:pStyle w:val="NoSpacing"/>
            </w:pPr>
            <w:r>
              <w:t>Box –</w:t>
            </w:r>
          </w:p>
        </w:tc>
        <w:tc>
          <w:tcPr>
            <w:tcW w:w="1440" w:type="dxa"/>
          </w:tcPr>
          <w:p w14:paraId="2329104F" w14:textId="587642F5" w:rsidR="00B521F0" w:rsidRDefault="00B521F0" w:rsidP="00B521F0">
            <w:pPr>
              <w:pStyle w:val="NoSpacing"/>
              <w:jc w:val="center"/>
            </w:pPr>
            <w:r>
              <w:t>IB</w:t>
            </w:r>
            <w:r w:rsidRPr="00AF0385">
              <w:t>-0</w:t>
            </w:r>
            <w:r>
              <w:t>3</w:t>
            </w:r>
          </w:p>
        </w:tc>
        <w:tc>
          <w:tcPr>
            <w:tcW w:w="3960" w:type="dxa"/>
          </w:tcPr>
          <w:p w14:paraId="79637419" w14:textId="2425D2E4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7769D545" w14:textId="6FCB7C18" w:rsidR="00B521F0" w:rsidRDefault="00B521F0" w:rsidP="00B521F0">
            <w:pPr>
              <w:pStyle w:val="NoSpacing"/>
              <w:jc w:val="center"/>
            </w:pPr>
          </w:p>
        </w:tc>
      </w:tr>
      <w:tr w:rsidR="00B521F0" w14:paraId="3D3B04DC" w14:textId="77777777" w:rsidTr="00C11E74">
        <w:tc>
          <w:tcPr>
            <w:tcW w:w="3960" w:type="dxa"/>
          </w:tcPr>
          <w:p w14:paraId="37CC8CB6" w14:textId="5A27E65F" w:rsidR="00B521F0" w:rsidRPr="00B521F0" w:rsidRDefault="00B521F0" w:rsidP="00B521F0">
            <w:pPr>
              <w:pStyle w:val="NoSpacing"/>
            </w:pPr>
            <w:r>
              <w:t>Box –</w:t>
            </w:r>
          </w:p>
        </w:tc>
        <w:tc>
          <w:tcPr>
            <w:tcW w:w="1440" w:type="dxa"/>
          </w:tcPr>
          <w:p w14:paraId="3D3EFDFB" w14:textId="52903445" w:rsidR="00B521F0" w:rsidRDefault="00B521F0" w:rsidP="00B521F0">
            <w:pPr>
              <w:pStyle w:val="NoSpacing"/>
              <w:jc w:val="center"/>
            </w:pPr>
            <w:r>
              <w:t>IB</w:t>
            </w:r>
            <w:r w:rsidRPr="00AF0385">
              <w:t>-0</w:t>
            </w:r>
            <w:r>
              <w:t>4</w:t>
            </w:r>
          </w:p>
        </w:tc>
        <w:tc>
          <w:tcPr>
            <w:tcW w:w="3960" w:type="dxa"/>
          </w:tcPr>
          <w:p w14:paraId="34A2542F" w14:textId="6B402D1A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52846C49" w14:textId="6C649F4D" w:rsidR="00B521F0" w:rsidRDefault="00B521F0" w:rsidP="00B521F0">
            <w:pPr>
              <w:pStyle w:val="NoSpacing"/>
              <w:jc w:val="center"/>
            </w:pPr>
          </w:p>
        </w:tc>
      </w:tr>
      <w:tr w:rsidR="00B521F0" w14:paraId="6C372E1F" w14:textId="77777777" w:rsidTr="00C11E74">
        <w:tc>
          <w:tcPr>
            <w:tcW w:w="3960" w:type="dxa"/>
          </w:tcPr>
          <w:p w14:paraId="1C364BAF" w14:textId="01321FA0" w:rsidR="00B521F0" w:rsidRP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6A02314B" w14:textId="7A036565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7129F757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7202B06D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4DD2B0ED" w14:textId="77777777" w:rsidTr="00C11E74">
        <w:tc>
          <w:tcPr>
            <w:tcW w:w="3960" w:type="dxa"/>
          </w:tcPr>
          <w:p w14:paraId="1BF14417" w14:textId="6F55BCAA" w:rsidR="00B521F0" w:rsidRP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11CDDE54" w14:textId="2541A284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21D70A4B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51B2A78D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0C1F5741" w14:textId="77777777" w:rsidTr="00C11E74">
        <w:tc>
          <w:tcPr>
            <w:tcW w:w="3960" w:type="dxa"/>
          </w:tcPr>
          <w:p w14:paraId="26DA52BC" w14:textId="620471FA" w:rsidR="00B521F0" w:rsidRP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20A4B996" w14:textId="002B6E9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6A706750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75384E43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7FE0D8A8" w14:textId="77777777" w:rsidTr="00C11E74">
        <w:tc>
          <w:tcPr>
            <w:tcW w:w="3960" w:type="dxa"/>
          </w:tcPr>
          <w:p w14:paraId="29631648" w14:textId="1D3E3401" w:rsidR="00B521F0" w:rsidRP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595A8E70" w14:textId="09117596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02174711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520E0BA0" w14:textId="77777777" w:rsidR="00B521F0" w:rsidRDefault="00B521F0" w:rsidP="00B521F0">
            <w:pPr>
              <w:pStyle w:val="NoSpacing"/>
              <w:jc w:val="center"/>
            </w:pPr>
          </w:p>
        </w:tc>
      </w:tr>
    </w:tbl>
    <w:p w14:paraId="37D2390E" w14:textId="77777777" w:rsidR="00B521F0" w:rsidRDefault="00B521F0" w:rsidP="00B521F0">
      <w:pPr>
        <w:pStyle w:val="Heading1"/>
        <w:jc w:val="center"/>
        <w:rPr>
          <w:color w:val="007FFF"/>
          <w:sz w:val="48"/>
          <w:szCs w:val="14"/>
        </w:rPr>
      </w:pPr>
    </w:p>
    <w:p w14:paraId="151B6C8F" w14:textId="15981CB5" w:rsidR="00B521F0" w:rsidRPr="00C32062" w:rsidRDefault="00B521F0" w:rsidP="00C32062">
      <w:pPr>
        <w:pStyle w:val="Heading1"/>
        <w:jc w:val="center"/>
        <w:rPr>
          <w:color w:val="007FFF"/>
          <w:sz w:val="48"/>
          <w:szCs w:val="14"/>
        </w:rPr>
      </w:pPr>
      <w:r>
        <w:rPr>
          <w:color w:val="007FFF"/>
          <w:sz w:val="48"/>
          <w:szCs w:val="14"/>
        </w:rPr>
        <w:t>Third Bedroom</w:t>
      </w:r>
    </w:p>
    <w:tbl>
      <w:tblPr>
        <w:tblStyle w:val="TableGrid"/>
        <w:tblW w:w="10800" w:type="dxa"/>
        <w:tblBorders>
          <w:top w:val="single" w:sz="4" w:space="0" w:color="007FFF"/>
          <w:left w:val="single" w:sz="4" w:space="0" w:color="007FFF"/>
          <w:bottom w:val="single" w:sz="4" w:space="0" w:color="007FFF"/>
          <w:right w:val="single" w:sz="4" w:space="0" w:color="007FFF"/>
          <w:insideH w:val="single" w:sz="4" w:space="0" w:color="007FFF"/>
          <w:insideV w:val="single" w:sz="4" w:space="0" w:color="007FFF"/>
        </w:tblBorders>
        <w:tblLook w:val="04A0" w:firstRow="1" w:lastRow="0" w:firstColumn="1" w:lastColumn="0" w:noHBand="0" w:noVBand="1"/>
      </w:tblPr>
      <w:tblGrid>
        <w:gridCol w:w="3960"/>
        <w:gridCol w:w="1440"/>
        <w:gridCol w:w="3960"/>
        <w:gridCol w:w="1440"/>
      </w:tblGrid>
      <w:tr w:rsidR="00B521F0" w:rsidRPr="00B521F0" w14:paraId="180AE31D" w14:textId="77777777" w:rsidTr="00C11E74">
        <w:tc>
          <w:tcPr>
            <w:tcW w:w="3960" w:type="dxa"/>
            <w:shd w:val="clear" w:color="auto" w:fill="007FFF"/>
          </w:tcPr>
          <w:p w14:paraId="582075B3" w14:textId="77777777" w:rsidR="00B521F0" w:rsidRPr="00B521F0" w:rsidRDefault="00B521F0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7050465E" w14:textId="77777777" w:rsidR="00B521F0" w:rsidRPr="00B521F0" w:rsidRDefault="00B521F0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  <w:tc>
          <w:tcPr>
            <w:tcW w:w="3960" w:type="dxa"/>
            <w:shd w:val="clear" w:color="auto" w:fill="007FFF"/>
          </w:tcPr>
          <w:p w14:paraId="52A86508" w14:textId="77777777" w:rsidR="00B521F0" w:rsidRPr="00B521F0" w:rsidRDefault="00B521F0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2138B881" w14:textId="77777777" w:rsidR="00B521F0" w:rsidRPr="00B521F0" w:rsidRDefault="00B521F0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</w:tr>
      <w:tr w:rsidR="00B521F0" w14:paraId="01A408DF" w14:textId="77777777" w:rsidTr="00C11E74">
        <w:tc>
          <w:tcPr>
            <w:tcW w:w="3960" w:type="dxa"/>
          </w:tcPr>
          <w:p w14:paraId="74B7967D" w14:textId="2D08307A" w:rsidR="00B521F0" w:rsidRPr="00B521F0" w:rsidRDefault="00B521F0" w:rsidP="00B521F0">
            <w:pPr>
              <w:pStyle w:val="NoSpacing"/>
            </w:pPr>
            <w:r>
              <w:t>Bed Frame</w:t>
            </w:r>
          </w:p>
        </w:tc>
        <w:tc>
          <w:tcPr>
            <w:tcW w:w="1440" w:type="dxa"/>
          </w:tcPr>
          <w:p w14:paraId="42153A23" w14:textId="074F64B2" w:rsidR="00B521F0" w:rsidRDefault="00B521F0" w:rsidP="00B521F0">
            <w:pPr>
              <w:pStyle w:val="NoSpacing"/>
              <w:jc w:val="center"/>
            </w:pPr>
            <w:r>
              <w:t>B3-01</w:t>
            </w:r>
          </w:p>
        </w:tc>
        <w:tc>
          <w:tcPr>
            <w:tcW w:w="3960" w:type="dxa"/>
          </w:tcPr>
          <w:p w14:paraId="43642CF4" w14:textId="49FE65B3" w:rsidR="00B521F0" w:rsidRDefault="00B521F0" w:rsidP="00B521F0">
            <w:pPr>
              <w:pStyle w:val="NoSpacing"/>
            </w:pPr>
            <w:r>
              <w:t>Floor Lamp</w:t>
            </w:r>
          </w:p>
        </w:tc>
        <w:tc>
          <w:tcPr>
            <w:tcW w:w="1440" w:type="dxa"/>
          </w:tcPr>
          <w:p w14:paraId="751D571E" w14:textId="2250C998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57187024" w14:textId="77777777" w:rsidTr="00C11E74">
        <w:tc>
          <w:tcPr>
            <w:tcW w:w="3960" w:type="dxa"/>
          </w:tcPr>
          <w:p w14:paraId="0CF506F1" w14:textId="4D632300" w:rsidR="00B521F0" w:rsidRPr="00B521F0" w:rsidRDefault="00B521F0" w:rsidP="00B521F0">
            <w:pPr>
              <w:pStyle w:val="NoSpacing"/>
            </w:pPr>
            <w:r>
              <w:t>Mattress</w:t>
            </w:r>
          </w:p>
        </w:tc>
        <w:tc>
          <w:tcPr>
            <w:tcW w:w="1440" w:type="dxa"/>
          </w:tcPr>
          <w:p w14:paraId="2F17FA4F" w14:textId="47AF9067" w:rsidR="00B521F0" w:rsidRDefault="00B521F0" w:rsidP="00B521F0">
            <w:pPr>
              <w:pStyle w:val="NoSpacing"/>
              <w:jc w:val="center"/>
            </w:pPr>
            <w:r>
              <w:t>B3</w:t>
            </w:r>
            <w:r w:rsidRPr="00AF0385">
              <w:t>-0</w:t>
            </w:r>
            <w:r>
              <w:t>2</w:t>
            </w:r>
          </w:p>
        </w:tc>
        <w:tc>
          <w:tcPr>
            <w:tcW w:w="3960" w:type="dxa"/>
          </w:tcPr>
          <w:p w14:paraId="45EA74DD" w14:textId="5D0E9D70" w:rsidR="00B521F0" w:rsidRDefault="00B521F0" w:rsidP="00B521F0">
            <w:pPr>
              <w:pStyle w:val="NoSpacing"/>
            </w:pPr>
            <w:r>
              <w:t>Box – Curtains</w:t>
            </w:r>
          </w:p>
        </w:tc>
        <w:tc>
          <w:tcPr>
            <w:tcW w:w="1440" w:type="dxa"/>
          </w:tcPr>
          <w:p w14:paraId="4E922168" w14:textId="5B38CA59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6C9590CE" w14:textId="77777777" w:rsidTr="00C11E74">
        <w:tc>
          <w:tcPr>
            <w:tcW w:w="3960" w:type="dxa"/>
          </w:tcPr>
          <w:p w14:paraId="5F92FB5B" w14:textId="1B01E18E" w:rsidR="00B521F0" w:rsidRPr="00B521F0" w:rsidRDefault="00B521F0" w:rsidP="00B521F0">
            <w:pPr>
              <w:pStyle w:val="NoSpacing"/>
            </w:pPr>
            <w:r>
              <w:t>Side table</w:t>
            </w:r>
          </w:p>
        </w:tc>
        <w:tc>
          <w:tcPr>
            <w:tcW w:w="1440" w:type="dxa"/>
          </w:tcPr>
          <w:p w14:paraId="24C1A994" w14:textId="7F9FF085" w:rsidR="00B521F0" w:rsidRDefault="00B521F0" w:rsidP="00B521F0">
            <w:pPr>
              <w:pStyle w:val="NoSpacing"/>
              <w:jc w:val="center"/>
            </w:pPr>
            <w:r>
              <w:t>B3</w:t>
            </w:r>
            <w:r w:rsidRPr="00AF0385">
              <w:t>-0</w:t>
            </w:r>
            <w:r>
              <w:t>3</w:t>
            </w:r>
          </w:p>
        </w:tc>
        <w:tc>
          <w:tcPr>
            <w:tcW w:w="3960" w:type="dxa"/>
          </w:tcPr>
          <w:p w14:paraId="34934C3D" w14:textId="19782048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11E07FDA" w14:textId="307B2EB8" w:rsidR="00B521F0" w:rsidRDefault="00B521F0" w:rsidP="00B521F0">
            <w:pPr>
              <w:pStyle w:val="NoSpacing"/>
              <w:jc w:val="center"/>
            </w:pPr>
          </w:p>
        </w:tc>
      </w:tr>
      <w:tr w:rsidR="00B521F0" w14:paraId="1E981C58" w14:textId="77777777" w:rsidTr="00C11E74">
        <w:tc>
          <w:tcPr>
            <w:tcW w:w="3960" w:type="dxa"/>
          </w:tcPr>
          <w:p w14:paraId="40E11B08" w14:textId="47F3BA24" w:rsidR="00B521F0" w:rsidRPr="00B521F0" w:rsidRDefault="00B521F0" w:rsidP="00B521F0">
            <w:pPr>
              <w:pStyle w:val="NoSpacing"/>
            </w:pPr>
            <w:r w:rsidRPr="005B784C">
              <w:t xml:space="preserve">Box – </w:t>
            </w:r>
            <w:r>
              <w:t>Pillows</w:t>
            </w:r>
          </w:p>
        </w:tc>
        <w:tc>
          <w:tcPr>
            <w:tcW w:w="1440" w:type="dxa"/>
          </w:tcPr>
          <w:p w14:paraId="16D6E6D6" w14:textId="33D812ED" w:rsidR="00B521F0" w:rsidRDefault="00B521F0" w:rsidP="00B521F0">
            <w:pPr>
              <w:pStyle w:val="NoSpacing"/>
              <w:jc w:val="center"/>
            </w:pPr>
            <w:r>
              <w:t>B3</w:t>
            </w:r>
            <w:r w:rsidRPr="00AF0385">
              <w:t>-0</w:t>
            </w:r>
            <w:r>
              <w:t>4</w:t>
            </w:r>
          </w:p>
        </w:tc>
        <w:tc>
          <w:tcPr>
            <w:tcW w:w="3960" w:type="dxa"/>
          </w:tcPr>
          <w:p w14:paraId="4D626CEB" w14:textId="6C00BEDC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53F950A8" w14:textId="73A6F98D" w:rsidR="00B521F0" w:rsidRDefault="00B521F0" w:rsidP="00B521F0">
            <w:pPr>
              <w:pStyle w:val="NoSpacing"/>
              <w:jc w:val="center"/>
            </w:pPr>
          </w:p>
        </w:tc>
      </w:tr>
      <w:tr w:rsidR="00B521F0" w14:paraId="30B0052A" w14:textId="77777777" w:rsidTr="00C11E74">
        <w:tc>
          <w:tcPr>
            <w:tcW w:w="3960" w:type="dxa"/>
          </w:tcPr>
          <w:p w14:paraId="4C84113E" w14:textId="60AE387C" w:rsidR="00B521F0" w:rsidRPr="00B521F0" w:rsidRDefault="00B521F0" w:rsidP="00B521F0">
            <w:pPr>
              <w:pStyle w:val="NoSpacing"/>
            </w:pPr>
            <w:r>
              <w:t>Vanity</w:t>
            </w:r>
          </w:p>
        </w:tc>
        <w:tc>
          <w:tcPr>
            <w:tcW w:w="1440" w:type="dxa"/>
          </w:tcPr>
          <w:p w14:paraId="019656FC" w14:textId="4D508419" w:rsidR="00B521F0" w:rsidRDefault="00B521F0" w:rsidP="00B521F0">
            <w:pPr>
              <w:pStyle w:val="NoSpacing"/>
              <w:jc w:val="center"/>
            </w:pPr>
            <w:r>
              <w:t>B3-05</w:t>
            </w:r>
          </w:p>
        </w:tc>
        <w:tc>
          <w:tcPr>
            <w:tcW w:w="3960" w:type="dxa"/>
          </w:tcPr>
          <w:p w14:paraId="7F93C4C1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62F01DB1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6D91643B" w14:textId="77777777" w:rsidTr="00C11E74">
        <w:tc>
          <w:tcPr>
            <w:tcW w:w="3960" w:type="dxa"/>
          </w:tcPr>
          <w:p w14:paraId="6BC2EB61" w14:textId="6FB76D21" w:rsidR="00B521F0" w:rsidRPr="00B521F0" w:rsidRDefault="00B521F0" w:rsidP="00B521F0">
            <w:pPr>
              <w:pStyle w:val="NoSpacing"/>
            </w:pPr>
            <w:r>
              <w:t>Chair</w:t>
            </w:r>
          </w:p>
        </w:tc>
        <w:tc>
          <w:tcPr>
            <w:tcW w:w="1440" w:type="dxa"/>
          </w:tcPr>
          <w:p w14:paraId="2FCCE140" w14:textId="0CACEF09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61EA1536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6C3CA4F6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00BE5D4A" w14:textId="77777777" w:rsidTr="00C11E74">
        <w:tc>
          <w:tcPr>
            <w:tcW w:w="3960" w:type="dxa"/>
          </w:tcPr>
          <w:p w14:paraId="7DBF16CD" w14:textId="77C1E2FC" w:rsidR="00B521F0" w:rsidRPr="00B521F0" w:rsidRDefault="00B521F0" w:rsidP="00B521F0">
            <w:pPr>
              <w:pStyle w:val="NoSpacing"/>
            </w:pPr>
            <w:r>
              <w:t>Chest of drawers</w:t>
            </w:r>
          </w:p>
        </w:tc>
        <w:tc>
          <w:tcPr>
            <w:tcW w:w="1440" w:type="dxa"/>
          </w:tcPr>
          <w:p w14:paraId="26DAC1EB" w14:textId="4D872D2C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314E0932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19C39F2E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0D96DFFA" w14:textId="77777777" w:rsidTr="00C11E74">
        <w:tc>
          <w:tcPr>
            <w:tcW w:w="3960" w:type="dxa"/>
          </w:tcPr>
          <w:p w14:paraId="220D8E7E" w14:textId="10A0465F" w:rsidR="00B521F0" w:rsidRPr="00B521F0" w:rsidRDefault="00B521F0" w:rsidP="00B521F0">
            <w:pPr>
              <w:pStyle w:val="NoSpacing"/>
            </w:pPr>
            <w:r>
              <w:t>Mirror</w:t>
            </w:r>
          </w:p>
        </w:tc>
        <w:tc>
          <w:tcPr>
            <w:tcW w:w="1440" w:type="dxa"/>
          </w:tcPr>
          <w:p w14:paraId="7D202A7F" w14:textId="12A67A4C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560B54B7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0BBDDB68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18D38D79" w14:textId="77777777" w:rsidTr="00C11E74">
        <w:tc>
          <w:tcPr>
            <w:tcW w:w="3960" w:type="dxa"/>
          </w:tcPr>
          <w:p w14:paraId="701B4053" w14:textId="18390BB8" w:rsidR="00B521F0" w:rsidRPr="00B521F0" w:rsidRDefault="00B521F0" w:rsidP="00B521F0">
            <w:pPr>
              <w:pStyle w:val="NoSpacing"/>
            </w:pPr>
            <w:r>
              <w:t>Rug</w:t>
            </w:r>
          </w:p>
        </w:tc>
        <w:tc>
          <w:tcPr>
            <w:tcW w:w="1440" w:type="dxa"/>
          </w:tcPr>
          <w:p w14:paraId="607FAD6E" w14:textId="4CF28AD6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1D2D49C7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6D741196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00424AEA" w14:textId="77777777" w:rsidTr="00C11E74">
        <w:tc>
          <w:tcPr>
            <w:tcW w:w="3960" w:type="dxa"/>
          </w:tcPr>
          <w:p w14:paraId="06E716AE" w14:textId="15FD1AED" w:rsidR="00B521F0" w:rsidRPr="00B521F0" w:rsidRDefault="00B521F0" w:rsidP="00B521F0">
            <w:pPr>
              <w:pStyle w:val="NoSpacing"/>
            </w:pPr>
            <w:r>
              <w:t>Side table Lamp</w:t>
            </w:r>
          </w:p>
        </w:tc>
        <w:tc>
          <w:tcPr>
            <w:tcW w:w="1440" w:type="dxa"/>
          </w:tcPr>
          <w:p w14:paraId="6A5DBBC5" w14:textId="28634D98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28F95500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003EB214" w14:textId="77777777" w:rsidR="00B521F0" w:rsidRDefault="00B521F0" w:rsidP="00B521F0">
            <w:pPr>
              <w:pStyle w:val="NoSpacing"/>
              <w:jc w:val="center"/>
            </w:pPr>
          </w:p>
        </w:tc>
      </w:tr>
      <w:tr w:rsidR="00B521F0" w14:paraId="37880BD0" w14:textId="77777777" w:rsidTr="00C11E74">
        <w:tc>
          <w:tcPr>
            <w:tcW w:w="3960" w:type="dxa"/>
          </w:tcPr>
          <w:p w14:paraId="0A40957B" w14:textId="3904CB24" w:rsidR="00B521F0" w:rsidRPr="00B521F0" w:rsidRDefault="00B521F0" w:rsidP="00B521F0">
            <w:pPr>
              <w:pStyle w:val="NoSpacing"/>
            </w:pPr>
            <w:r>
              <w:t>Bookcase</w:t>
            </w:r>
          </w:p>
        </w:tc>
        <w:tc>
          <w:tcPr>
            <w:tcW w:w="1440" w:type="dxa"/>
          </w:tcPr>
          <w:p w14:paraId="6AB34073" w14:textId="67A18952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79BC597E" w14:textId="77777777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49C22165" w14:textId="77777777" w:rsidR="00B521F0" w:rsidRDefault="00B521F0" w:rsidP="00B521F0">
            <w:pPr>
              <w:pStyle w:val="NoSpacing"/>
              <w:jc w:val="center"/>
            </w:pPr>
          </w:p>
        </w:tc>
      </w:tr>
    </w:tbl>
    <w:p w14:paraId="653793AA" w14:textId="0562EBF8" w:rsidR="00B521F0" w:rsidRPr="00B521F0" w:rsidRDefault="00B521F0" w:rsidP="00B521F0">
      <w:pPr>
        <w:pStyle w:val="Heading1"/>
        <w:jc w:val="center"/>
        <w:rPr>
          <w:color w:val="007FFF"/>
          <w:sz w:val="48"/>
          <w:szCs w:val="14"/>
        </w:rPr>
      </w:pPr>
      <w:r>
        <w:rPr>
          <w:color w:val="007FFF"/>
          <w:sz w:val="48"/>
          <w:szCs w:val="14"/>
        </w:rPr>
        <w:t>Shared Bathroom</w:t>
      </w:r>
    </w:p>
    <w:tbl>
      <w:tblPr>
        <w:tblStyle w:val="TableGrid"/>
        <w:tblW w:w="10800" w:type="dxa"/>
        <w:tblBorders>
          <w:top w:val="single" w:sz="4" w:space="0" w:color="007FFF"/>
          <w:left w:val="single" w:sz="4" w:space="0" w:color="007FFF"/>
          <w:bottom w:val="single" w:sz="4" w:space="0" w:color="007FFF"/>
          <w:right w:val="single" w:sz="4" w:space="0" w:color="007FFF"/>
          <w:insideH w:val="single" w:sz="4" w:space="0" w:color="007FFF"/>
          <w:insideV w:val="single" w:sz="4" w:space="0" w:color="007FFF"/>
        </w:tblBorders>
        <w:tblLook w:val="04A0" w:firstRow="1" w:lastRow="0" w:firstColumn="1" w:lastColumn="0" w:noHBand="0" w:noVBand="1"/>
      </w:tblPr>
      <w:tblGrid>
        <w:gridCol w:w="3960"/>
        <w:gridCol w:w="1440"/>
        <w:gridCol w:w="3960"/>
        <w:gridCol w:w="1440"/>
      </w:tblGrid>
      <w:tr w:rsidR="00B521F0" w:rsidRPr="00B521F0" w14:paraId="38BCED0D" w14:textId="77777777" w:rsidTr="00C11E74">
        <w:tc>
          <w:tcPr>
            <w:tcW w:w="3960" w:type="dxa"/>
            <w:shd w:val="clear" w:color="auto" w:fill="007FFF"/>
          </w:tcPr>
          <w:p w14:paraId="2028D8F2" w14:textId="77777777" w:rsidR="00B521F0" w:rsidRPr="00B521F0" w:rsidRDefault="00B521F0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5A177CE0" w14:textId="77777777" w:rsidR="00B521F0" w:rsidRPr="00B521F0" w:rsidRDefault="00B521F0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  <w:tc>
          <w:tcPr>
            <w:tcW w:w="3960" w:type="dxa"/>
            <w:shd w:val="clear" w:color="auto" w:fill="007FFF"/>
          </w:tcPr>
          <w:p w14:paraId="521E89B8" w14:textId="77777777" w:rsidR="00B521F0" w:rsidRPr="00B521F0" w:rsidRDefault="00B521F0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78964AB5" w14:textId="77777777" w:rsidR="00B521F0" w:rsidRPr="00B521F0" w:rsidRDefault="00B521F0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</w:tr>
      <w:tr w:rsidR="00C32062" w14:paraId="53DCA5CB" w14:textId="77777777" w:rsidTr="00C11E74">
        <w:tc>
          <w:tcPr>
            <w:tcW w:w="3960" w:type="dxa"/>
          </w:tcPr>
          <w:p w14:paraId="42DEE9C2" w14:textId="4E02DE54" w:rsidR="00C32062" w:rsidRPr="00B521F0" w:rsidRDefault="00C32062" w:rsidP="00C32062">
            <w:pPr>
              <w:pStyle w:val="NoSpacing"/>
            </w:pPr>
            <w:r>
              <w:t>Shower Curtain</w:t>
            </w:r>
          </w:p>
        </w:tc>
        <w:tc>
          <w:tcPr>
            <w:tcW w:w="1440" w:type="dxa"/>
          </w:tcPr>
          <w:p w14:paraId="7CBA8FBD" w14:textId="786B9366" w:rsidR="00C32062" w:rsidRDefault="00C32062" w:rsidP="00C32062">
            <w:pPr>
              <w:pStyle w:val="NoSpacing"/>
              <w:jc w:val="center"/>
            </w:pPr>
            <w:r>
              <w:t>SB-01</w:t>
            </w:r>
          </w:p>
        </w:tc>
        <w:tc>
          <w:tcPr>
            <w:tcW w:w="3960" w:type="dxa"/>
          </w:tcPr>
          <w:p w14:paraId="1C2944D1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7641C2D7" w14:textId="77777777" w:rsidR="00C32062" w:rsidRDefault="00C32062" w:rsidP="00C32062">
            <w:pPr>
              <w:pStyle w:val="NoSpacing"/>
              <w:jc w:val="center"/>
            </w:pPr>
            <w:r>
              <w:t>..</w:t>
            </w:r>
          </w:p>
        </w:tc>
      </w:tr>
      <w:tr w:rsidR="00C32062" w14:paraId="199B66C5" w14:textId="77777777" w:rsidTr="00C11E74">
        <w:tc>
          <w:tcPr>
            <w:tcW w:w="3960" w:type="dxa"/>
          </w:tcPr>
          <w:p w14:paraId="52D147F8" w14:textId="38134A45" w:rsidR="00C32062" w:rsidRPr="00B521F0" w:rsidRDefault="00C32062" w:rsidP="00C32062">
            <w:pPr>
              <w:pStyle w:val="NoSpacing"/>
            </w:pPr>
            <w:r>
              <w:t>Box – Shampoo, Conditioner, and Soap</w:t>
            </w:r>
          </w:p>
        </w:tc>
        <w:tc>
          <w:tcPr>
            <w:tcW w:w="1440" w:type="dxa"/>
          </w:tcPr>
          <w:p w14:paraId="41C2CC29" w14:textId="4D335A15" w:rsidR="00C32062" w:rsidRDefault="00C32062" w:rsidP="00C32062">
            <w:pPr>
              <w:pStyle w:val="NoSpacing"/>
              <w:jc w:val="center"/>
            </w:pPr>
            <w:r>
              <w:t>SB</w:t>
            </w:r>
            <w:r w:rsidRPr="00AF0385">
              <w:t>-0</w:t>
            </w:r>
            <w:r>
              <w:t>2</w:t>
            </w:r>
          </w:p>
        </w:tc>
        <w:tc>
          <w:tcPr>
            <w:tcW w:w="3960" w:type="dxa"/>
          </w:tcPr>
          <w:p w14:paraId="691F1D47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69B32B92" w14:textId="77777777" w:rsidR="00C32062" w:rsidRDefault="00C32062" w:rsidP="00C32062">
            <w:pPr>
              <w:pStyle w:val="NoSpacing"/>
              <w:jc w:val="center"/>
            </w:pPr>
            <w:r>
              <w:t>..</w:t>
            </w:r>
          </w:p>
        </w:tc>
      </w:tr>
      <w:tr w:rsidR="00C32062" w14:paraId="7318C41A" w14:textId="77777777" w:rsidTr="00C11E74">
        <w:tc>
          <w:tcPr>
            <w:tcW w:w="3960" w:type="dxa"/>
          </w:tcPr>
          <w:p w14:paraId="79C2482A" w14:textId="77777777" w:rsidR="00C32062" w:rsidRPr="00B521F0" w:rsidRDefault="00C32062" w:rsidP="00C32062">
            <w:pPr>
              <w:pStyle w:val="NoSpacing"/>
            </w:pPr>
            <w:r>
              <w:t>Box –</w:t>
            </w:r>
          </w:p>
        </w:tc>
        <w:tc>
          <w:tcPr>
            <w:tcW w:w="1440" w:type="dxa"/>
          </w:tcPr>
          <w:p w14:paraId="2D5760BB" w14:textId="7F6ED906" w:rsidR="00C32062" w:rsidRDefault="00C32062" w:rsidP="00C32062">
            <w:pPr>
              <w:pStyle w:val="NoSpacing"/>
              <w:jc w:val="center"/>
            </w:pPr>
            <w:r>
              <w:t>SB</w:t>
            </w:r>
            <w:r w:rsidRPr="00AF0385">
              <w:t>-0</w:t>
            </w:r>
            <w:r>
              <w:t>3</w:t>
            </w:r>
          </w:p>
        </w:tc>
        <w:tc>
          <w:tcPr>
            <w:tcW w:w="3960" w:type="dxa"/>
          </w:tcPr>
          <w:p w14:paraId="0C26A7F3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4205C9BA" w14:textId="77777777" w:rsidR="00C32062" w:rsidRDefault="00C32062" w:rsidP="00C32062">
            <w:pPr>
              <w:pStyle w:val="NoSpacing"/>
              <w:jc w:val="center"/>
            </w:pPr>
          </w:p>
        </w:tc>
      </w:tr>
      <w:tr w:rsidR="00C32062" w14:paraId="306BD582" w14:textId="77777777" w:rsidTr="00C11E74">
        <w:tc>
          <w:tcPr>
            <w:tcW w:w="3960" w:type="dxa"/>
          </w:tcPr>
          <w:p w14:paraId="182809FE" w14:textId="77777777" w:rsidR="00C32062" w:rsidRPr="00B521F0" w:rsidRDefault="00C32062" w:rsidP="00C32062">
            <w:pPr>
              <w:pStyle w:val="NoSpacing"/>
            </w:pPr>
            <w:r>
              <w:t>Box –</w:t>
            </w:r>
          </w:p>
        </w:tc>
        <w:tc>
          <w:tcPr>
            <w:tcW w:w="1440" w:type="dxa"/>
          </w:tcPr>
          <w:p w14:paraId="53140228" w14:textId="4CB9F734" w:rsidR="00C32062" w:rsidRDefault="00C32062" w:rsidP="00C32062">
            <w:pPr>
              <w:pStyle w:val="NoSpacing"/>
              <w:jc w:val="center"/>
            </w:pPr>
            <w:r>
              <w:t>SB</w:t>
            </w:r>
            <w:r w:rsidRPr="00AF0385">
              <w:t>-0</w:t>
            </w:r>
            <w:r>
              <w:t>4</w:t>
            </w:r>
          </w:p>
        </w:tc>
        <w:tc>
          <w:tcPr>
            <w:tcW w:w="3960" w:type="dxa"/>
          </w:tcPr>
          <w:p w14:paraId="41A38ACE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3A10C53F" w14:textId="77777777" w:rsidR="00C32062" w:rsidRDefault="00C32062" w:rsidP="00C32062">
            <w:pPr>
              <w:pStyle w:val="NoSpacing"/>
              <w:jc w:val="center"/>
            </w:pPr>
          </w:p>
        </w:tc>
      </w:tr>
      <w:tr w:rsidR="00C32062" w14:paraId="7FD746F6" w14:textId="77777777" w:rsidTr="00C11E74">
        <w:tc>
          <w:tcPr>
            <w:tcW w:w="3960" w:type="dxa"/>
          </w:tcPr>
          <w:p w14:paraId="33EAAAFA" w14:textId="77777777" w:rsidR="00C32062" w:rsidRPr="00B521F0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4CAE0EFD" w14:textId="77777777" w:rsidR="00C32062" w:rsidRDefault="00C32062" w:rsidP="00C32062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4C81D567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2BE4B3ED" w14:textId="77777777" w:rsidR="00C32062" w:rsidRDefault="00C32062" w:rsidP="00C32062">
            <w:pPr>
              <w:pStyle w:val="NoSpacing"/>
              <w:jc w:val="center"/>
            </w:pPr>
          </w:p>
        </w:tc>
      </w:tr>
      <w:tr w:rsidR="00C32062" w14:paraId="598F691B" w14:textId="77777777" w:rsidTr="00C11E74">
        <w:tc>
          <w:tcPr>
            <w:tcW w:w="3960" w:type="dxa"/>
          </w:tcPr>
          <w:p w14:paraId="00CA5098" w14:textId="77777777" w:rsidR="00C32062" w:rsidRPr="00B521F0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6C828932" w14:textId="77777777" w:rsidR="00C32062" w:rsidRDefault="00C32062" w:rsidP="00C32062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66D622EC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4006A25C" w14:textId="77777777" w:rsidR="00C32062" w:rsidRDefault="00C32062" w:rsidP="00C32062">
            <w:pPr>
              <w:pStyle w:val="NoSpacing"/>
              <w:jc w:val="center"/>
            </w:pPr>
          </w:p>
        </w:tc>
      </w:tr>
      <w:tr w:rsidR="00C32062" w14:paraId="3A48B212" w14:textId="77777777" w:rsidTr="00C11E74">
        <w:tc>
          <w:tcPr>
            <w:tcW w:w="3960" w:type="dxa"/>
          </w:tcPr>
          <w:p w14:paraId="6DC007CC" w14:textId="77777777" w:rsidR="00C32062" w:rsidRPr="00B521F0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7AF818E3" w14:textId="77777777" w:rsidR="00C32062" w:rsidRDefault="00C32062" w:rsidP="00C32062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1ADFBF5E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14BD3937" w14:textId="77777777" w:rsidR="00C32062" w:rsidRDefault="00C32062" w:rsidP="00C32062">
            <w:pPr>
              <w:pStyle w:val="NoSpacing"/>
              <w:jc w:val="center"/>
            </w:pPr>
          </w:p>
        </w:tc>
      </w:tr>
      <w:tr w:rsidR="00C32062" w14:paraId="5B4F5DB0" w14:textId="77777777" w:rsidTr="00C11E74">
        <w:tc>
          <w:tcPr>
            <w:tcW w:w="3960" w:type="dxa"/>
          </w:tcPr>
          <w:p w14:paraId="11E43422" w14:textId="77777777" w:rsidR="00C32062" w:rsidRPr="00B521F0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7AB0BCC9" w14:textId="77777777" w:rsidR="00C32062" w:rsidRDefault="00C32062" w:rsidP="00C32062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69477350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751FAD7C" w14:textId="77777777" w:rsidR="00C32062" w:rsidRDefault="00C32062" w:rsidP="00C32062">
            <w:pPr>
              <w:pStyle w:val="NoSpacing"/>
              <w:jc w:val="center"/>
            </w:pPr>
          </w:p>
        </w:tc>
      </w:tr>
      <w:tr w:rsidR="00C32062" w14:paraId="7758D289" w14:textId="77777777" w:rsidTr="00C11E74">
        <w:tc>
          <w:tcPr>
            <w:tcW w:w="3960" w:type="dxa"/>
          </w:tcPr>
          <w:p w14:paraId="0ECA1BA8" w14:textId="77777777" w:rsidR="00C32062" w:rsidRPr="00B521F0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7A93B306" w14:textId="77777777" w:rsidR="00C32062" w:rsidRDefault="00C32062" w:rsidP="00C32062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0F47F9D3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5747C4E1" w14:textId="77777777" w:rsidR="00C32062" w:rsidRDefault="00C32062" w:rsidP="00C32062">
            <w:pPr>
              <w:pStyle w:val="NoSpacing"/>
              <w:jc w:val="center"/>
            </w:pPr>
          </w:p>
        </w:tc>
      </w:tr>
      <w:tr w:rsidR="00C32062" w14:paraId="5AA31609" w14:textId="77777777" w:rsidTr="00C11E74">
        <w:tc>
          <w:tcPr>
            <w:tcW w:w="3960" w:type="dxa"/>
          </w:tcPr>
          <w:p w14:paraId="2591DA11" w14:textId="77777777" w:rsidR="00C32062" w:rsidRPr="00B521F0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6767813C" w14:textId="77777777" w:rsidR="00C32062" w:rsidRDefault="00C32062" w:rsidP="00C32062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08D5CA72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0CC41D42" w14:textId="77777777" w:rsidR="00C32062" w:rsidRDefault="00C32062" w:rsidP="00C32062">
            <w:pPr>
              <w:pStyle w:val="NoSpacing"/>
              <w:jc w:val="center"/>
            </w:pPr>
          </w:p>
        </w:tc>
      </w:tr>
      <w:tr w:rsidR="00C32062" w14:paraId="4587DC66" w14:textId="77777777" w:rsidTr="00C11E74">
        <w:tc>
          <w:tcPr>
            <w:tcW w:w="3960" w:type="dxa"/>
          </w:tcPr>
          <w:p w14:paraId="3D9145CA" w14:textId="77777777" w:rsidR="00C32062" w:rsidRPr="00B521F0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092F2D27" w14:textId="77777777" w:rsidR="00C32062" w:rsidRDefault="00C32062" w:rsidP="00C32062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71E3F1AE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50BB891C" w14:textId="77777777" w:rsidR="00C32062" w:rsidRDefault="00C32062" w:rsidP="00C32062">
            <w:pPr>
              <w:pStyle w:val="NoSpacing"/>
              <w:jc w:val="center"/>
            </w:pPr>
          </w:p>
        </w:tc>
      </w:tr>
    </w:tbl>
    <w:p w14:paraId="28B9CA54" w14:textId="0BA2CD18" w:rsidR="00C32062" w:rsidRPr="00B521F0" w:rsidRDefault="00C32062" w:rsidP="00C32062">
      <w:pPr>
        <w:pStyle w:val="Heading1"/>
        <w:jc w:val="center"/>
        <w:rPr>
          <w:color w:val="007FFF"/>
          <w:sz w:val="48"/>
          <w:szCs w:val="14"/>
        </w:rPr>
      </w:pPr>
      <w:r>
        <w:rPr>
          <w:color w:val="007FFF"/>
          <w:sz w:val="48"/>
          <w:szCs w:val="14"/>
        </w:rPr>
        <w:t>Office</w:t>
      </w:r>
    </w:p>
    <w:tbl>
      <w:tblPr>
        <w:tblStyle w:val="TableGrid"/>
        <w:tblW w:w="10800" w:type="dxa"/>
        <w:tblBorders>
          <w:top w:val="single" w:sz="4" w:space="0" w:color="007FFF"/>
          <w:left w:val="single" w:sz="4" w:space="0" w:color="007FFF"/>
          <w:bottom w:val="single" w:sz="4" w:space="0" w:color="007FFF"/>
          <w:right w:val="single" w:sz="4" w:space="0" w:color="007FFF"/>
          <w:insideH w:val="single" w:sz="4" w:space="0" w:color="007FFF"/>
          <w:insideV w:val="single" w:sz="4" w:space="0" w:color="007FFF"/>
        </w:tblBorders>
        <w:tblLook w:val="04A0" w:firstRow="1" w:lastRow="0" w:firstColumn="1" w:lastColumn="0" w:noHBand="0" w:noVBand="1"/>
      </w:tblPr>
      <w:tblGrid>
        <w:gridCol w:w="3960"/>
        <w:gridCol w:w="1440"/>
        <w:gridCol w:w="3960"/>
        <w:gridCol w:w="1440"/>
      </w:tblGrid>
      <w:tr w:rsidR="00C32062" w:rsidRPr="00B521F0" w14:paraId="4D33859C" w14:textId="77777777" w:rsidTr="00C11E74">
        <w:tc>
          <w:tcPr>
            <w:tcW w:w="3960" w:type="dxa"/>
            <w:shd w:val="clear" w:color="auto" w:fill="007FFF"/>
          </w:tcPr>
          <w:p w14:paraId="7A93AE89" w14:textId="77777777" w:rsidR="00C32062" w:rsidRPr="00B521F0" w:rsidRDefault="00C32062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0E9BBC8D" w14:textId="77777777" w:rsidR="00C32062" w:rsidRPr="00B521F0" w:rsidRDefault="00C32062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  <w:tc>
          <w:tcPr>
            <w:tcW w:w="3960" w:type="dxa"/>
            <w:shd w:val="clear" w:color="auto" w:fill="007FFF"/>
          </w:tcPr>
          <w:p w14:paraId="079D2D97" w14:textId="77777777" w:rsidR="00C32062" w:rsidRPr="00B521F0" w:rsidRDefault="00C32062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33EAAE75" w14:textId="77777777" w:rsidR="00C32062" w:rsidRPr="00B521F0" w:rsidRDefault="00C32062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</w:tr>
      <w:tr w:rsidR="00C32062" w14:paraId="69F347DC" w14:textId="77777777" w:rsidTr="00C11E74">
        <w:tc>
          <w:tcPr>
            <w:tcW w:w="3960" w:type="dxa"/>
          </w:tcPr>
          <w:p w14:paraId="4C9999F9" w14:textId="154B6D96" w:rsidR="00C32062" w:rsidRPr="00B521F0" w:rsidRDefault="00C32062" w:rsidP="00C11E74">
            <w:pPr>
              <w:pStyle w:val="NoSpacing"/>
            </w:pPr>
            <w:r>
              <w:t>Desk</w:t>
            </w:r>
          </w:p>
        </w:tc>
        <w:tc>
          <w:tcPr>
            <w:tcW w:w="1440" w:type="dxa"/>
          </w:tcPr>
          <w:p w14:paraId="3BB4B94D" w14:textId="3E840ED6" w:rsidR="00C32062" w:rsidRDefault="00C32062" w:rsidP="00C11E74">
            <w:pPr>
              <w:pStyle w:val="NoSpacing"/>
              <w:jc w:val="center"/>
            </w:pPr>
            <w:r>
              <w:t>OF-01</w:t>
            </w:r>
          </w:p>
        </w:tc>
        <w:tc>
          <w:tcPr>
            <w:tcW w:w="3960" w:type="dxa"/>
          </w:tcPr>
          <w:p w14:paraId="1F35A2A1" w14:textId="77777777" w:rsidR="00C32062" w:rsidRDefault="00C32062" w:rsidP="00C11E74">
            <w:pPr>
              <w:pStyle w:val="NoSpacing"/>
            </w:pPr>
          </w:p>
        </w:tc>
        <w:tc>
          <w:tcPr>
            <w:tcW w:w="1440" w:type="dxa"/>
          </w:tcPr>
          <w:p w14:paraId="67ACC44A" w14:textId="77777777" w:rsidR="00C32062" w:rsidRDefault="00C32062" w:rsidP="00C11E74">
            <w:pPr>
              <w:pStyle w:val="NoSpacing"/>
              <w:jc w:val="center"/>
            </w:pPr>
            <w:r>
              <w:t>..</w:t>
            </w:r>
          </w:p>
        </w:tc>
      </w:tr>
      <w:tr w:rsidR="00C32062" w14:paraId="14836366" w14:textId="77777777" w:rsidTr="00C11E74">
        <w:tc>
          <w:tcPr>
            <w:tcW w:w="3960" w:type="dxa"/>
          </w:tcPr>
          <w:p w14:paraId="3518C23A" w14:textId="638E6E02" w:rsidR="00C32062" w:rsidRPr="00B521F0" w:rsidRDefault="00C32062" w:rsidP="00C11E74">
            <w:pPr>
              <w:pStyle w:val="NoSpacing"/>
            </w:pPr>
            <w:r>
              <w:t>Bookcase</w:t>
            </w:r>
          </w:p>
        </w:tc>
        <w:tc>
          <w:tcPr>
            <w:tcW w:w="1440" w:type="dxa"/>
          </w:tcPr>
          <w:p w14:paraId="11DFF5DA" w14:textId="07A81C53" w:rsidR="00C32062" w:rsidRDefault="00C32062" w:rsidP="00C11E74">
            <w:pPr>
              <w:pStyle w:val="NoSpacing"/>
              <w:jc w:val="center"/>
            </w:pPr>
            <w:r>
              <w:t>OF</w:t>
            </w:r>
            <w:r w:rsidRPr="00AF0385">
              <w:t>-0</w:t>
            </w:r>
            <w:r>
              <w:t>2</w:t>
            </w:r>
          </w:p>
        </w:tc>
        <w:tc>
          <w:tcPr>
            <w:tcW w:w="3960" w:type="dxa"/>
          </w:tcPr>
          <w:p w14:paraId="57E76A4F" w14:textId="77777777" w:rsidR="00C32062" w:rsidRDefault="00C32062" w:rsidP="00C11E74">
            <w:pPr>
              <w:pStyle w:val="NoSpacing"/>
            </w:pPr>
          </w:p>
        </w:tc>
        <w:tc>
          <w:tcPr>
            <w:tcW w:w="1440" w:type="dxa"/>
          </w:tcPr>
          <w:p w14:paraId="63E648CA" w14:textId="77777777" w:rsidR="00C32062" w:rsidRDefault="00C32062" w:rsidP="00C11E74">
            <w:pPr>
              <w:pStyle w:val="NoSpacing"/>
              <w:jc w:val="center"/>
            </w:pPr>
            <w:r>
              <w:t>..</w:t>
            </w:r>
          </w:p>
        </w:tc>
      </w:tr>
      <w:tr w:rsidR="00C32062" w14:paraId="7B230598" w14:textId="77777777" w:rsidTr="00C11E74">
        <w:tc>
          <w:tcPr>
            <w:tcW w:w="3960" w:type="dxa"/>
          </w:tcPr>
          <w:p w14:paraId="0F88F6C1" w14:textId="136BE4AB" w:rsidR="00C32062" w:rsidRPr="00B521F0" w:rsidRDefault="00C32062" w:rsidP="00C11E74">
            <w:pPr>
              <w:pStyle w:val="NoSpacing"/>
            </w:pPr>
            <w:r>
              <w:t>Office Chair</w:t>
            </w:r>
          </w:p>
        </w:tc>
        <w:tc>
          <w:tcPr>
            <w:tcW w:w="1440" w:type="dxa"/>
          </w:tcPr>
          <w:p w14:paraId="146F1485" w14:textId="52A319DB" w:rsidR="00C32062" w:rsidRDefault="00C32062" w:rsidP="00C11E74">
            <w:pPr>
              <w:pStyle w:val="NoSpacing"/>
              <w:jc w:val="center"/>
            </w:pPr>
            <w:r>
              <w:t>OF</w:t>
            </w:r>
            <w:r w:rsidRPr="00AF0385">
              <w:t>-0</w:t>
            </w:r>
            <w:r>
              <w:t>3</w:t>
            </w:r>
          </w:p>
        </w:tc>
        <w:tc>
          <w:tcPr>
            <w:tcW w:w="3960" w:type="dxa"/>
          </w:tcPr>
          <w:p w14:paraId="0472F3F5" w14:textId="77777777" w:rsidR="00C32062" w:rsidRDefault="00C32062" w:rsidP="00C11E74">
            <w:pPr>
              <w:pStyle w:val="NoSpacing"/>
            </w:pPr>
          </w:p>
        </w:tc>
        <w:tc>
          <w:tcPr>
            <w:tcW w:w="1440" w:type="dxa"/>
          </w:tcPr>
          <w:p w14:paraId="4905B5FA" w14:textId="77777777" w:rsidR="00C32062" w:rsidRDefault="00C32062" w:rsidP="00C11E74">
            <w:pPr>
              <w:pStyle w:val="NoSpacing"/>
              <w:jc w:val="center"/>
            </w:pPr>
          </w:p>
        </w:tc>
      </w:tr>
      <w:tr w:rsidR="00C32062" w14:paraId="02A5A6BB" w14:textId="77777777" w:rsidTr="00C11E74">
        <w:tc>
          <w:tcPr>
            <w:tcW w:w="3960" w:type="dxa"/>
          </w:tcPr>
          <w:p w14:paraId="099A86E4" w14:textId="2447E702" w:rsidR="00C32062" w:rsidRPr="00B521F0" w:rsidRDefault="00C32062" w:rsidP="00C11E74">
            <w:pPr>
              <w:pStyle w:val="NoSpacing"/>
            </w:pPr>
            <w:r>
              <w:t>Box – Books</w:t>
            </w:r>
          </w:p>
        </w:tc>
        <w:tc>
          <w:tcPr>
            <w:tcW w:w="1440" w:type="dxa"/>
          </w:tcPr>
          <w:p w14:paraId="0835973F" w14:textId="0D4B698A" w:rsidR="00C32062" w:rsidRDefault="00C32062" w:rsidP="00C11E74">
            <w:pPr>
              <w:pStyle w:val="NoSpacing"/>
              <w:jc w:val="center"/>
            </w:pPr>
            <w:r>
              <w:t>OF</w:t>
            </w:r>
            <w:r w:rsidRPr="00AF0385">
              <w:t>-0</w:t>
            </w:r>
            <w:r>
              <w:t>4</w:t>
            </w:r>
          </w:p>
        </w:tc>
        <w:tc>
          <w:tcPr>
            <w:tcW w:w="3960" w:type="dxa"/>
          </w:tcPr>
          <w:p w14:paraId="0AF80B21" w14:textId="77777777" w:rsidR="00C32062" w:rsidRDefault="00C32062" w:rsidP="00C11E74">
            <w:pPr>
              <w:pStyle w:val="NoSpacing"/>
            </w:pPr>
          </w:p>
        </w:tc>
        <w:tc>
          <w:tcPr>
            <w:tcW w:w="1440" w:type="dxa"/>
          </w:tcPr>
          <w:p w14:paraId="68CFB027" w14:textId="77777777" w:rsidR="00C32062" w:rsidRDefault="00C32062" w:rsidP="00C11E74">
            <w:pPr>
              <w:pStyle w:val="NoSpacing"/>
              <w:jc w:val="center"/>
            </w:pPr>
          </w:p>
        </w:tc>
      </w:tr>
      <w:tr w:rsidR="00C32062" w14:paraId="22A3DC66" w14:textId="77777777" w:rsidTr="00C11E74">
        <w:tc>
          <w:tcPr>
            <w:tcW w:w="3960" w:type="dxa"/>
          </w:tcPr>
          <w:p w14:paraId="27FA1041" w14:textId="0840CB24" w:rsidR="00C32062" w:rsidRPr="00B521F0" w:rsidRDefault="00C32062" w:rsidP="00C32062">
            <w:pPr>
              <w:pStyle w:val="NoSpacing"/>
            </w:pPr>
            <w:r w:rsidRPr="00220D24">
              <w:t>Box –</w:t>
            </w:r>
            <w:r>
              <w:t xml:space="preserve"> Papers</w:t>
            </w:r>
          </w:p>
        </w:tc>
        <w:tc>
          <w:tcPr>
            <w:tcW w:w="1440" w:type="dxa"/>
          </w:tcPr>
          <w:p w14:paraId="3F4E498F" w14:textId="77777777" w:rsidR="00C32062" w:rsidRDefault="00C32062" w:rsidP="00C32062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3968C96B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0403D8E1" w14:textId="77777777" w:rsidR="00C32062" w:rsidRDefault="00C32062" w:rsidP="00C32062">
            <w:pPr>
              <w:pStyle w:val="NoSpacing"/>
              <w:jc w:val="center"/>
            </w:pPr>
          </w:p>
        </w:tc>
      </w:tr>
      <w:tr w:rsidR="00C32062" w14:paraId="776C62BB" w14:textId="77777777" w:rsidTr="00C11E74">
        <w:tc>
          <w:tcPr>
            <w:tcW w:w="3960" w:type="dxa"/>
          </w:tcPr>
          <w:p w14:paraId="034AF26D" w14:textId="3828EE57" w:rsidR="00C32062" w:rsidRPr="00B521F0" w:rsidRDefault="00C32062" w:rsidP="00C32062">
            <w:pPr>
              <w:pStyle w:val="NoSpacing"/>
            </w:pPr>
            <w:r>
              <w:t>Box – Curtains</w:t>
            </w:r>
          </w:p>
        </w:tc>
        <w:tc>
          <w:tcPr>
            <w:tcW w:w="1440" w:type="dxa"/>
          </w:tcPr>
          <w:p w14:paraId="6D42EA01" w14:textId="77777777" w:rsidR="00C32062" w:rsidRDefault="00C32062" w:rsidP="00C32062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3B18213A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27BF7807" w14:textId="77777777" w:rsidR="00C32062" w:rsidRDefault="00C32062" w:rsidP="00C32062">
            <w:pPr>
              <w:pStyle w:val="NoSpacing"/>
              <w:jc w:val="center"/>
            </w:pPr>
          </w:p>
        </w:tc>
      </w:tr>
      <w:tr w:rsidR="00C32062" w14:paraId="0A1ECD89" w14:textId="77777777" w:rsidTr="00C11E74">
        <w:tc>
          <w:tcPr>
            <w:tcW w:w="3960" w:type="dxa"/>
          </w:tcPr>
          <w:p w14:paraId="141496FF" w14:textId="6DB7C5EB" w:rsidR="00C32062" w:rsidRPr="00B521F0" w:rsidRDefault="00C32062" w:rsidP="00C32062">
            <w:pPr>
              <w:pStyle w:val="NoSpacing"/>
            </w:pPr>
            <w:r w:rsidRPr="00220D24">
              <w:t>Box –</w:t>
            </w:r>
          </w:p>
        </w:tc>
        <w:tc>
          <w:tcPr>
            <w:tcW w:w="1440" w:type="dxa"/>
          </w:tcPr>
          <w:p w14:paraId="74F1803D" w14:textId="77777777" w:rsidR="00C32062" w:rsidRDefault="00C32062" w:rsidP="00C32062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6FD18890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5470E570" w14:textId="77777777" w:rsidR="00C32062" w:rsidRDefault="00C32062" w:rsidP="00C32062">
            <w:pPr>
              <w:pStyle w:val="NoSpacing"/>
              <w:jc w:val="center"/>
            </w:pPr>
          </w:p>
        </w:tc>
      </w:tr>
      <w:tr w:rsidR="00C32062" w14:paraId="4C0A0478" w14:textId="77777777" w:rsidTr="00C11E74">
        <w:tc>
          <w:tcPr>
            <w:tcW w:w="3960" w:type="dxa"/>
          </w:tcPr>
          <w:p w14:paraId="5ABFBE0F" w14:textId="77777777" w:rsidR="00C32062" w:rsidRPr="00B521F0" w:rsidRDefault="00C32062" w:rsidP="00C11E74">
            <w:pPr>
              <w:pStyle w:val="NoSpacing"/>
            </w:pPr>
          </w:p>
        </w:tc>
        <w:tc>
          <w:tcPr>
            <w:tcW w:w="1440" w:type="dxa"/>
          </w:tcPr>
          <w:p w14:paraId="08EB359F" w14:textId="77777777" w:rsidR="00C32062" w:rsidRDefault="00C32062" w:rsidP="00C11E74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4274C504" w14:textId="77777777" w:rsidR="00C32062" w:rsidRDefault="00C32062" w:rsidP="00C11E74">
            <w:pPr>
              <w:pStyle w:val="NoSpacing"/>
            </w:pPr>
          </w:p>
        </w:tc>
        <w:tc>
          <w:tcPr>
            <w:tcW w:w="1440" w:type="dxa"/>
          </w:tcPr>
          <w:p w14:paraId="14B70365" w14:textId="77777777" w:rsidR="00C32062" w:rsidRDefault="00C32062" w:rsidP="00C11E74">
            <w:pPr>
              <w:pStyle w:val="NoSpacing"/>
              <w:jc w:val="center"/>
            </w:pPr>
          </w:p>
        </w:tc>
      </w:tr>
      <w:tr w:rsidR="00C32062" w14:paraId="1F2D61B8" w14:textId="77777777" w:rsidTr="00C11E74">
        <w:tc>
          <w:tcPr>
            <w:tcW w:w="3960" w:type="dxa"/>
          </w:tcPr>
          <w:p w14:paraId="375A5413" w14:textId="77777777" w:rsidR="00C32062" w:rsidRPr="00B521F0" w:rsidRDefault="00C32062" w:rsidP="00C11E74">
            <w:pPr>
              <w:pStyle w:val="NoSpacing"/>
            </w:pPr>
          </w:p>
        </w:tc>
        <w:tc>
          <w:tcPr>
            <w:tcW w:w="1440" w:type="dxa"/>
          </w:tcPr>
          <w:p w14:paraId="1F5826A2" w14:textId="77777777" w:rsidR="00C32062" w:rsidRDefault="00C32062" w:rsidP="00C11E74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13CEE481" w14:textId="77777777" w:rsidR="00C32062" w:rsidRDefault="00C32062" w:rsidP="00C11E74">
            <w:pPr>
              <w:pStyle w:val="NoSpacing"/>
            </w:pPr>
          </w:p>
        </w:tc>
        <w:tc>
          <w:tcPr>
            <w:tcW w:w="1440" w:type="dxa"/>
          </w:tcPr>
          <w:p w14:paraId="0320DF91" w14:textId="77777777" w:rsidR="00C32062" w:rsidRDefault="00C32062" w:rsidP="00C11E74">
            <w:pPr>
              <w:pStyle w:val="NoSpacing"/>
              <w:jc w:val="center"/>
            </w:pPr>
          </w:p>
        </w:tc>
      </w:tr>
      <w:tr w:rsidR="00C32062" w14:paraId="1B42B1A3" w14:textId="77777777" w:rsidTr="00C11E74">
        <w:tc>
          <w:tcPr>
            <w:tcW w:w="3960" w:type="dxa"/>
          </w:tcPr>
          <w:p w14:paraId="2B0A917C" w14:textId="77777777" w:rsidR="00C32062" w:rsidRPr="00B521F0" w:rsidRDefault="00C32062" w:rsidP="00C11E74">
            <w:pPr>
              <w:pStyle w:val="NoSpacing"/>
            </w:pPr>
          </w:p>
        </w:tc>
        <w:tc>
          <w:tcPr>
            <w:tcW w:w="1440" w:type="dxa"/>
          </w:tcPr>
          <w:p w14:paraId="4F7C1105" w14:textId="77777777" w:rsidR="00C32062" w:rsidRDefault="00C32062" w:rsidP="00C11E74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65A5D7E3" w14:textId="77777777" w:rsidR="00C32062" w:rsidRDefault="00C32062" w:rsidP="00C11E74">
            <w:pPr>
              <w:pStyle w:val="NoSpacing"/>
            </w:pPr>
          </w:p>
        </w:tc>
        <w:tc>
          <w:tcPr>
            <w:tcW w:w="1440" w:type="dxa"/>
          </w:tcPr>
          <w:p w14:paraId="26580EF6" w14:textId="77777777" w:rsidR="00C32062" w:rsidRDefault="00C32062" w:rsidP="00C11E74">
            <w:pPr>
              <w:pStyle w:val="NoSpacing"/>
              <w:jc w:val="center"/>
            </w:pPr>
          </w:p>
        </w:tc>
      </w:tr>
      <w:tr w:rsidR="00C32062" w14:paraId="04ECAD94" w14:textId="77777777" w:rsidTr="00C11E74">
        <w:tc>
          <w:tcPr>
            <w:tcW w:w="3960" w:type="dxa"/>
          </w:tcPr>
          <w:p w14:paraId="68A56B84" w14:textId="77777777" w:rsidR="00C32062" w:rsidRPr="00B521F0" w:rsidRDefault="00C32062" w:rsidP="00C11E74">
            <w:pPr>
              <w:pStyle w:val="NoSpacing"/>
            </w:pPr>
          </w:p>
        </w:tc>
        <w:tc>
          <w:tcPr>
            <w:tcW w:w="1440" w:type="dxa"/>
          </w:tcPr>
          <w:p w14:paraId="2D1A94B9" w14:textId="77777777" w:rsidR="00C32062" w:rsidRDefault="00C32062" w:rsidP="00C11E74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6FC85B04" w14:textId="77777777" w:rsidR="00C32062" w:rsidRDefault="00C32062" w:rsidP="00C11E74">
            <w:pPr>
              <w:pStyle w:val="NoSpacing"/>
            </w:pPr>
          </w:p>
        </w:tc>
        <w:tc>
          <w:tcPr>
            <w:tcW w:w="1440" w:type="dxa"/>
          </w:tcPr>
          <w:p w14:paraId="7458922D" w14:textId="77777777" w:rsidR="00C32062" w:rsidRDefault="00C32062" w:rsidP="00C11E74">
            <w:pPr>
              <w:pStyle w:val="NoSpacing"/>
              <w:jc w:val="center"/>
            </w:pPr>
          </w:p>
        </w:tc>
      </w:tr>
    </w:tbl>
    <w:p w14:paraId="21085126" w14:textId="77777777" w:rsidR="00C32062" w:rsidRDefault="00C32062" w:rsidP="00C32062">
      <w:pPr>
        <w:pStyle w:val="Heading1"/>
        <w:jc w:val="center"/>
        <w:rPr>
          <w:color w:val="007FFF"/>
          <w:sz w:val="48"/>
          <w:szCs w:val="14"/>
        </w:rPr>
      </w:pPr>
    </w:p>
    <w:p w14:paraId="2FE1F144" w14:textId="77777777" w:rsidR="00C32062" w:rsidRDefault="00C32062">
      <w:pPr>
        <w:spacing w:before="0" w:after="160" w:line="259" w:lineRule="auto"/>
        <w:rPr>
          <w:b/>
          <w:color w:val="007FFF"/>
          <w:sz w:val="48"/>
          <w:szCs w:val="14"/>
        </w:rPr>
      </w:pPr>
      <w:r>
        <w:rPr>
          <w:color w:val="007FFF"/>
          <w:sz w:val="48"/>
          <w:szCs w:val="14"/>
        </w:rPr>
        <w:br w:type="page"/>
      </w:r>
    </w:p>
    <w:p w14:paraId="468F25CC" w14:textId="23B8A9F9" w:rsidR="00C32062" w:rsidRPr="00B521F0" w:rsidRDefault="00C32062" w:rsidP="00C32062">
      <w:pPr>
        <w:pStyle w:val="Heading1"/>
        <w:jc w:val="center"/>
        <w:rPr>
          <w:color w:val="007FFF"/>
          <w:sz w:val="48"/>
          <w:szCs w:val="14"/>
        </w:rPr>
      </w:pPr>
      <w:r>
        <w:rPr>
          <w:color w:val="007FFF"/>
          <w:sz w:val="48"/>
          <w:szCs w:val="14"/>
        </w:rPr>
        <w:lastRenderedPageBreak/>
        <w:t>Family Room</w:t>
      </w:r>
    </w:p>
    <w:tbl>
      <w:tblPr>
        <w:tblStyle w:val="TableGrid"/>
        <w:tblW w:w="10800" w:type="dxa"/>
        <w:tblBorders>
          <w:top w:val="single" w:sz="4" w:space="0" w:color="007FFF"/>
          <w:left w:val="single" w:sz="4" w:space="0" w:color="007FFF"/>
          <w:bottom w:val="single" w:sz="4" w:space="0" w:color="007FFF"/>
          <w:right w:val="single" w:sz="4" w:space="0" w:color="007FFF"/>
          <w:insideH w:val="single" w:sz="4" w:space="0" w:color="007FFF"/>
          <w:insideV w:val="single" w:sz="4" w:space="0" w:color="007FFF"/>
        </w:tblBorders>
        <w:tblLook w:val="04A0" w:firstRow="1" w:lastRow="0" w:firstColumn="1" w:lastColumn="0" w:noHBand="0" w:noVBand="1"/>
      </w:tblPr>
      <w:tblGrid>
        <w:gridCol w:w="3960"/>
        <w:gridCol w:w="1440"/>
        <w:gridCol w:w="3960"/>
        <w:gridCol w:w="1440"/>
      </w:tblGrid>
      <w:tr w:rsidR="00C32062" w:rsidRPr="00B521F0" w14:paraId="73143A0E" w14:textId="77777777" w:rsidTr="00C11E74">
        <w:tc>
          <w:tcPr>
            <w:tcW w:w="3960" w:type="dxa"/>
            <w:shd w:val="clear" w:color="auto" w:fill="007FFF"/>
          </w:tcPr>
          <w:p w14:paraId="7CA9E2A4" w14:textId="77777777" w:rsidR="00C32062" w:rsidRPr="00B521F0" w:rsidRDefault="00C32062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1C689E1F" w14:textId="77777777" w:rsidR="00C32062" w:rsidRPr="00B521F0" w:rsidRDefault="00C32062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  <w:tc>
          <w:tcPr>
            <w:tcW w:w="3960" w:type="dxa"/>
            <w:shd w:val="clear" w:color="auto" w:fill="007FFF"/>
          </w:tcPr>
          <w:p w14:paraId="7486DE81" w14:textId="77777777" w:rsidR="00C32062" w:rsidRPr="00B521F0" w:rsidRDefault="00C32062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7512F37F" w14:textId="77777777" w:rsidR="00C32062" w:rsidRPr="00B521F0" w:rsidRDefault="00C32062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</w:tr>
      <w:tr w:rsidR="00C32062" w14:paraId="0E0A3AB2" w14:textId="77777777" w:rsidTr="00C11E74">
        <w:tc>
          <w:tcPr>
            <w:tcW w:w="3960" w:type="dxa"/>
          </w:tcPr>
          <w:p w14:paraId="6A043314" w14:textId="15933A44" w:rsidR="00C32062" w:rsidRPr="00B521F0" w:rsidRDefault="00C32062" w:rsidP="00C11E74">
            <w:pPr>
              <w:pStyle w:val="NoSpacing"/>
            </w:pPr>
            <w:r>
              <w:t>Television</w:t>
            </w:r>
          </w:p>
        </w:tc>
        <w:tc>
          <w:tcPr>
            <w:tcW w:w="1440" w:type="dxa"/>
          </w:tcPr>
          <w:p w14:paraId="3E287A2E" w14:textId="1F04ED50" w:rsidR="00C32062" w:rsidRDefault="00C32062" w:rsidP="00C11E74">
            <w:pPr>
              <w:pStyle w:val="NoSpacing"/>
              <w:jc w:val="center"/>
            </w:pPr>
            <w:r>
              <w:t>FR-01</w:t>
            </w:r>
          </w:p>
        </w:tc>
        <w:tc>
          <w:tcPr>
            <w:tcW w:w="3960" w:type="dxa"/>
          </w:tcPr>
          <w:p w14:paraId="31E4107A" w14:textId="77777777" w:rsidR="00C32062" w:rsidRDefault="00C32062" w:rsidP="00C11E74">
            <w:pPr>
              <w:pStyle w:val="NoSpacing"/>
            </w:pPr>
          </w:p>
        </w:tc>
        <w:tc>
          <w:tcPr>
            <w:tcW w:w="1440" w:type="dxa"/>
          </w:tcPr>
          <w:p w14:paraId="1558E307" w14:textId="77777777" w:rsidR="00C32062" w:rsidRDefault="00C32062" w:rsidP="00C11E74">
            <w:pPr>
              <w:pStyle w:val="NoSpacing"/>
              <w:jc w:val="center"/>
            </w:pPr>
            <w:r>
              <w:t>..</w:t>
            </w:r>
          </w:p>
        </w:tc>
      </w:tr>
      <w:tr w:rsidR="00C32062" w14:paraId="63315F0C" w14:textId="77777777" w:rsidTr="00C11E74">
        <w:tc>
          <w:tcPr>
            <w:tcW w:w="3960" w:type="dxa"/>
          </w:tcPr>
          <w:p w14:paraId="397A6627" w14:textId="527D2D26" w:rsidR="00C32062" w:rsidRPr="00B521F0" w:rsidRDefault="00C32062" w:rsidP="00C11E74">
            <w:pPr>
              <w:pStyle w:val="NoSpacing"/>
            </w:pPr>
            <w:r>
              <w:t>Bookcase</w:t>
            </w:r>
          </w:p>
        </w:tc>
        <w:tc>
          <w:tcPr>
            <w:tcW w:w="1440" w:type="dxa"/>
          </w:tcPr>
          <w:p w14:paraId="27ADB572" w14:textId="078379D4" w:rsidR="00C32062" w:rsidRDefault="00C32062" w:rsidP="00C11E74">
            <w:pPr>
              <w:pStyle w:val="NoSpacing"/>
              <w:jc w:val="center"/>
            </w:pPr>
            <w:r>
              <w:t>FR</w:t>
            </w:r>
            <w:r w:rsidRPr="00AF0385">
              <w:t>-0</w:t>
            </w:r>
            <w:r>
              <w:t>2</w:t>
            </w:r>
          </w:p>
        </w:tc>
        <w:tc>
          <w:tcPr>
            <w:tcW w:w="3960" w:type="dxa"/>
          </w:tcPr>
          <w:p w14:paraId="4E1690A2" w14:textId="77777777" w:rsidR="00C32062" w:rsidRDefault="00C32062" w:rsidP="00C11E74">
            <w:pPr>
              <w:pStyle w:val="NoSpacing"/>
            </w:pPr>
          </w:p>
        </w:tc>
        <w:tc>
          <w:tcPr>
            <w:tcW w:w="1440" w:type="dxa"/>
          </w:tcPr>
          <w:p w14:paraId="52B775DC" w14:textId="77777777" w:rsidR="00C32062" w:rsidRDefault="00C32062" w:rsidP="00C11E74">
            <w:pPr>
              <w:pStyle w:val="NoSpacing"/>
              <w:jc w:val="center"/>
            </w:pPr>
            <w:r>
              <w:t>..</w:t>
            </w:r>
          </w:p>
        </w:tc>
      </w:tr>
      <w:tr w:rsidR="00C32062" w14:paraId="7E200E13" w14:textId="77777777" w:rsidTr="00C11E74">
        <w:tc>
          <w:tcPr>
            <w:tcW w:w="3960" w:type="dxa"/>
          </w:tcPr>
          <w:p w14:paraId="78183F4D" w14:textId="460AA55B" w:rsidR="00C32062" w:rsidRPr="00B521F0" w:rsidRDefault="00C32062" w:rsidP="00C32062">
            <w:pPr>
              <w:pStyle w:val="NoSpacing"/>
            </w:pPr>
            <w:r>
              <w:t>Sofa</w:t>
            </w:r>
          </w:p>
        </w:tc>
        <w:tc>
          <w:tcPr>
            <w:tcW w:w="1440" w:type="dxa"/>
          </w:tcPr>
          <w:p w14:paraId="5541550C" w14:textId="74FF2F68" w:rsidR="00C32062" w:rsidRDefault="00C32062" w:rsidP="00C32062">
            <w:pPr>
              <w:pStyle w:val="NoSpacing"/>
              <w:jc w:val="center"/>
            </w:pPr>
            <w:r>
              <w:t>FR</w:t>
            </w:r>
            <w:r w:rsidRPr="00AF0385">
              <w:t>-0</w:t>
            </w:r>
            <w:r>
              <w:t>3</w:t>
            </w:r>
          </w:p>
        </w:tc>
        <w:tc>
          <w:tcPr>
            <w:tcW w:w="3960" w:type="dxa"/>
          </w:tcPr>
          <w:p w14:paraId="466892BD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34D22D49" w14:textId="77777777" w:rsidR="00C32062" w:rsidRDefault="00C32062" w:rsidP="00C32062">
            <w:pPr>
              <w:pStyle w:val="NoSpacing"/>
              <w:jc w:val="center"/>
            </w:pPr>
          </w:p>
        </w:tc>
      </w:tr>
      <w:tr w:rsidR="00C32062" w14:paraId="54C867E5" w14:textId="77777777" w:rsidTr="00C11E74">
        <w:tc>
          <w:tcPr>
            <w:tcW w:w="3960" w:type="dxa"/>
          </w:tcPr>
          <w:p w14:paraId="2EC8F6D3" w14:textId="2DC4FA34" w:rsidR="00C32062" w:rsidRPr="00B521F0" w:rsidRDefault="00C32062" w:rsidP="00C32062">
            <w:pPr>
              <w:pStyle w:val="NoSpacing"/>
            </w:pPr>
            <w:r>
              <w:t>Coffee Table</w:t>
            </w:r>
          </w:p>
        </w:tc>
        <w:tc>
          <w:tcPr>
            <w:tcW w:w="1440" w:type="dxa"/>
          </w:tcPr>
          <w:p w14:paraId="6EB1C34F" w14:textId="0C2B2DB0" w:rsidR="00C32062" w:rsidRDefault="00C32062" w:rsidP="00C32062">
            <w:pPr>
              <w:pStyle w:val="NoSpacing"/>
              <w:jc w:val="center"/>
            </w:pPr>
            <w:r>
              <w:t>FR</w:t>
            </w:r>
            <w:r w:rsidRPr="00AF0385">
              <w:t>-0</w:t>
            </w:r>
            <w:r>
              <w:t>4</w:t>
            </w:r>
          </w:p>
        </w:tc>
        <w:tc>
          <w:tcPr>
            <w:tcW w:w="3960" w:type="dxa"/>
          </w:tcPr>
          <w:p w14:paraId="349E928E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426917F2" w14:textId="77777777" w:rsidR="00C32062" w:rsidRDefault="00C32062" w:rsidP="00C32062">
            <w:pPr>
              <w:pStyle w:val="NoSpacing"/>
              <w:jc w:val="center"/>
            </w:pPr>
          </w:p>
        </w:tc>
      </w:tr>
      <w:tr w:rsidR="00C32062" w14:paraId="05EEADBC" w14:textId="77777777" w:rsidTr="00C11E74">
        <w:tc>
          <w:tcPr>
            <w:tcW w:w="3960" w:type="dxa"/>
          </w:tcPr>
          <w:p w14:paraId="274692E3" w14:textId="00FB47D5" w:rsidR="00C32062" w:rsidRPr="00B521F0" w:rsidRDefault="00C32062" w:rsidP="00C32062">
            <w:pPr>
              <w:pStyle w:val="NoSpacing"/>
            </w:pPr>
            <w:r>
              <w:t>Rug</w:t>
            </w:r>
          </w:p>
        </w:tc>
        <w:tc>
          <w:tcPr>
            <w:tcW w:w="1440" w:type="dxa"/>
          </w:tcPr>
          <w:p w14:paraId="597DC802" w14:textId="77777777" w:rsidR="00C32062" w:rsidRDefault="00C32062" w:rsidP="00C32062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496EE1BF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3DD7413E" w14:textId="77777777" w:rsidR="00C32062" w:rsidRDefault="00C32062" w:rsidP="00C32062">
            <w:pPr>
              <w:pStyle w:val="NoSpacing"/>
              <w:jc w:val="center"/>
            </w:pPr>
          </w:p>
        </w:tc>
      </w:tr>
      <w:tr w:rsidR="00C32062" w14:paraId="22F88A5C" w14:textId="77777777" w:rsidTr="00C11E74">
        <w:tc>
          <w:tcPr>
            <w:tcW w:w="3960" w:type="dxa"/>
          </w:tcPr>
          <w:p w14:paraId="308BC057" w14:textId="02D4EA08" w:rsidR="00C32062" w:rsidRPr="00B521F0" w:rsidRDefault="00C32062" w:rsidP="00C32062">
            <w:pPr>
              <w:pStyle w:val="NoSpacing"/>
            </w:pPr>
            <w:r>
              <w:t>Box – Toys and Games</w:t>
            </w:r>
          </w:p>
        </w:tc>
        <w:tc>
          <w:tcPr>
            <w:tcW w:w="1440" w:type="dxa"/>
          </w:tcPr>
          <w:p w14:paraId="7C5EA889" w14:textId="77777777" w:rsidR="00C32062" w:rsidRDefault="00C32062" w:rsidP="00C32062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5674954A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51902C19" w14:textId="77777777" w:rsidR="00C32062" w:rsidRDefault="00C32062" w:rsidP="00C32062">
            <w:pPr>
              <w:pStyle w:val="NoSpacing"/>
              <w:jc w:val="center"/>
            </w:pPr>
          </w:p>
        </w:tc>
      </w:tr>
      <w:tr w:rsidR="00C32062" w14:paraId="0EF049AF" w14:textId="77777777" w:rsidTr="00C11E74">
        <w:tc>
          <w:tcPr>
            <w:tcW w:w="3960" w:type="dxa"/>
          </w:tcPr>
          <w:p w14:paraId="33E0A5A4" w14:textId="77777777" w:rsidR="00C32062" w:rsidRPr="00B521F0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4C3F6396" w14:textId="77777777" w:rsidR="00C32062" w:rsidRDefault="00C32062" w:rsidP="00C32062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36DC579F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3E1A3857" w14:textId="77777777" w:rsidR="00C32062" w:rsidRDefault="00C32062" w:rsidP="00C32062">
            <w:pPr>
              <w:pStyle w:val="NoSpacing"/>
              <w:jc w:val="center"/>
            </w:pPr>
          </w:p>
        </w:tc>
      </w:tr>
      <w:tr w:rsidR="00C32062" w14:paraId="32CC5DC5" w14:textId="77777777" w:rsidTr="00C11E74">
        <w:tc>
          <w:tcPr>
            <w:tcW w:w="3960" w:type="dxa"/>
          </w:tcPr>
          <w:p w14:paraId="33477D84" w14:textId="77777777" w:rsidR="00C32062" w:rsidRPr="00B521F0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58A6FA9B" w14:textId="77777777" w:rsidR="00C32062" w:rsidRDefault="00C32062" w:rsidP="00C32062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18E8FB5B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3CFF8CE1" w14:textId="77777777" w:rsidR="00C32062" w:rsidRDefault="00C32062" w:rsidP="00C32062">
            <w:pPr>
              <w:pStyle w:val="NoSpacing"/>
              <w:jc w:val="center"/>
            </w:pPr>
          </w:p>
        </w:tc>
      </w:tr>
      <w:tr w:rsidR="00C32062" w14:paraId="6764F1C2" w14:textId="77777777" w:rsidTr="00C11E74">
        <w:tc>
          <w:tcPr>
            <w:tcW w:w="3960" w:type="dxa"/>
          </w:tcPr>
          <w:p w14:paraId="653613B9" w14:textId="77777777" w:rsidR="00C32062" w:rsidRPr="00B521F0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669F9325" w14:textId="77777777" w:rsidR="00C32062" w:rsidRDefault="00C32062" w:rsidP="00C32062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12DCE4B6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3F3ECDAB" w14:textId="77777777" w:rsidR="00C32062" w:rsidRDefault="00C32062" w:rsidP="00C32062">
            <w:pPr>
              <w:pStyle w:val="NoSpacing"/>
              <w:jc w:val="center"/>
            </w:pPr>
          </w:p>
        </w:tc>
      </w:tr>
      <w:tr w:rsidR="00C32062" w14:paraId="4B0D5C3E" w14:textId="77777777" w:rsidTr="00C11E74">
        <w:tc>
          <w:tcPr>
            <w:tcW w:w="3960" w:type="dxa"/>
          </w:tcPr>
          <w:p w14:paraId="269B9B1C" w14:textId="77777777" w:rsidR="00C32062" w:rsidRPr="00B521F0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3A9A4FC6" w14:textId="77777777" w:rsidR="00C32062" w:rsidRDefault="00C32062" w:rsidP="00C32062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4CF32729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27322DA2" w14:textId="77777777" w:rsidR="00C32062" w:rsidRDefault="00C32062" w:rsidP="00C32062">
            <w:pPr>
              <w:pStyle w:val="NoSpacing"/>
              <w:jc w:val="center"/>
            </w:pPr>
          </w:p>
        </w:tc>
      </w:tr>
      <w:tr w:rsidR="00C32062" w14:paraId="4084E3A3" w14:textId="77777777" w:rsidTr="00C11E74">
        <w:tc>
          <w:tcPr>
            <w:tcW w:w="3960" w:type="dxa"/>
          </w:tcPr>
          <w:p w14:paraId="5A989FCC" w14:textId="77777777" w:rsidR="00C32062" w:rsidRPr="00B521F0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2C3736D1" w14:textId="77777777" w:rsidR="00C32062" w:rsidRDefault="00C32062" w:rsidP="00C32062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5D3EC45E" w14:textId="77777777" w:rsidR="00C32062" w:rsidRDefault="00C32062" w:rsidP="00C32062">
            <w:pPr>
              <w:pStyle w:val="NoSpacing"/>
            </w:pPr>
          </w:p>
        </w:tc>
        <w:tc>
          <w:tcPr>
            <w:tcW w:w="1440" w:type="dxa"/>
          </w:tcPr>
          <w:p w14:paraId="4C003F30" w14:textId="77777777" w:rsidR="00C32062" w:rsidRDefault="00C32062" w:rsidP="00C32062">
            <w:pPr>
              <w:pStyle w:val="NoSpacing"/>
              <w:jc w:val="center"/>
            </w:pPr>
          </w:p>
        </w:tc>
      </w:tr>
    </w:tbl>
    <w:p w14:paraId="154D6F3E" w14:textId="1A316251" w:rsidR="00B521F0" w:rsidRPr="00B521F0" w:rsidRDefault="00B521F0" w:rsidP="00B521F0">
      <w:pPr>
        <w:pStyle w:val="Heading1"/>
        <w:jc w:val="center"/>
        <w:rPr>
          <w:color w:val="007FFF"/>
          <w:sz w:val="48"/>
          <w:szCs w:val="14"/>
        </w:rPr>
      </w:pPr>
      <w:r>
        <w:rPr>
          <w:color w:val="007FFF"/>
          <w:sz w:val="48"/>
          <w:szCs w:val="14"/>
        </w:rPr>
        <w:t>Miscellaneous</w:t>
      </w:r>
    </w:p>
    <w:tbl>
      <w:tblPr>
        <w:tblStyle w:val="TableGrid"/>
        <w:tblW w:w="10800" w:type="dxa"/>
        <w:tblBorders>
          <w:top w:val="single" w:sz="4" w:space="0" w:color="007FFF"/>
          <w:left w:val="single" w:sz="4" w:space="0" w:color="007FFF"/>
          <w:bottom w:val="single" w:sz="4" w:space="0" w:color="007FFF"/>
          <w:right w:val="single" w:sz="4" w:space="0" w:color="007FFF"/>
          <w:insideH w:val="single" w:sz="4" w:space="0" w:color="007FFF"/>
          <w:insideV w:val="single" w:sz="4" w:space="0" w:color="007FFF"/>
        </w:tblBorders>
        <w:tblLook w:val="04A0" w:firstRow="1" w:lastRow="0" w:firstColumn="1" w:lastColumn="0" w:noHBand="0" w:noVBand="1"/>
      </w:tblPr>
      <w:tblGrid>
        <w:gridCol w:w="3960"/>
        <w:gridCol w:w="1440"/>
        <w:gridCol w:w="3960"/>
        <w:gridCol w:w="1440"/>
      </w:tblGrid>
      <w:tr w:rsidR="00B521F0" w:rsidRPr="00B521F0" w14:paraId="7F17E2A0" w14:textId="77777777" w:rsidTr="00C11E74">
        <w:tc>
          <w:tcPr>
            <w:tcW w:w="3960" w:type="dxa"/>
            <w:shd w:val="clear" w:color="auto" w:fill="007FFF"/>
          </w:tcPr>
          <w:p w14:paraId="56B15FD5" w14:textId="77777777" w:rsidR="00B521F0" w:rsidRPr="00B521F0" w:rsidRDefault="00B521F0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6DB66510" w14:textId="77777777" w:rsidR="00B521F0" w:rsidRPr="00B521F0" w:rsidRDefault="00B521F0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  <w:tc>
          <w:tcPr>
            <w:tcW w:w="3960" w:type="dxa"/>
            <w:shd w:val="clear" w:color="auto" w:fill="007FFF"/>
          </w:tcPr>
          <w:p w14:paraId="09500C3B" w14:textId="77777777" w:rsidR="00B521F0" w:rsidRPr="00B521F0" w:rsidRDefault="00B521F0" w:rsidP="00C11E74">
            <w:pPr>
              <w:pStyle w:val="NoSpacing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Item Description</w:t>
            </w:r>
          </w:p>
        </w:tc>
        <w:tc>
          <w:tcPr>
            <w:tcW w:w="1440" w:type="dxa"/>
            <w:shd w:val="clear" w:color="auto" w:fill="007FFF"/>
          </w:tcPr>
          <w:p w14:paraId="5EF1D8D2" w14:textId="77777777" w:rsidR="00B521F0" w:rsidRPr="00B521F0" w:rsidRDefault="00B521F0" w:rsidP="00C11E74">
            <w:pPr>
              <w:pStyle w:val="NoSpacing"/>
              <w:jc w:val="center"/>
              <w:rPr>
                <w:color w:val="FFFFFF" w:themeColor="background1"/>
              </w:rPr>
            </w:pPr>
            <w:r w:rsidRPr="00B521F0">
              <w:rPr>
                <w:color w:val="FFFFFF" w:themeColor="background1"/>
              </w:rPr>
              <w:t>Label #</w:t>
            </w:r>
          </w:p>
        </w:tc>
      </w:tr>
      <w:tr w:rsidR="00B521F0" w14:paraId="402C182A" w14:textId="77777777" w:rsidTr="00C11E74">
        <w:tc>
          <w:tcPr>
            <w:tcW w:w="3960" w:type="dxa"/>
          </w:tcPr>
          <w:p w14:paraId="525E1B5F" w14:textId="5ED77864" w:rsidR="00B521F0" w:rsidRPr="00B521F0" w:rsidRDefault="00B521F0" w:rsidP="00B521F0">
            <w:pPr>
              <w:pStyle w:val="NoSpacing"/>
            </w:pPr>
            <w:r w:rsidRPr="00B521F0">
              <w:t>Workbench</w:t>
            </w:r>
          </w:p>
        </w:tc>
        <w:tc>
          <w:tcPr>
            <w:tcW w:w="1440" w:type="dxa"/>
          </w:tcPr>
          <w:p w14:paraId="7F4CE01A" w14:textId="54366BE0" w:rsidR="00B521F0" w:rsidRDefault="00B521F0" w:rsidP="00B521F0">
            <w:pPr>
              <w:pStyle w:val="NoSpacing"/>
              <w:jc w:val="center"/>
            </w:pPr>
            <w:r>
              <w:t>MC-01</w:t>
            </w:r>
          </w:p>
        </w:tc>
        <w:tc>
          <w:tcPr>
            <w:tcW w:w="3960" w:type="dxa"/>
          </w:tcPr>
          <w:p w14:paraId="433E486C" w14:textId="243C113E" w:rsidR="00B521F0" w:rsidRDefault="00B521F0" w:rsidP="00B521F0">
            <w:pPr>
              <w:pStyle w:val="NoSpacing"/>
            </w:pPr>
            <w:r>
              <w:t>Box –</w:t>
            </w:r>
            <w:r w:rsidRPr="00B521F0">
              <w:t xml:space="preserve"> Toys/Games</w:t>
            </w:r>
          </w:p>
        </w:tc>
        <w:tc>
          <w:tcPr>
            <w:tcW w:w="1440" w:type="dxa"/>
          </w:tcPr>
          <w:p w14:paraId="476D1E31" w14:textId="7BFB17D6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57CE1C2D" w14:textId="77777777" w:rsidTr="00C11E74">
        <w:tc>
          <w:tcPr>
            <w:tcW w:w="3960" w:type="dxa"/>
          </w:tcPr>
          <w:p w14:paraId="76A7DF57" w14:textId="142B895F" w:rsidR="00B521F0" w:rsidRPr="00B521F0" w:rsidRDefault="00B521F0" w:rsidP="00B521F0">
            <w:pPr>
              <w:pStyle w:val="NoSpacing"/>
            </w:pPr>
            <w:r>
              <w:t>Box – Hand Tools</w:t>
            </w:r>
          </w:p>
        </w:tc>
        <w:tc>
          <w:tcPr>
            <w:tcW w:w="1440" w:type="dxa"/>
          </w:tcPr>
          <w:p w14:paraId="213015E0" w14:textId="68CF2B9D" w:rsidR="00B521F0" w:rsidRDefault="00B521F0" w:rsidP="00B521F0">
            <w:pPr>
              <w:pStyle w:val="NoSpacing"/>
              <w:jc w:val="center"/>
            </w:pPr>
            <w:r>
              <w:t>MC</w:t>
            </w:r>
            <w:r w:rsidRPr="00AF0385">
              <w:t>-0</w:t>
            </w:r>
            <w:r>
              <w:t>2</w:t>
            </w:r>
          </w:p>
        </w:tc>
        <w:tc>
          <w:tcPr>
            <w:tcW w:w="3960" w:type="dxa"/>
          </w:tcPr>
          <w:p w14:paraId="4CC40339" w14:textId="632D3820" w:rsidR="00B521F0" w:rsidRDefault="00B521F0" w:rsidP="00B521F0">
            <w:pPr>
              <w:pStyle w:val="NoSpacing"/>
            </w:pPr>
            <w:r>
              <w:t>Box –</w:t>
            </w:r>
            <w:r w:rsidRPr="00B521F0">
              <w:t xml:space="preserve"> Food</w:t>
            </w:r>
          </w:p>
        </w:tc>
        <w:tc>
          <w:tcPr>
            <w:tcW w:w="1440" w:type="dxa"/>
          </w:tcPr>
          <w:p w14:paraId="16BC7B2D" w14:textId="0BF71482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60F11825" w14:textId="77777777" w:rsidTr="00C11E74">
        <w:tc>
          <w:tcPr>
            <w:tcW w:w="3960" w:type="dxa"/>
          </w:tcPr>
          <w:p w14:paraId="191BD858" w14:textId="481DA962" w:rsidR="00B521F0" w:rsidRPr="00B521F0" w:rsidRDefault="00B521F0" w:rsidP="00B521F0">
            <w:pPr>
              <w:pStyle w:val="NoSpacing"/>
            </w:pPr>
            <w:r>
              <w:t>Box – Power Tools</w:t>
            </w:r>
          </w:p>
        </w:tc>
        <w:tc>
          <w:tcPr>
            <w:tcW w:w="1440" w:type="dxa"/>
          </w:tcPr>
          <w:p w14:paraId="5C477452" w14:textId="465D214F" w:rsidR="00B521F0" w:rsidRDefault="00B521F0" w:rsidP="00B521F0">
            <w:pPr>
              <w:pStyle w:val="NoSpacing"/>
              <w:jc w:val="center"/>
            </w:pPr>
            <w:r>
              <w:t>MC-</w:t>
            </w:r>
            <w:r w:rsidRPr="00AF0385">
              <w:t>0</w:t>
            </w:r>
            <w:r>
              <w:t>3</w:t>
            </w:r>
          </w:p>
        </w:tc>
        <w:tc>
          <w:tcPr>
            <w:tcW w:w="3960" w:type="dxa"/>
          </w:tcPr>
          <w:p w14:paraId="3C464B26" w14:textId="56B7DCA9" w:rsidR="00B521F0" w:rsidRDefault="00B521F0" w:rsidP="00B521F0">
            <w:pPr>
              <w:pStyle w:val="NoSpacing"/>
            </w:pPr>
            <w:r>
              <w:t>Box –</w:t>
            </w:r>
            <w:r w:rsidRPr="00B521F0">
              <w:t xml:space="preserve"> Sewing suppl</w:t>
            </w:r>
            <w:r>
              <w:t>ies</w:t>
            </w:r>
          </w:p>
        </w:tc>
        <w:tc>
          <w:tcPr>
            <w:tcW w:w="1440" w:type="dxa"/>
          </w:tcPr>
          <w:p w14:paraId="6FBDD714" w14:textId="20DA873C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5D2F7BFF" w14:textId="77777777" w:rsidTr="00C11E74">
        <w:tc>
          <w:tcPr>
            <w:tcW w:w="3960" w:type="dxa"/>
          </w:tcPr>
          <w:p w14:paraId="1C382347" w14:textId="01FABA22" w:rsidR="00B521F0" w:rsidRPr="00B521F0" w:rsidRDefault="00B521F0" w:rsidP="00B521F0">
            <w:pPr>
              <w:pStyle w:val="NoSpacing"/>
            </w:pPr>
            <w:r w:rsidRPr="00B521F0">
              <w:t>Vacuum cleaner</w:t>
            </w:r>
          </w:p>
        </w:tc>
        <w:tc>
          <w:tcPr>
            <w:tcW w:w="1440" w:type="dxa"/>
          </w:tcPr>
          <w:p w14:paraId="30AE1A7C" w14:textId="0F2EB761" w:rsidR="00B521F0" w:rsidRDefault="00B521F0" w:rsidP="00B521F0">
            <w:pPr>
              <w:pStyle w:val="NoSpacing"/>
              <w:jc w:val="center"/>
            </w:pPr>
            <w:r>
              <w:t>MC</w:t>
            </w:r>
            <w:r w:rsidRPr="00AF0385">
              <w:t>-0</w:t>
            </w:r>
            <w:r>
              <w:t>4</w:t>
            </w:r>
          </w:p>
        </w:tc>
        <w:tc>
          <w:tcPr>
            <w:tcW w:w="3960" w:type="dxa"/>
          </w:tcPr>
          <w:p w14:paraId="223AC9A9" w14:textId="2E7A3F77" w:rsidR="00B521F0" w:rsidRDefault="00B521F0" w:rsidP="00B521F0">
            <w:pPr>
              <w:pStyle w:val="NoSpacing"/>
            </w:pPr>
            <w:r>
              <w:t>Box –</w:t>
            </w:r>
            <w:r w:rsidRPr="00B521F0">
              <w:t xml:space="preserve"> Sports equip.</w:t>
            </w:r>
          </w:p>
        </w:tc>
        <w:tc>
          <w:tcPr>
            <w:tcW w:w="1440" w:type="dxa"/>
          </w:tcPr>
          <w:p w14:paraId="44571E3A" w14:textId="7A82D1A0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3F21BF2A" w14:textId="77777777" w:rsidTr="00C11E74">
        <w:tc>
          <w:tcPr>
            <w:tcW w:w="3960" w:type="dxa"/>
          </w:tcPr>
          <w:p w14:paraId="01B4D92E" w14:textId="0AC3560A" w:rsidR="00B521F0" w:rsidRPr="00B521F0" w:rsidRDefault="00B521F0" w:rsidP="00B521F0">
            <w:pPr>
              <w:pStyle w:val="NoSpacing"/>
            </w:pPr>
            <w:r w:rsidRPr="00B521F0">
              <w:t>Lawn mower</w:t>
            </w:r>
          </w:p>
        </w:tc>
        <w:tc>
          <w:tcPr>
            <w:tcW w:w="1440" w:type="dxa"/>
          </w:tcPr>
          <w:p w14:paraId="11FC70A3" w14:textId="7777777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1C79D62A" w14:textId="423808C4" w:rsidR="00B521F0" w:rsidRDefault="00B521F0" w:rsidP="00B521F0">
            <w:pPr>
              <w:pStyle w:val="NoSpacing"/>
            </w:pPr>
            <w:r w:rsidRPr="00B521F0">
              <w:t>Clock</w:t>
            </w:r>
          </w:p>
        </w:tc>
        <w:tc>
          <w:tcPr>
            <w:tcW w:w="1440" w:type="dxa"/>
          </w:tcPr>
          <w:p w14:paraId="0919D58A" w14:textId="07B0D63F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7A2FA9BA" w14:textId="77777777" w:rsidTr="00C11E74">
        <w:tc>
          <w:tcPr>
            <w:tcW w:w="3960" w:type="dxa"/>
          </w:tcPr>
          <w:p w14:paraId="0CAF724C" w14:textId="139D6861" w:rsidR="00B521F0" w:rsidRPr="00B521F0" w:rsidRDefault="00B521F0" w:rsidP="00B521F0">
            <w:pPr>
              <w:pStyle w:val="NoSpacing"/>
            </w:pPr>
            <w:r>
              <w:t xml:space="preserve">Box – </w:t>
            </w:r>
            <w:r w:rsidRPr="00B521F0">
              <w:t>Garden</w:t>
            </w:r>
            <w:r>
              <w:t>ing</w:t>
            </w:r>
            <w:r w:rsidRPr="00B521F0">
              <w:t xml:space="preserve"> tools</w:t>
            </w:r>
          </w:p>
        </w:tc>
        <w:tc>
          <w:tcPr>
            <w:tcW w:w="1440" w:type="dxa"/>
          </w:tcPr>
          <w:p w14:paraId="41C07E63" w14:textId="7777777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10BD7F53" w14:textId="560917B5" w:rsidR="00B521F0" w:rsidRDefault="00B521F0" w:rsidP="00B521F0">
            <w:pPr>
              <w:pStyle w:val="NoSpacing"/>
            </w:pPr>
            <w:r w:rsidRPr="00B521F0">
              <w:t>Basket/Plant</w:t>
            </w:r>
          </w:p>
        </w:tc>
        <w:tc>
          <w:tcPr>
            <w:tcW w:w="1440" w:type="dxa"/>
          </w:tcPr>
          <w:p w14:paraId="50CA4115" w14:textId="2617F0C0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55E882BD" w14:textId="77777777" w:rsidTr="00C11E74">
        <w:tc>
          <w:tcPr>
            <w:tcW w:w="3960" w:type="dxa"/>
          </w:tcPr>
          <w:p w14:paraId="118F4261" w14:textId="5E0FCEB1" w:rsidR="00B521F0" w:rsidRPr="00B521F0" w:rsidRDefault="00B521F0" w:rsidP="00B521F0">
            <w:pPr>
              <w:pStyle w:val="NoSpacing"/>
            </w:pPr>
            <w:r w:rsidRPr="00B521F0">
              <w:t>Snow blower</w:t>
            </w:r>
          </w:p>
        </w:tc>
        <w:tc>
          <w:tcPr>
            <w:tcW w:w="1440" w:type="dxa"/>
          </w:tcPr>
          <w:p w14:paraId="3FF235D1" w14:textId="7777777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4A075DB4" w14:textId="786A376D" w:rsidR="00B521F0" w:rsidRDefault="00B521F0" w:rsidP="00B521F0">
            <w:pPr>
              <w:pStyle w:val="NoSpacing"/>
            </w:pPr>
            <w:r w:rsidRPr="00B521F0">
              <w:t>Sewing mach</w:t>
            </w:r>
            <w:r>
              <w:t>ine</w:t>
            </w:r>
          </w:p>
        </w:tc>
        <w:tc>
          <w:tcPr>
            <w:tcW w:w="1440" w:type="dxa"/>
          </w:tcPr>
          <w:p w14:paraId="17A2A6DF" w14:textId="7F7BC29F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0DCDCFF2" w14:textId="77777777" w:rsidTr="00C11E74">
        <w:tc>
          <w:tcPr>
            <w:tcW w:w="3960" w:type="dxa"/>
          </w:tcPr>
          <w:p w14:paraId="53EC82AC" w14:textId="3E6248E1" w:rsidR="00B521F0" w:rsidRPr="00B521F0" w:rsidRDefault="00B521F0" w:rsidP="00B521F0">
            <w:pPr>
              <w:pStyle w:val="NoSpacing"/>
            </w:pPr>
            <w:r w:rsidRPr="00B521F0">
              <w:t>Wash</w:t>
            </w:r>
            <w:r>
              <w:t xml:space="preserve">ing </w:t>
            </w:r>
            <w:r w:rsidRPr="00B521F0">
              <w:t>Machine</w:t>
            </w:r>
          </w:p>
        </w:tc>
        <w:tc>
          <w:tcPr>
            <w:tcW w:w="1440" w:type="dxa"/>
          </w:tcPr>
          <w:p w14:paraId="335DDD8C" w14:textId="7777777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33090E44" w14:textId="5FA89DA2" w:rsidR="00B521F0" w:rsidRDefault="00B521F0" w:rsidP="00B521F0">
            <w:pPr>
              <w:pStyle w:val="NoSpacing"/>
            </w:pPr>
            <w:r>
              <w:t xml:space="preserve">Box – </w:t>
            </w:r>
            <w:r w:rsidRPr="00B521F0">
              <w:t>Fitness equip</w:t>
            </w:r>
          </w:p>
        </w:tc>
        <w:tc>
          <w:tcPr>
            <w:tcW w:w="1440" w:type="dxa"/>
          </w:tcPr>
          <w:p w14:paraId="7D750856" w14:textId="49E65BE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7E606B2B" w14:textId="77777777" w:rsidTr="00C11E74">
        <w:tc>
          <w:tcPr>
            <w:tcW w:w="3960" w:type="dxa"/>
          </w:tcPr>
          <w:p w14:paraId="2BAF1E67" w14:textId="5B92C87D" w:rsidR="00B521F0" w:rsidRPr="00B521F0" w:rsidRDefault="00B521F0" w:rsidP="00B521F0">
            <w:pPr>
              <w:pStyle w:val="NoSpacing"/>
            </w:pPr>
            <w:r>
              <w:t>Clothes Dryer</w:t>
            </w:r>
          </w:p>
        </w:tc>
        <w:tc>
          <w:tcPr>
            <w:tcW w:w="1440" w:type="dxa"/>
          </w:tcPr>
          <w:p w14:paraId="782E24B0" w14:textId="7777777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1D427AE3" w14:textId="69C1E33A" w:rsidR="00B521F0" w:rsidRDefault="00B521F0" w:rsidP="00B521F0">
            <w:pPr>
              <w:pStyle w:val="NoSpacing"/>
            </w:pPr>
            <w:r>
              <w:t xml:space="preserve">Box – </w:t>
            </w:r>
            <w:r w:rsidRPr="00B521F0">
              <w:t>Liquor/Wine</w:t>
            </w:r>
            <w:r>
              <w:t xml:space="preserve"> 1</w:t>
            </w:r>
          </w:p>
        </w:tc>
        <w:tc>
          <w:tcPr>
            <w:tcW w:w="1440" w:type="dxa"/>
          </w:tcPr>
          <w:p w14:paraId="1A710F30" w14:textId="2560766D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7A1EABCB" w14:textId="77777777" w:rsidTr="00C11E74">
        <w:tc>
          <w:tcPr>
            <w:tcW w:w="3960" w:type="dxa"/>
          </w:tcPr>
          <w:p w14:paraId="53FC3C71" w14:textId="29223AB4" w:rsidR="00B521F0" w:rsidRPr="00B521F0" w:rsidRDefault="00B521F0" w:rsidP="00B521F0">
            <w:pPr>
              <w:pStyle w:val="NoSpacing"/>
            </w:pPr>
            <w:r w:rsidRPr="00B521F0">
              <w:t>Iron</w:t>
            </w:r>
            <w:r>
              <w:t xml:space="preserve">ing </w:t>
            </w:r>
            <w:r w:rsidRPr="00B521F0">
              <w:t>board</w:t>
            </w:r>
          </w:p>
        </w:tc>
        <w:tc>
          <w:tcPr>
            <w:tcW w:w="1440" w:type="dxa"/>
          </w:tcPr>
          <w:p w14:paraId="0EA7A394" w14:textId="7777777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503B2727" w14:textId="33368C71" w:rsidR="00B521F0" w:rsidRDefault="00B521F0" w:rsidP="00B521F0">
            <w:pPr>
              <w:pStyle w:val="NoSpacing"/>
            </w:pPr>
            <w:r>
              <w:t xml:space="preserve">Box – </w:t>
            </w:r>
            <w:r w:rsidRPr="00B521F0">
              <w:t>Liquor/Wine</w:t>
            </w:r>
            <w:r>
              <w:t xml:space="preserve"> 2</w:t>
            </w:r>
          </w:p>
        </w:tc>
        <w:tc>
          <w:tcPr>
            <w:tcW w:w="1440" w:type="dxa"/>
          </w:tcPr>
          <w:p w14:paraId="0859DA77" w14:textId="00ABEE58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14C00865" w14:textId="77777777" w:rsidTr="00C11E74">
        <w:tc>
          <w:tcPr>
            <w:tcW w:w="3960" w:type="dxa"/>
          </w:tcPr>
          <w:p w14:paraId="05B17D2A" w14:textId="5AF4C682" w:rsidR="00B521F0" w:rsidRPr="00B521F0" w:rsidRDefault="00B521F0" w:rsidP="00B521F0">
            <w:pPr>
              <w:pStyle w:val="NoSpacing"/>
            </w:pPr>
            <w:r w:rsidRPr="00B521F0">
              <w:t>Barbeque</w:t>
            </w:r>
          </w:p>
        </w:tc>
        <w:tc>
          <w:tcPr>
            <w:tcW w:w="1440" w:type="dxa"/>
          </w:tcPr>
          <w:p w14:paraId="051B75D3" w14:textId="7777777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0983D0A9" w14:textId="13A57574" w:rsid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20E88EEE" w14:textId="5EE3690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42ED347C" w14:textId="77777777" w:rsidTr="00C11E74">
        <w:tc>
          <w:tcPr>
            <w:tcW w:w="3960" w:type="dxa"/>
          </w:tcPr>
          <w:p w14:paraId="1AEFE3E8" w14:textId="7B705E1D" w:rsidR="00B521F0" w:rsidRPr="00B521F0" w:rsidRDefault="00B521F0" w:rsidP="00B521F0">
            <w:pPr>
              <w:pStyle w:val="NoSpacing"/>
            </w:pPr>
            <w:r>
              <w:t>Patio Table</w:t>
            </w:r>
          </w:p>
        </w:tc>
        <w:tc>
          <w:tcPr>
            <w:tcW w:w="1440" w:type="dxa"/>
          </w:tcPr>
          <w:p w14:paraId="0006FB20" w14:textId="0685114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26DCA4D0" w14:textId="4E3A0383" w:rsidR="00B521F0" w:rsidRP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79AB7D27" w14:textId="55412130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125CF318" w14:textId="77777777" w:rsidTr="00C11E74">
        <w:tc>
          <w:tcPr>
            <w:tcW w:w="3960" w:type="dxa"/>
          </w:tcPr>
          <w:p w14:paraId="3AEBC2DD" w14:textId="06D771B3" w:rsidR="00B521F0" w:rsidRPr="00B521F0" w:rsidRDefault="00B521F0" w:rsidP="00B521F0">
            <w:pPr>
              <w:pStyle w:val="NoSpacing"/>
            </w:pPr>
            <w:r>
              <w:t>Patio Chairs</w:t>
            </w:r>
          </w:p>
        </w:tc>
        <w:tc>
          <w:tcPr>
            <w:tcW w:w="1440" w:type="dxa"/>
          </w:tcPr>
          <w:p w14:paraId="019F6CBC" w14:textId="73B9E5CA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5C1B109B" w14:textId="525B179F" w:rsidR="00B521F0" w:rsidRP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1558FFE0" w14:textId="3EA3061B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14A37ED2" w14:textId="77777777" w:rsidTr="00C11E74">
        <w:tc>
          <w:tcPr>
            <w:tcW w:w="3960" w:type="dxa"/>
          </w:tcPr>
          <w:p w14:paraId="0EA54602" w14:textId="20B6484D" w:rsidR="00B521F0" w:rsidRDefault="00B521F0" w:rsidP="00B521F0">
            <w:pPr>
              <w:pStyle w:val="NoSpacing"/>
            </w:pPr>
            <w:r>
              <w:t xml:space="preserve">Box – </w:t>
            </w:r>
            <w:r w:rsidRPr="00B521F0">
              <w:t>Books</w:t>
            </w:r>
          </w:p>
        </w:tc>
        <w:tc>
          <w:tcPr>
            <w:tcW w:w="1440" w:type="dxa"/>
          </w:tcPr>
          <w:p w14:paraId="757B66EE" w14:textId="0A86F78B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1A28BF1C" w14:textId="0BA6169E" w:rsidR="00B521F0" w:rsidRP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28385862" w14:textId="0F2E0138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29E1EA4C" w14:textId="77777777" w:rsidTr="00C11E74">
        <w:tc>
          <w:tcPr>
            <w:tcW w:w="3960" w:type="dxa"/>
          </w:tcPr>
          <w:p w14:paraId="6F1BB7C4" w14:textId="22246D2E" w:rsidR="00B521F0" w:rsidRDefault="00B521F0" w:rsidP="00B521F0">
            <w:pPr>
              <w:pStyle w:val="NoSpacing"/>
            </w:pPr>
            <w:r>
              <w:t xml:space="preserve">Box – </w:t>
            </w:r>
            <w:r w:rsidRPr="00B521F0">
              <w:t>Firep</w:t>
            </w:r>
            <w:r>
              <w:t>lace Equipment</w:t>
            </w:r>
          </w:p>
        </w:tc>
        <w:tc>
          <w:tcPr>
            <w:tcW w:w="1440" w:type="dxa"/>
          </w:tcPr>
          <w:p w14:paraId="1565CEDF" w14:textId="76D33C60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7DBDED71" w14:textId="26D1D111" w:rsidR="00B521F0" w:rsidRP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7A4AFD3C" w14:textId="72F178CA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013F2296" w14:textId="77777777" w:rsidTr="00C11E74">
        <w:tc>
          <w:tcPr>
            <w:tcW w:w="3960" w:type="dxa"/>
          </w:tcPr>
          <w:p w14:paraId="4189E0F3" w14:textId="6745B760" w:rsidR="00B521F0" w:rsidRDefault="00B521F0" w:rsidP="00B521F0">
            <w:pPr>
              <w:pStyle w:val="NoSpacing"/>
            </w:pPr>
            <w:r w:rsidRPr="00AB7668">
              <w:t>Bicycle</w:t>
            </w:r>
            <w:r>
              <w:t xml:space="preserve"> 1</w:t>
            </w:r>
          </w:p>
        </w:tc>
        <w:tc>
          <w:tcPr>
            <w:tcW w:w="1440" w:type="dxa"/>
          </w:tcPr>
          <w:p w14:paraId="6187992D" w14:textId="20C02783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2A0C3774" w14:textId="5A4E4A8C" w:rsidR="00B521F0" w:rsidRP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31B82A65" w14:textId="34B3C71C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4A4C5F7C" w14:textId="77777777" w:rsidTr="00C11E74">
        <w:tc>
          <w:tcPr>
            <w:tcW w:w="3960" w:type="dxa"/>
          </w:tcPr>
          <w:p w14:paraId="3122E924" w14:textId="1B27DB77" w:rsidR="00B521F0" w:rsidRDefault="00B521F0" w:rsidP="00B521F0">
            <w:pPr>
              <w:pStyle w:val="NoSpacing"/>
            </w:pPr>
            <w:r w:rsidRPr="00AB7668">
              <w:t>Bicycle</w:t>
            </w:r>
            <w:r>
              <w:t xml:space="preserve"> 2</w:t>
            </w:r>
          </w:p>
        </w:tc>
        <w:tc>
          <w:tcPr>
            <w:tcW w:w="1440" w:type="dxa"/>
          </w:tcPr>
          <w:p w14:paraId="2356E112" w14:textId="06B89127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570544F5" w14:textId="04878FE9" w:rsidR="00B521F0" w:rsidRP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0033478B" w14:textId="6FEA3C09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  <w:tr w:rsidR="00B521F0" w14:paraId="63B7172C" w14:textId="77777777" w:rsidTr="00C11E74">
        <w:tc>
          <w:tcPr>
            <w:tcW w:w="3960" w:type="dxa"/>
          </w:tcPr>
          <w:p w14:paraId="3B395334" w14:textId="25B91AC4" w:rsidR="00B521F0" w:rsidRDefault="00B521F0" w:rsidP="00B521F0">
            <w:pPr>
              <w:pStyle w:val="NoSpacing"/>
            </w:pPr>
            <w:r w:rsidRPr="00AB7668">
              <w:t>Bicycle</w:t>
            </w:r>
            <w:r>
              <w:t xml:space="preserve"> 3</w:t>
            </w:r>
          </w:p>
        </w:tc>
        <w:tc>
          <w:tcPr>
            <w:tcW w:w="1440" w:type="dxa"/>
          </w:tcPr>
          <w:p w14:paraId="2139CF07" w14:textId="71A5405C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  <w:tc>
          <w:tcPr>
            <w:tcW w:w="3960" w:type="dxa"/>
          </w:tcPr>
          <w:p w14:paraId="41C810EA" w14:textId="55FE6B27" w:rsidR="00B521F0" w:rsidRPr="00B521F0" w:rsidRDefault="00B521F0" w:rsidP="00B521F0">
            <w:pPr>
              <w:pStyle w:val="NoSpacing"/>
            </w:pPr>
          </w:p>
        </w:tc>
        <w:tc>
          <w:tcPr>
            <w:tcW w:w="1440" w:type="dxa"/>
          </w:tcPr>
          <w:p w14:paraId="333DC4E3" w14:textId="080E0E53" w:rsidR="00B521F0" w:rsidRDefault="00B521F0" w:rsidP="00B521F0">
            <w:pPr>
              <w:pStyle w:val="NoSpacing"/>
              <w:jc w:val="center"/>
            </w:pPr>
            <w:r>
              <w:t>..</w:t>
            </w:r>
          </w:p>
        </w:tc>
      </w:tr>
    </w:tbl>
    <w:p w14:paraId="55B6B650" w14:textId="5D7CEBAF" w:rsidR="00B521F0" w:rsidRDefault="00B521F0" w:rsidP="00B521F0"/>
    <w:sectPr w:rsidR="00B521F0" w:rsidSect="00E060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10480D" w14:textId="77777777" w:rsidR="00355A6F" w:rsidRDefault="00355A6F" w:rsidP="001C2209">
      <w:pPr>
        <w:spacing w:after="0"/>
      </w:pPr>
      <w:r>
        <w:separator/>
      </w:r>
    </w:p>
  </w:endnote>
  <w:endnote w:type="continuationSeparator" w:id="0">
    <w:p w14:paraId="27198ED9" w14:textId="77777777" w:rsidR="00355A6F" w:rsidRDefault="00355A6F" w:rsidP="001C22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5E182F" w14:textId="77777777" w:rsidR="0023433E" w:rsidRDefault="002343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BE731" w14:textId="2555F68C" w:rsidR="00966CB1" w:rsidRPr="00966CB1" w:rsidRDefault="00966CB1" w:rsidP="00966CB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r w:rsidR="00A42CF7">
      <w:rPr>
        <w:noProof/>
      </w:rPr>
      <w:fldChar w:fldCharType="begin"/>
    </w:r>
    <w:r w:rsidR="00A42CF7">
      <w:rPr>
        <w:noProof/>
      </w:rPr>
      <w:instrText xml:space="preserve"> NUMPAGES   \* MERGEFORMAT </w:instrText>
    </w:r>
    <w:r w:rsidR="00A42CF7">
      <w:rPr>
        <w:noProof/>
      </w:rPr>
      <w:fldChar w:fldCharType="separate"/>
    </w:r>
    <w:r>
      <w:rPr>
        <w:noProof/>
      </w:rPr>
      <w:t>4</w:t>
    </w:r>
    <w:r w:rsidR="00A42CF7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48F2C1" w14:textId="77777777" w:rsidR="0023433E" w:rsidRDefault="002343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B6C507" w14:textId="77777777" w:rsidR="00355A6F" w:rsidRDefault="00355A6F" w:rsidP="001C2209">
      <w:pPr>
        <w:spacing w:after="0"/>
      </w:pPr>
      <w:r>
        <w:separator/>
      </w:r>
    </w:p>
  </w:footnote>
  <w:footnote w:type="continuationSeparator" w:id="0">
    <w:p w14:paraId="4BAF334F" w14:textId="77777777" w:rsidR="00355A6F" w:rsidRDefault="00355A6F" w:rsidP="001C220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13B14F" w14:textId="77777777" w:rsidR="0023433E" w:rsidRDefault="002343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55"/>
      <w:gridCol w:w="4135"/>
    </w:tblGrid>
    <w:tr w:rsidR="00825875" w:rsidRPr="002C541F" w14:paraId="21429E9F" w14:textId="77777777" w:rsidTr="00825875">
      <w:tc>
        <w:tcPr>
          <w:tcW w:w="6655" w:type="dxa"/>
        </w:tcPr>
        <w:p w14:paraId="62F43164" w14:textId="27D57B8F" w:rsidR="00825875" w:rsidRPr="002C541F" w:rsidRDefault="00B521F0" w:rsidP="00DA6AD1">
          <w:pPr>
            <w:pStyle w:val="Heading1"/>
            <w:outlineLvl w:val="0"/>
            <w:rPr>
              <w:sz w:val="56"/>
              <w:szCs w:val="18"/>
            </w:rPr>
          </w:pPr>
          <w:r>
            <w:rPr>
              <w:color w:val="007FFF"/>
              <w:sz w:val="56"/>
              <w:szCs w:val="18"/>
            </w:rPr>
            <w:t xml:space="preserve">Moving </w:t>
          </w:r>
          <w:r w:rsidR="003543FE">
            <w:rPr>
              <w:color w:val="007FFF"/>
              <w:sz w:val="56"/>
              <w:szCs w:val="18"/>
            </w:rPr>
            <w:t>Inventory</w:t>
          </w:r>
        </w:p>
      </w:tc>
      <w:tc>
        <w:tcPr>
          <w:tcW w:w="4135" w:type="dxa"/>
        </w:tcPr>
        <w:p w14:paraId="4D17B334" w14:textId="49C5BE58" w:rsidR="00825875" w:rsidRPr="002C541F" w:rsidRDefault="00825875" w:rsidP="0023433E">
          <w:pPr>
            <w:jc w:val="right"/>
            <w:rPr>
              <w:sz w:val="18"/>
              <w:szCs w:val="18"/>
            </w:rPr>
          </w:pPr>
          <w:r w:rsidRPr="002C541F">
            <w:rPr>
              <w:noProof/>
              <w:sz w:val="18"/>
              <w:szCs w:val="18"/>
            </w:rPr>
            <w:drawing>
              <wp:inline distT="0" distB="0" distL="0" distR="0" wp14:anchorId="4224161A" wp14:editId="519CF9C5">
                <wp:extent cx="2283200" cy="995681"/>
                <wp:effectExtent l="0" t="0" r="3175" b="0"/>
                <wp:docPr id="2" name="Picture 2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>
                          <a:hlinkClick r:id="rId1"/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83200" cy="99568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32139C0" w14:textId="77777777" w:rsidR="00966CB1" w:rsidRPr="002C541F" w:rsidRDefault="00966CB1" w:rsidP="00825875">
    <w:pPr>
      <w:pStyle w:val="NoSpacing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6E7B7" w14:textId="77777777" w:rsidR="0023433E" w:rsidRDefault="002343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657B2"/>
    <w:multiLevelType w:val="hybridMultilevel"/>
    <w:tmpl w:val="117C36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1374D"/>
    <w:multiLevelType w:val="hybridMultilevel"/>
    <w:tmpl w:val="74EE3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A38E1"/>
    <w:multiLevelType w:val="hybridMultilevel"/>
    <w:tmpl w:val="B9463E8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1C8B3840"/>
    <w:multiLevelType w:val="hybridMultilevel"/>
    <w:tmpl w:val="651684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EA6A25"/>
    <w:multiLevelType w:val="hybridMultilevel"/>
    <w:tmpl w:val="6E2AC60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D787AE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744988"/>
    <w:multiLevelType w:val="hybridMultilevel"/>
    <w:tmpl w:val="58DA2872"/>
    <w:lvl w:ilvl="0" w:tplc="3326B9D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3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0A7FEF"/>
    <w:multiLevelType w:val="hybridMultilevel"/>
    <w:tmpl w:val="91C0D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E6725B"/>
    <w:multiLevelType w:val="hybridMultilevel"/>
    <w:tmpl w:val="5BAAE53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FF6663"/>
    <w:multiLevelType w:val="hybridMultilevel"/>
    <w:tmpl w:val="5888B278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961942"/>
    <w:multiLevelType w:val="hybridMultilevel"/>
    <w:tmpl w:val="AB00D11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3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2724A6"/>
    <w:multiLevelType w:val="hybridMultilevel"/>
    <w:tmpl w:val="628624C0"/>
    <w:lvl w:ilvl="0" w:tplc="3326B9D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3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119D0"/>
    <w:multiLevelType w:val="hybridMultilevel"/>
    <w:tmpl w:val="B136DF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2FC"/>
    <w:multiLevelType w:val="hybridMultilevel"/>
    <w:tmpl w:val="D9E26F7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825EB1"/>
    <w:multiLevelType w:val="hybridMultilevel"/>
    <w:tmpl w:val="D22445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195DB5"/>
    <w:multiLevelType w:val="hybridMultilevel"/>
    <w:tmpl w:val="43FCA064"/>
    <w:lvl w:ilvl="0" w:tplc="719C10B6">
      <w:start w:val="1"/>
      <w:numFmt w:val="bullet"/>
      <w:lvlText w:val=""/>
      <w:lvlJc w:val="left"/>
      <w:pPr>
        <w:ind w:left="360" w:hanging="360"/>
      </w:pPr>
      <w:rPr>
        <w:rFonts w:ascii="Wingdings" w:hAnsi="Wingdings" w:hint="default"/>
        <w:sz w:val="28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84C4AF1"/>
    <w:multiLevelType w:val="hybridMultilevel"/>
    <w:tmpl w:val="9606D4F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B80D8B"/>
    <w:multiLevelType w:val="hybridMultilevel"/>
    <w:tmpl w:val="6472D3F4"/>
    <w:lvl w:ilvl="0" w:tplc="0409000F">
      <w:start w:val="1"/>
      <w:numFmt w:val="decimal"/>
      <w:lvlText w:val="%1."/>
      <w:lvlJc w:val="left"/>
      <w:pPr>
        <w:ind w:left="77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90" w:hanging="360"/>
      </w:pPr>
    </w:lvl>
    <w:lvl w:ilvl="2" w:tplc="1009001B" w:tentative="1">
      <w:start w:val="1"/>
      <w:numFmt w:val="lowerRoman"/>
      <w:lvlText w:val="%3."/>
      <w:lvlJc w:val="right"/>
      <w:pPr>
        <w:ind w:left="2210" w:hanging="180"/>
      </w:pPr>
    </w:lvl>
    <w:lvl w:ilvl="3" w:tplc="1009000F" w:tentative="1">
      <w:start w:val="1"/>
      <w:numFmt w:val="decimal"/>
      <w:lvlText w:val="%4."/>
      <w:lvlJc w:val="left"/>
      <w:pPr>
        <w:ind w:left="2930" w:hanging="360"/>
      </w:pPr>
    </w:lvl>
    <w:lvl w:ilvl="4" w:tplc="10090019" w:tentative="1">
      <w:start w:val="1"/>
      <w:numFmt w:val="lowerLetter"/>
      <w:lvlText w:val="%5."/>
      <w:lvlJc w:val="left"/>
      <w:pPr>
        <w:ind w:left="3650" w:hanging="360"/>
      </w:pPr>
    </w:lvl>
    <w:lvl w:ilvl="5" w:tplc="1009001B" w:tentative="1">
      <w:start w:val="1"/>
      <w:numFmt w:val="lowerRoman"/>
      <w:lvlText w:val="%6."/>
      <w:lvlJc w:val="right"/>
      <w:pPr>
        <w:ind w:left="4370" w:hanging="180"/>
      </w:pPr>
    </w:lvl>
    <w:lvl w:ilvl="6" w:tplc="1009000F" w:tentative="1">
      <w:start w:val="1"/>
      <w:numFmt w:val="decimal"/>
      <w:lvlText w:val="%7."/>
      <w:lvlJc w:val="left"/>
      <w:pPr>
        <w:ind w:left="5090" w:hanging="360"/>
      </w:pPr>
    </w:lvl>
    <w:lvl w:ilvl="7" w:tplc="10090019" w:tentative="1">
      <w:start w:val="1"/>
      <w:numFmt w:val="lowerLetter"/>
      <w:lvlText w:val="%8."/>
      <w:lvlJc w:val="left"/>
      <w:pPr>
        <w:ind w:left="5810" w:hanging="360"/>
      </w:pPr>
    </w:lvl>
    <w:lvl w:ilvl="8" w:tplc="10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7" w15:restartNumberingAfterBreak="0">
    <w:nsid w:val="55224067"/>
    <w:multiLevelType w:val="hybridMultilevel"/>
    <w:tmpl w:val="C8FE4146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D74810"/>
    <w:multiLevelType w:val="hybridMultilevel"/>
    <w:tmpl w:val="91DC2D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527312"/>
    <w:multiLevelType w:val="hybridMultilevel"/>
    <w:tmpl w:val="ADB68D90"/>
    <w:lvl w:ilvl="0" w:tplc="3326B9D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3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531918"/>
    <w:multiLevelType w:val="hybridMultilevel"/>
    <w:tmpl w:val="D9E26F7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3347CC"/>
    <w:multiLevelType w:val="hybridMultilevel"/>
    <w:tmpl w:val="24D67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1275A"/>
    <w:multiLevelType w:val="hybridMultilevel"/>
    <w:tmpl w:val="A98E2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C64CF7"/>
    <w:multiLevelType w:val="hybridMultilevel"/>
    <w:tmpl w:val="333E35FE"/>
    <w:lvl w:ilvl="0" w:tplc="97A632B2">
      <w:start w:val="1"/>
      <w:numFmt w:val="decimal"/>
      <w:lvlText w:val="%1.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C34E47"/>
    <w:multiLevelType w:val="multilevel"/>
    <w:tmpl w:val="7BB2F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2B62538"/>
    <w:multiLevelType w:val="hybridMultilevel"/>
    <w:tmpl w:val="1322536E"/>
    <w:lvl w:ilvl="0" w:tplc="C15EB6B6">
      <w:start w:val="1"/>
      <w:numFmt w:val="bullet"/>
      <w:lvlText w:val=""/>
      <w:lvlJc w:val="left"/>
      <w:pPr>
        <w:ind w:left="720" w:hanging="360"/>
      </w:pPr>
      <w:rPr>
        <w:rFonts w:ascii="Wingdings" w:hAnsi="Wingdings" w:hint="default"/>
        <w:sz w:val="3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BB1ED6"/>
    <w:multiLevelType w:val="hybridMultilevel"/>
    <w:tmpl w:val="5A5E2D2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A8626A"/>
    <w:multiLevelType w:val="hybridMultilevel"/>
    <w:tmpl w:val="9D16C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0"/>
  </w:num>
  <w:num w:numId="3">
    <w:abstractNumId w:val="3"/>
  </w:num>
  <w:num w:numId="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3"/>
  </w:num>
  <w:num w:numId="6">
    <w:abstractNumId w:val="1"/>
  </w:num>
  <w:num w:numId="7">
    <w:abstractNumId w:val="12"/>
  </w:num>
  <w:num w:numId="8">
    <w:abstractNumId w:val="16"/>
  </w:num>
  <w:num w:numId="9">
    <w:abstractNumId w:val="18"/>
  </w:num>
  <w:num w:numId="10">
    <w:abstractNumId w:val="21"/>
  </w:num>
  <w:num w:numId="11">
    <w:abstractNumId w:val="27"/>
  </w:num>
  <w:num w:numId="12">
    <w:abstractNumId w:val="2"/>
  </w:num>
  <w:num w:numId="13">
    <w:abstractNumId w:val="22"/>
  </w:num>
  <w:num w:numId="14">
    <w:abstractNumId w:val="15"/>
  </w:num>
  <w:num w:numId="15">
    <w:abstractNumId w:val="6"/>
  </w:num>
  <w:num w:numId="16">
    <w:abstractNumId w:val="11"/>
  </w:num>
  <w:num w:numId="17">
    <w:abstractNumId w:val="0"/>
  </w:num>
  <w:num w:numId="18">
    <w:abstractNumId w:val="8"/>
  </w:num>
  <w:num w:numId="19">
    <w:abstractNumId w:val="26"/>
  </w:num>
  <w:num w:numId="20">
    <w:abstractNumId w:val="7"/>
  </w:num>
  <w:num w:numId="21">
    <w:abstractNumId w:val="4"/>
  </w:num>
  <w:num w:numId="22">
    <w:abstractNumId w:val="5"/>
  </w:num>
  <w:num w:numId="23">
    <w:abstractNumId w:val="19"/>
  </w:num>
  <w:num w:numId="24">
    <w:abstractNumId w:val="10"/>
  </w:num>
  <w:num w:numId="25">
    <w:abstractNumId w:val="9"/>
  </w:num>
  <w:num w:numId="26">
    <w:abstractNumId w:val="17"/>
  </w:num>
  <w:num w:numId="27">
    <w:abstractNumId w:val="25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MjQ2MTIxMDMyt7RU0lEKTi0uzszPAykwrwUASvHvbywAAAA="/>
  </w:docVars>
  <w:rsids>
    <w:rsidRoot w:val="001C2209"/>
    <w:rsid w:val="000055AB"/>
    <w:rsid w:val="0002388A"/>
    <w:rsid w:val="000358AB"/>
    <w:rsid w:val="00036C84"/>
    <w:rsid w:val="00042238"/>
    <w:rsid w:val="0006165B"/>
    <w:rsid w:val="000A2C45"/>
    <w:rsid w:val="000A514C"/>
    <w:rsid w:val="000B1F65"/>
    <w:rsid w:val="000C1D59"/>
    <w:rsid w:val="000D1370"/>
    <w:rsid w:val="000D42B5"/>
    <w:rsid w:val="000D6977"/>
    <w:rsid w:val="000E37F0"/>
    <w:rsid w:val="00106387"/>
    <w:rsid w:val="001270D7"/>
    <w:rsid w:val="00127522"/>
    <w:rsid w:val="00130F34"/>
    <w:rsid w:val="00134E63"/>
    <w:rsid w:val="001376DC"/>
    <w:rsid w:val="00142074"/>
    <w:rsid w:val="00145AEA"/>
    <w:rsid w:val="0014620A"/>
    <w:rsid w:val="001A7406"/>
    <w:rsid w:val="001B4C6C"/>
    <w:rsid w:val="001B4E43"/>
    <w:rsid w:val="001B7801"/>
    <w:rsid w:val="001C188C"/>
    <w:rsid w:val="001C2209"/>
    <w:rsid w:val="001E1A92"/>
    <w:rsid w:val="001E3346"/>
    <w:rsid w:val="001E7919"/>
    <w:rsid w:val="00201805"/>
    <w:rsid w:val="00210C6B"/>
    <w:rsid w:val="00211C7E"/>
    <w:rsid w:val="002132BA"/>
    <w:rsid w:val="002167E4"/>
    <w:rsid w:val="00222CB3"/>
    <w:rsid w:val="002337A7"/>
    <w:rsid w:val="0023433E"/>
    <w:rsid w:val="002361E0"/>
    <w:rsid w:val="00267DCC"/>
    <w:rsid w:val="0027155E"/>
    <w:rsid w:val="002A2287"/>
    <w:rsid w:val="002A53FA"/>
    <w:rsid w:val="002A707C"/>
    <w:rsid w:val="002B6512"/>
    <w:rsid w:val="002B7E1F"/>
    <w:rsid w:val="002C541F"/>
    <w:rsid w:val="002C5CB9"/>
    <w:rsid w:val="002D3206"/>
    <w:rsid w:val="002D396A"/>
    <w:rsid w:val="002D3F46"/>
    <w:rsid w:val="002D652C"/>
    <w:rsid w:val="002E081A"/>
    <w:rsid w:val="002E2851"/>
    <w:rsid w:val="002E71CE"/>
    <w:rsid w:val="00300406"/>
    <w:rsid w:val="00307392"/>
    <w:rsid w:val="00313756"/>
    <w:rsid w:val="00316889"/>
    <w:rsid w:val="003543FE"/>
    <w:rsid w:val="00355A6F"/>
    <w:rsid w:val="00360ADA"/>
    <w:rsid w:val="00362F75"/>
    <w:rsid w:val="003679AA"/>
    <w:rsid w:val="00383B0B"/>
    <w:rsid w:val="0039145B"/>
    <w:rsid w:val="003C0C97"/>
    <w:rsid w:val="003E0FE6"/>
    <w:rsid w:val="003F1EF5"/>
    <w:rsid w:val="0041047E"/>
    <w:rsid w:val="00412082"/>
    <w:rsid w:val="00437268"/>
    <w:rsid w:val="00442771"/>
    <w:rsid w:val="00446AFF"/>
    <w:rsid w:val="004649D9"/>
    <w:rsid w:val="0046753E"/>
    <w:rsid w:val="00481FFE"/>
    <w:rsid w:val="00483F38"/>
    <w:rsid w:val="004A571A"/>
    <w:rsid w:val="004B7087"/>
    <w:rsid w:val="004D1317"/>
    <w:rsid w:val="004D595B"/>
    <w:rsid w:val="004E34F8"/>
    <w:rsid w:val="004E574E"/>
    <w:rsid w:val="004F222B"/>
    <w:rsid w:val="004F60F0"/>
    <w:rsid w:val="00504CC1"/>
    <w:rsid w:val="00530C03"/>
    <w:rsid w:val="0054151F"/>
    <w:rsid w:val="00551581"/>
    <w:rsid w:val="00552A1B"/>
    <w:rsid w:val="005614DB"/>
    <w:rsid w:val="00573031"/>
    <w:rsid w:val="00584262"/>
    <w:rsid w:val="00590076"/>
    <w:rsid w:val="00592E4C"/>
    <w:rsid w:val="005A25AB"/>
    <w:rsid w:val="005A6B0B"/>
    <w:rsid w:val="005C0361"/>
    <w:rsid w:val="005D6A41"/>
    <w:rsid w:val="00602F66"/>
    <w:rsid w:val="00603283"/>
    <w:rsid w:val="0061428C"/>
    <w:rsid w:val="0062142B"/>
    <w:rsid w:val="00626CA7"/>
    <w:rsid w:val="00633D15"/>
    <w:rsid w:val="006400D9"/>
    <w:rsid w:val="0064048C"/>
    <w:rsid w:val="0064272A"/>
    <w:rsid w:val="0064631B"/>
    <w:rsid w:val="0065129D"/>
    <w:rsid w:val="006549D2"/>
    <w:rsid w:val="00667020"/>
    <w:rsid w:val="006812FE"/>
    <w:rsid w:val="006960E6"/>
    <w:rsid w:val="006A465A"/>
    <w:rsid w:val="006B335E"/>
    <w:rsid w:val="006B3669"/>
    <w:rsid w:val="006B626F"/>
    <w:rsid w:val="006C3022"/>
    <w:rsid w:val="006E5D98"/>
    <w:rsid w:val="006F09BB"/>
    <w:rsid w:val="006F1719"/>
    <w:rsid w:val="006F488C"/>
    <w:rsid w:val="006F614C"/>
    <w:rsid w:val="006F7B7E"/>
    <w:rsid w:val="00710E2A"/>
    <w:rsid w:val="007123F3"/>
    <w:rsid w:val="00714FFB"/>
    <w:rsid w:val="007261BB"/>
    <w:rsid w:val="00732AC4"/>
    <w:rsid w:val="007338FC"/>
    <w:rsid w:val="00741CC7"/>
    <w:rsid w:val="00742066"/>
    <w:rsid w:val="00742EC7"/>
    <w:rsid w:val="00745078"/>
    <w:rsid w:val="00753F30"/>
    <w:rsid w:val="0075492D"/>
    <w:rsid w:val="007835E0"/>
    <w:rsid w:val="00792AA1"/>
    <w:rsid w:val="007958A6"/>
    <w:rsid w:val="007B2E03"/>
    <w:rsid w:val="007B39C9"/>
    <w:rsid w:val="007B3EE3"/>
    <w:rsid w:val="007B68ED"/>
    <w:rsid w:val="007C2263"/>
    <w:rsid w:val="007C2827"/>
    <w:rsid w:val="007D72EF"/>
    <w:rsid w:val="007E03E3"/>
    <w:rsid w:val="007F0053"/>
    <w:rsid w:val="008026E5"/>
    <w:rsid w:val="00810722"/>
    <w:rsid w:val="00814360"/>
    <w:rsid w:val="00825875"/>
    <w:rsid w:val="00831CBA"/>
    <w:rsid w:val="00836B98"/>
    <w:rsid w:val="00845B48"/>
    <w:rsid w:val="0085398F"/>
    <w:rsid w:val="00862D22"/>
    <w:rsid w:val="00866BEC"/>
    <w:rsid w:val="00872433"/>
    <w:rsid w:val="00874C11"/>
    <w:rsid w:val="00887853"/>
    <w:rsid w:val="0089583E"/>
    <w:rsid w:val="008A3032"/>
    <w:rsid w:val="008A673C"/>
    <w:rsid w:val="008C13A9"/>
    <w:rsid w:val="008D0E79"/>
    <w:rsid w:val="008E00D4"/>
    <w:rsid w:val="008E3E72"/>
    <w:rsid w:val="008E7151"/>
    <w:rsid w:val="008F099A"/>
    <w:rsid w:val="008F7DED"/>
    <w:rsid w:val="009218F6"/>
    <w:rsid w:val="00924DA2"/>
    <w:rsid w:val="009259EE"/>
    <w:rsid w:val="00937069"/>
    <w:rsid w:val="009406A3"/>
    <w:rsid w:val="0094095C"/>
    <w:rsid w:val="009544AD"/>
    <w:rsid w:val="009630E6"/>
    <w:rsid w:val="00966CB1"/>
    <w:rsid w:val="009727B9"/>
    <w:rsid w:val="00981491"/>
    <w:rsid w:val="009844F1"/>
    <w:rsid w:val="009A4C4B"/>
    <w:rsid w:val="009B6532"/>
    <w:rsid w:val="009C16EE"/>
    <w:rsid w:val="009E0B6C"/>
    <w:rsid w:val="009E1873"/>
    <w:rsid w:val="009E1BD7"/>
    <w:rsid w:val="009E5401"/>
    <w:rsid w:val="009E7F5E"/>
    <w:rsid w:val="009F74BD"/>
    <w:rsid w:val="009F768B"/>
    <w:rsid w:val="00A136D5"/>
    <w:rsid w:val="00A150F2"/>
    <w:rsid w:val="00A263F2"/>
    <w:rsid w:val="00A4015C"/>
    <w:rsid w:val="00A42CF7"/>
    <w:rsid w:val="00A5447A"/>
    <w:rsid w:val="00A608E1"/>
    <w:rsid w:val="00A67AFA"/>
    <w:rsid w:val="00A7528F"/>
    <w:rsid w:val="00AA5D6E"/>
    <w:rsid w:val="00AB5AB5"/>
    <w:rsid w:val="00AC4A70"/>
    <w:rsid w:val="00AC7B29"/>
    <w:rsid w:val="00AD0256"/>
    <w:rsid w:val="00AD53AE"/>
    <w:rsid w:val="00AE179D"/>
    <w:rsid w:val="00AF78A7"/>
    <w:rsid w:val="00B02E7C"/>
    <w:rsid w:val="00B10C27"/>
    <w:rsid w:val="00B12BB4"/>
    <w:rsid w:val="00B1573E"/>
    <w:rsid w:val="00B15D0A"/>
    <w:rsid w:val="00B1729D"/>
    <w:rsid w:val="00B24E87"/>
    <w:rsid w:val="00B33337"/>
    <w:rsid w:val="00B34BC5"/>
    <w:rsid w:val="00B355DD"/>
    <w:rsid w:val="00B36612"/>
    <w:rsid w:val="00B46928"/>
    <w:rsid w:val="00B50F16"/>
    <w:rsid w:val="00B521F0"/>
    <w:rsid w:val="00B548B3"/>
    <w:rsid w:val="00B61324"/>
    <w:rsid w:val="00B660A3"/>
    <w:rsid w:val="00B72B47"/>
    <w:rsid w:val="00B95FB4"/>
    <w:rsid w:val="00BD37AD"/>
    <w:rsid w:val="00BD7A16"/>
    <w:rsid w:val="00BD7B46"/>
    <w:rsid w:val="00BE075F"/>
    <w:rsid w:val="00BE461F"/>
    <w:rsid w:val="00BF0F2E"/>
    <w:rsid w:val="00BF4170"/>
    <w:rsid w:val="00BF7CD5"/>
    <w:rsid w:val="00C046F0"/>
    <w:rsid w:val="00C2013B"/>
    <w:rsid w:val="00C22D68"/>
    <w:rsid w:val="00C3154C"/>
    <w:rsid w:val="00C32062"/>
    <w:rsid w:val="00C321F8"/>
    <w:rsid w:val="00C34AB4"/>
    <w:rsid w:val="00C55D33"/>
    <w:rsid w:val="00C82300"/>
    <w:rsid w:val="00C92CC4"/>
    <w:rsid w:val="00C95689"/>
    <w:rsid w:val="00CA0113"/>
    <w:rsid w:val="00CA1CD0"/>
    <w:rsid w:val="00CA6F05"/>
    <w:rsid w:val="00CB63EF"/>
    <w:rsid w:val="00CC2E75"/>
    <w:rsid w:val="00CC598C"/>
    <w:rsid w:val="00CD016A"/>
    <w:rsid w:val="00CD186C"/>
    <w:rsid w:val="00CD38A1"/>
    <w:rsid w:val="00CD74C6"/>
    <w:rsid w:val="00CF3A2D"/>
    <w:rsid w:val="00CF45AD"/>
    <w:rsid w:val="00CF5BF2"/>
    <w:rsid w:val="00CF64C6"/>
    <w:rsid w:val="00CF7314"/>
    <w:rsid w:val="00D0640F"/>
    <w:rsid w:val="00D26278"/>
    <w:rsid w:val="00D43DDC"/>
    <w:rsid w:val="00D60665"/>
    <w:rsid w:val="00D72266"/>
    <w:rsid w:val="00D72CFA"/>
    <w:rsid w:val="00D7401C"/>
    <w:rsid w:val="00D76276"/>
    <w:rsid w:val="00D81266"/>
    <w:rsid w:val="00D84941"/>
    <w:rsid w:val="00DA1CBB"/>
    <w:rsid w:val="00DA586F"/>
    <w:rsid w:val="00DA6AD1"/>
    <w:rsid w:val="00DC5C30"/>
    <w:rsid w:val="00E0601F"/>
    <w:rsid w:val="00E214B1"/>
    <w:rsid w:val="00E3262F"/>
    <w:rsid w:val="00E372A1"/>
    <w:rsid w:val="00E44BDC"/>
    <w:rsid w:val="00E520D8"/>
    <w:rsid w:val="00E607AF"/>
    <w:rsid w:val="00E60C90"/>
    <w:rsid w:val="00E658D2"/>
    <w:rsid w:val="00E76649"/>
    <w:rsid w:val="00E9085F"/>
    <w:rsid w:val="00E9186C"/>
    <w:rsid w:val="00E92216"/>
    <w:rsid w:val="00EB69AC"/>
    <w:rsid w:val="00EB6DF3"/>
    <w:rsid w:val="00EC1B4F"/>
    <w:rsid w:val="00EC4020"/>
    <w:rsid w:val="00EC5C26"/>
    <w:rsid w:val="00EC7779"/>
    <w:rsid w:val="00EE0238"/>
    <w:rsid w:val="00F0449B"/>
    <w:rsid w:val="00F26A98"/>
    <w:rsid w:val="00F32A02"/>
    <w:rsid w:val="00F4106D"/>
    <w:rsid w:val="00F73AA1"/>
    <w:rsid w:val="00F84FFF"/>
    <w:rsid w:val="00FA520B"/>
    <w:rsid w:val="00FB120D"/>
    <w:rsid w:val="00FB4700"/>
    <w:rsid w:val="00FC5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164F8B"/>
  <w15:docId w15:val="{37C59427-693C-4FD2-9D07-772B9A878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4DB"/>
    <w:pPr>
      <w:spacing w:before="120" w:after="240" w:line="240" w:lineRule="auto"/>
    </w:pPr>
    <w:rPr>
      <w:rFonts w:ascii="Arial" w:eastAsia="Times New Roman" w:hAnsi="Arial" w:cs="Arial"/>
      <w:sz w:val="20"/>
      <w:szCs w:val="20"/>
    </w:rPr>
  </w:style>
  <w:style w:type="paragraph" w:styleId="Heading1">
    <w:name w:val="heading 1"/>
    <w:basedOn w:val="Header"/>
    <w:next w:val="Normal"/>
    <w:link w:val="Heading1Char"/>
    <w:uiPriority w:val="9"/>
    <w:qFormat/>
    <w:rsid w:val="00DA6AD1"/>
    <w:pPr>
      <w:outlineLvl w:val="0"/>
    </w:pPr>
    <w:rPr>
      <w:b/>
      <w:color w:val="FE5000"/>
      <w:sz w:val="7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6276"/>
    <w:pPr>
      <w:keepNext/>
      <w:keepLines/>
      <w:spacing w:before="40" w:after="0"/>
      <w:outlineLvl w:val="1"/>
    </w:pPr>
    <w:rPr>
      <w:rFonts w:eastAsiaTheme="majorEastAsia"/>
      <w:b/>
      <w:color w:val="808080" w:themeColor="background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0C03"/>
    <w:pPr>
      <w:keepNext/>
      <w:keepLines/>
      <w:spacing w:before="40" w:after="40"/>
      <w:outlineLvl w:val="2"/>
    </w:pPr>
    <w:rPr>
      <w:rFonts w:eastAsiaTheme="majorEastAsia"/>
      <w:b/>
      <w:color w:val="1F3763" w:themeColor="accent1" w:themeShade="7F"/>
      <w:sz w:val="22"/>
      <w:szCs w:val="24"/>
    </w:rPr>
  </w:style>
  <w:style w:type="paragraph" w:styleId="Heading4">
    <w:name w:val="heading 4"/>
    <w:basedOn w:val="Normal"/>
    <w:next w:val="BodyText"/>
    <w:link w:val="Heading4Char"/>
    <w:qFormat/>
    <w:rsid w:val="001C2209"/>
    <w:pPr>
      <w:keepNext/>
      <w:keepLines/>
      <w:spacing w:line="220" w:lineRule="atLeast"/>
      <w:outlineLvl w:val="3"/>
    </w:pPr>
    <w:rPr>
      <w:i/>
      <w:spacing w:val="-2"/>
      <w:kern w:val="20"/>
      <w:u w:val="single"/>
      <w:lang w:val="en-US"/>
    </w:rPr>
  </w:style>
  <w:style w:type="paragraph" w:styleId="Heading5">
    <w:name w:val="heading 5"/>
    <w:basedOn w:val="Normal"/>
    <w:next w:val="BodyText"/>
    <w:link w:val="Heading5Char"/>
    <w:qFormat/>
    <w:rsid w:val="001C2209"/>
    <w:pPr>
      <w:keepNext/>
      <w:keepLines/>
      <w:spacing w:after="0" w:line="220" w:lineRule="atLeast"/>
      <w:ind w:left="360"/>
      <w:outlineLvl w:val="4"/>
    </w:pPr>
    <w:rPr>
      <w:b/>
      <w:spacing w:val="-2"/>
      <w:kern w:val="20"/>
      <w:lang w:val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B708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1C2209"/>
    <w:rPr>
      <w:rFonts w:ascii="Arial" w:eastAsia="Times New Roman" w:hAnsi="Arial" w:cs="Arial"/>
      <w:i/>
      <w:spacing w:val="-2"/>
      <w:kern w:val="20"/>
      <w:sz w:val="20"/>
      <w:szCs w:val="20"/>
      <w:u w:val="single"/>
      <w:lang w:val="en-US"/>
    </w:rPr>
  </w:style>
  <w:style w:type="character" w:customStyle="1" w:styleId="Heading5Char">
    <w:name w:val="Heading 5 Char"/>
    <w:basedOn w:val="DefaultParagraphFont"/>
    <w:link w:val="Heading5"/>
    <w:rsid w:val="001C2209"/>
    <w:rPr>
      <w:rFonts w:ascii="Arial" w:eastAsia="Times New Roman" w:hAnsi="Arial" w:cs="Arial"/>
      <w:b/>
      <w:spacing w:val="-2"/>
      <w:kern w:val="20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semiHidden/>
    <w:rsid w:val="001C2209"/>
    <w:rPr>
      <w:rFonts w:cs="Times New Roman"/>
      <w:sz w:val="16"/>
      <w:lang w:eastAsia="x-none"/>
    </w:rPr>
  </w:style>
  <w:style w:type="character" w:customStyle="1" w:styleId="FootnoteTextChar">
    <w:name w:val="Footnote Text Char"/>
    <w:basedOn w:val="DefaultParagraphFont"/>
    <w:link w:val="FootnoteText"/>
    <w:semiHidden/>
    <w:rsid w:val="001C2209"/>
    <w:rPr>
      <w:rFonts w:ascii="Arial" w:eastAsia="Times New Roman" w:hAnsi="Arial" w:cs="Times New Roman"/>
      <w:sz w:val="16"/>
      <w:szCs w:val="20"/>
      <w:lang w:eastAsia="x-none"/>
    </w:rPr>
  </w:style>
  <w:style w:type="character" w:styleId="FootnoteReference">
    <w:name w:val="footnote reference"/>
    <w:semiHidden/>
    <w:rsid w:val="001C2209"/>
    <w:rPr>
      <w:vertAlign w:val="superscript"/>
    </w:rPr>
  </w:style>
  <w:style w:type="character" w:styleId="Hyperlink">
    <w:name w:val="Hyperlink"/>
    <w:uiPriority w:val="99"/>
    <w:rsid w:val="001C2209"/>
    <w:rPr>
      <w:rFonts w:ascii="Arial" w:hAnsi="Arial"/>
      <w:color w:val="0000FF"/>
      <w:u w:val="single"/>
    </w:rPr>
  </w:style>
  <w:style w:type="paragraph" w:styleId="BodyText">
    <w:name w:val="Body Text"/>
    <w:basedOn w:val="Normal"/>
    <w:link w:val="BodyTextChar"/>
    <w:rsid w:val="001C2209"/>
    <w:pPr>
      <w:spacing w:line="220" w:lineRule="atLeast"/>
    </w:pPr>
    <w:rPr>
      <w:lang w:val="en-US"/>
    </w:rPr>
  </w:style>
  <w:style w:type="character" w:customStyle="1" w:styleId="BodyTextChar">
    <w:name w:val="Body Text Char"/>
    <w:basedOn w:val="DefaultParagraphFont"/>
    <w:link w:val="BodyText"/>
    <w:rsid w:val="001C2209"/>
    <w:rPr>
      <w:rFonts w:ascii="Arial" w:eastAsia="Times New Roman" w:hAnsi="Arial" w:cs="Arial"/>
      <w:sz w:val="20"/>
      <w:szCs w:val="20"/>
      <w:lang w:val="en-US"/>
    </w:rPr>
  </w:style>
  <w:style w:type="paragraph" w:customStyle="1" w:styleId="ColorfulList-Accent21">
    <w:name w:val="Colorful List - Accent 21"/>
    <w:uiPriority w:val="1"/>
    <w:qFormat/>
    <w:rsid w:val="001C2209"/>
    <w:pPr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A6AD1"/>
    <w:rPr>
      <w:rFonts w:ascii="Arial" w:eastAsia="Times New Roman" w:hAnsi="Arial" w:cs="Arial"/>
      <w:b/>
      <w:color w:val="FE5000"/>
      <w:sz w:val="72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D76276"/>
    <w:rPr>
      <w:rFonts w:ascii="Arial" w:eastAsiaTheme="majorEastAsia" w:hAnsi="Arial" w:cs="Arial"/>
      <w:b/>
      <w:color w:val="808080" w:themeColor="background1" w:themeShade="80"/>
      <w:sz w:val="26"/>
      <w:szCs w:val="26"/>
    </w:rPr>
  </w:style>
  <w:style w:type="table" w:styleId="TableGrid">
    <w:name w:val="Table Grid"/>
    <w:basedOn w:val="TableNormal"/>
    <w:uiPriority w:val="39"/>
    <w:rsid w:val="00D762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22D68"/>
    <w:pPr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30C03"/>
    <w:rPr>
      <w:rFonts w:ascii="Arial" w:eastAsiaTheme="majorEastAsia" w:hAnsi="Arial" w:cs="Arial"/>
      <w:b/>
      <w:color w:val="1F3763" w:themeColor="accent1" w:themeShade="7F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F74BD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F74BD"/>
    <w:rPr>
      <w:rFonts w:ascii="Arial" w:eastAsia="Times New Roman" w:hAnsi="Arial" w:cs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F74BD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F74BD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73AA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A4C4B"/>
    <w:pPr>
      <w:spacing w:before="100" w:beforeAutospacing="1" w:after="100" w:afterAutospacing="1"/>
    </w:pPr>
    <w:rPr>
      <w:rFonts w:eastAsiaTheme="minorHAnsi" w:cs="Calibri"/>
      <w:szCs w:val="22"/>
      <w:lang w:val="en-US"/>
    </w:rPr>
  </w:style>
  <w:style w:type="character" w:styleId="Strong">
    <w:name w:val="Strong"/>
    <w:basedOn w:val="DefaultParagraphFont"/>
    <w:uiPriority w:val="22"/>
    <w:qFormat/>
    <w:rsid w:val="009A4C4B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B69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A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AC"/>
    <w:rPr>
      <w:rFonts w:ascii="Arial" w:eastAsia="Times New Roman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AC"/>
    <w:rPr>
      <w:rFonts w:ascii="Arial" w:eastAsia="Times New Roman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A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AC"/>
    <w:rPr>
      <w:rFonts w:ascii="Segoe UI" w:eastAsia="Times New Roman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C2827"/>
    <w:pPr>
      <w:spacing w:after="0"/>
      <w:contextualSpacing/>
    </w:pPr>
    <w:rPr>
      <w:rFonts w:eastAsiaTheme="majorEastAsia" w:cstheme="majorBidi"/>
      <w:b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2827"/>
    <w:rPr>
      <w:rFonts w:ascii="Arial" w:eastAsiaTheme="majorEastAsia" w:hAnsi="Arial" w:cstheme="majorBidi"/>
      <w:b/>
      <w:spacing w:val="-10"/>
      <w:kern w:val="28"/>
      <w:sz w:val="52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9E1873"/>
    <w:rPr>
      <w:color w:val="808080"/>
      <w:shd w:val="clear" w:color="auto" w:fill="E6E6E6"/>
    </w:rPr>
  </w:style>
  <w:style w:type="character" w:customStyle="1" w:styleId="Heading6Char">
    <w:name w:val="Heading 6 Char"/>
    <w:basedOn w:val="DefaultParagraphFont"/>
    <w:link w:val="Heading6"/>
    <w:uiPriority w:val="9"/>
    <w:rsid w:val="004B7087"/>
    <w:rPr>
      <w:rFonts w:asciiTheme="majorHAnsi" w:eastAsiaTheme="majorEastAsia" w:hAnsiTheme="majorHAnsi" w:cstheme="majorBidi"/>
      <w:color w:val="1F3763" w:themeColor="accent1" w:themeShade="7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24DA2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24DA2"/>
    <w:rPr>
      <w:rFonts w:ascii="Arial" w:eastAsia="Times New Roman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24DA2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24DA2"/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82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3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787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mortgagesandbox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12C2BF-41AF-4F9F-B6F1-F7CBDCD54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45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rtgage Sandbox</Company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ving Checklist</dc:title>
  <dc:creator>David Stroud</dc:creator>
  <cp:keywords>Moving,Checklist</cp:keywords>
  <cp:lastModifiedBy>David Stroud</cp:lastModifiedBy>
  <cp:revision>3</cp:revision>
  <cp:lastPrinted>2020-06-29T21:38:00Z</cp:lastPrinted>
  <dcterms:created xsi:type="dcterms:W3CDTF">2020-06-30T08:51:00Z</dcterms:created>
  <dcterms:modified xsi:type="dcterms:W3CDTF">2020-06-30T09:21:00Z</dcterms:modified>
</cp:coreProperties>
</file>